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3240A" w14:textId="043D3D7E" w:rsidR="004B7236" w:rsidRPr="00AE4EAA" w:rsidRDefault="004B7236" w:rsidP="00CE6636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>Texture Making</w:t>
      </w:r>
    </w:p>
    <w:p w14:paraId="3C6CCDFC" w14:textId="07C66314" w:rsidR="004B7236" w:rsidRPr="00AE4EAA" w:rsidRDefault="004B7236" w:rsidP="00CE6636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proofErr w:type="spellStart"/>
      <w:r w:rsidRPr="00AE4EAA">
        <w:rPr>
          <w:rFonts w:cstheme="minorHAnsi"/>
          <w:b/>
          <w:color w:val="000000" w:themeColor="text1"/>
          <w:sz w:val="28"/>
          <w:szCs w:val="28"/>
        </w:rPr>
        <w:t>Asgarzade’s</w:t>
      </w:r>
      <w:proofErr w:type="spellEnd"/>
      <w:r w:rsidRPr="00AE4EAA">
        <w:rPr>
          <w:rFonts w:cstheme="minorHAnsi"/>
          <w:b/>
          <w:color w:val="000000" w:themeColor="text1"/>
          <w:sz w:val="28"/>
          <w:szCs w:val="28"/>
        </w:rPr>
        <w:t xml:space="preserve"> Methods</w:t>
      </w:r>
    </w:p>
    <w:p w14:paraId="60D398CE" w14:textId="44386CFF" w:rsidR="004B7236" w:rsidRPr="00AE4EAA" w:rsidRDefault="00E20514" w:rsidP="00E20514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C54A3A" w:rsidRPr="00AE4EAA">
        <w:rPr>
          <w:rFonts w:cstheme="minorHAnsi"/>
          <w:b/>
          <w:color w:val="000000" w:themeColor="text1"/>
          <w:sz w:val="28"/>
          <w:szCs w:val="28"/>
        </w:rPr>
        <w:t>“</w:t>
      </w:r>
      <w:r w:rsidR="00E83E29">
        <w:rPr>
          <w:rFonts w:cstheme="minorHAnsi"/>
          <w:b/>
          <w:color w:val="000000" w:themeColor="text1"/>
          <w:sz w:val="28"/>
          <w:szCs w:val="28"/>
        </w:rPr>
        <w:t>Stretch</w:t>
      </w:r>
      <w:r w:rsidR="00727FC5">
        <w:rPr>
          <w:rFonts w:cstheme="minorHAnsi"/>
          <w:b/>
          <w:color w:val="000000" w:themeColor="text1"/>
          <w:sz w:val="28"/>
          <w:szCs w:val="28"/>
        </w:rPr>
        <w:t>-basic</w:t>
      </w:r>
      <w:r w:rsidR="00C54A3A" w:rsidRPr="00AE4EAA">
        <w:rPr>
          <w:rFonts w:cstheme="minorHAnsi"/>
          <w:b/>
          <w:color w:val="000000" w:themeColor="text1"/>
          <w:sz w:val="28"/>
          <w:szCs w:val="28"/>
        </w:rPr>
        <w:t>”</w:t>
      </w:r>
      <w:r w:rsidR="002F6E69" w:rsidRPr="00AE4EAA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E83E29">
        <w:rPr>
          <w:rFonts w:cstheme="minorHAnsi"/>
          <w:b/>
          <w:color w:val="000000" w:themeColor="text1"/>
          <w:sz w:val="28"/>
          <w:szCs w:val="28"/>
        </w:rPr>
        <w:t xml:space="preserve">&amp; </w:t>
      </w:r>
      <w:r>
        <w:rPr>
          <w:rFonts w:cstheme="minorHAnsi"/>
          <w:b/>
          <w:color w:val="000000" w:themeColor="text1"/>
          <w:sz w:val="28"/>
          <w:szCs w:val="28"/>
        </w:rPr>
        <w:t>“Spread”</w:t>
      </w:r>
    </w:p>
    <w:p w14:paraId="06898B32" w14:textId="7B706E75" w:rsidR="002B05BA" w:rsidRPr="00AE4EAA" w:rsidRDefault="004B7236" w:rsidP="0011198C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>Texture 1</w:t>
      </w:r>
      <w:r w:rsidR="00E20514">
        <w:rPr>
          <w:rFonts w:cstheme="minorHAnsi"/>
          <w:b/>
          <w:color w:val="000000" w:themeColor="text1"/>
          <w:sz w:val="28"/>
          <w:szCs w:val="28"/>
        </w:rPr>
        <w:t>9</w:t>
      </w:r>
      <w:r w:rsidRPr="00AE4EAA">
        <w:rPr>
          <w:rFonts w:cstheme="minorHAnsi"/>
          <w:b/>
          <w:color w:val="000000" w:themeColor="text1"/>
          <w:sz w:val="28"/>
          <w:szCs w:val="28"/>
        </w:rPr>
        <w:t>.</w:t>
      </w:r>
    </w:p>
    <w:p w14:paraId="6658C4C7" w14:textId="77A6FD1A" w:rsidR="00DF6DEC" w:rsidRPr="00AE4EAA" w:rsidRDefault="00A0532D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Hello </w:t>
      </w:r>
      <w:r w:rsidR="001A57BC" w:rsidRPr="00AE4EAA">
        <w:rPr>
          <w:rFonts w:cstheme="minorHAnsi"/>
          <w:color w:val="000000" w:themeColor="text1"/>
          <w:sz w:val="28"/>
          <w:szCs w:val="28"/>
          <w:lang w:val="az-Latn-AZ"/>
        </w:rPr>
        <w:t>and welcom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5C48C92D" w14:textId="3066C3A2" w:rsidR="00963B9E" w:rsidRDefault="00963B9E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oday, w</w:t>
      </w:r>
      <w:r w:rsidR="00C06F19" w:rsidRPr="00AE4EAA">
        <w:rPr>
          <w:rFonts w:cstheme="minorHAnsi"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’ll learn how to </w:t>
      </w:r>
      <w:r w:rsidR="009332B1">
        <w:rPr>
          <w:rFonts w:cstheme="minorHAnsi"/>
          <w:color w:val="000000" w:themeColor="text1"/>
          <w:sz w:val="28"/>
          <w:szCs w:val="28"/>
          <w:lang w:val="az-Latn-AZ"/>
        </w:rPr>
        <w:t>apply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>stretch</w:t>
      </w:r>
      <w:r w:rsidR="007B05FB">
        <w:rPr>
          <w:rFonts w:cstheme="minorHAnsi"/>
          <w:color w:val="000000" w:themeColor="text1"/>
          <w:sz w:val="28"/>
          <w:szCs w:val="28"/>
          <w:lang w:val="az-Latn-AZ"/>
        </w:rPr>
        <w:t>-basic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>nd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>spread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1B3E24" w:rsidRPr="00AE4EAA">
        <w:rPr>
          <w:rFonts w:cstheme="minorHAnsi"/>
          <w:color w:val="000000" w:themeColor="text1"/>
          <w:sz w:val="28"/>
          <w:szCs w:val="28"/>
          <w:lang w:val="az-Latn-AZ"/>
        </w:rPr>
        <w:t>method</w:t>
      </w:r>
      <w:r w:rsidR="008C411E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 w:rsidR="001B3E24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070604">
        <w:rPr>
          <w:rFonts w:cstheme="minorHAnsi"/>
          <w:color w:val="000000" w:themeColor="text1"/>
          <w:sz w:val="28"/>
          <w:szCs w:val="28"/>
          <w:lang w:val="az-Latn-AZ"/>
        </w:rPr>
        <w:t xml:space="preserve">to </w:t>
      </w:r>
      <w:r w:rsidR="009332B1">
        <w:rPr>
          <w:rFonts w:cstheme="minorHAnsi"/>
          <w:color w:val="000000" w:themeColor="text1"/>
          <w:sz w:val="28"/>
          <w:szCs w:val="28"/>
          <w:lang w:val="az-Latn-AZ"/>
        </w:rPr>
        <w:t>the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9332B1">
        <w:rPr>
          <w:rFonts w:cstheme="minorHAnsi"/>
          <w:color w:val="000000" w:themeColor="text1"/>
          <w:sz w:val="28"/>
          <w:szCs w:val="28"/>
          <w:lang w:val="az-Latn-AZ"/>
        </w:rPr>
        <w:t>melody</w:t>
      </w:r>
      <w:r w:rsidR="00D52658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0C153193" w14:textId="5C6F1AD1" w:rsidR="00AE1CA2" w:rsidRDefault="00AE1CA2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1CA2">
        <w:rPr>
          <w:rFonts w:cstheme="minorHAnsi"/>
          <w:color w:val="000000" w:themeColor="text1"/>
          <w:sz w:val="28"/>
          <w:szCs w:val="28"/>
          <w:lang w:val="az-Latn-AZ"/>
        </w:rPr>
        <w:t xml:space="preserve">So, my goal is to make </w:t>
      </w:r>
      <w:r w:rsidR="009D0E0C">
        <w:rPr>
          <w:rFonts w:cstheme="minorHAnsi"/>
          <w:color w:val="000000" w:themeColor="text1"/>
          <w:sz w:val="28"/>
          <w:szCs w:val="28"/>
          <w:lang w:val="az-Latn-AZ"/>
        </w:rPr>
        <w:t xml:space="preserve">a </w:t>
      </w:r>
      <w:r w:rsidR="0045707C">
        <w:rPr>
          <w:rFonts w:cstheme="minorHAnsi"/>
          <w:color w:val="000000" w:themeColor="text1"/>
          <w:sz w:val="28"/>
          <w:szCs w:val="28"/>
          <w:lang w:val="az-Latn-AZ"/>
        </w:rPr>
        <w:t>one-part</w:t>
      </w:r>
      <w:r w:rsidRPr="00AE1CA2">
        <w:rPr>
          <w:rFonts w:cstheme="minorHAnsi"/>
          <w:color w:val="000000" w:themeColor="text1"/>
          <w:sz w:val="28"/>
          <w:szCs w:val="28"/>
          <w:lang w:val="az-Latn-AZ"/>
        </w:rPr>
        <w:t xml:space="preserve"> ensemble</w:t>
      </w:r>
      <w:r w:rsidR="00914FFE">
        <w:rPr>
          <w:rFonts w:cstheme="minorHAnsi"/>
          <w:color w:val="000000" w:themeColor="text1"/>
          <w:sz w:val="28"/>
          <w:szCs w:val="28"/>
          <w:lang w:val="az-Latn-AZ"/>
        </w:rPr>
        <w:t xml:space="preserve"> device</w:t>
      </w:r>
      <w:r w:rsidRPr="00AE1CA2">
        <w:rPr>
          <w:rFonts w:cstheme="minorHAnsi"/>
          <w:color w:val="000000" w:themeColor="text1"/>
          <w:sz w:val="28"/>
          <w:szCs w:val="28"/>
          <w:lang w:val="az-Latn-AZ"/>
        </w:rPr>
        <w:t>, dropping the melody down an octave.</w:t>
      </w:r>
    </w:p>
    <w:p w14:paraId="2D64B6DE" w14:textId="5ADCC059" w:rsidR="00ED0B97" w:rsidRDefault="00ED0B97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Let’s look for the effective registers of the instruments for this device. </w:t>
      </w:r>
    </w:p>
    <w:p w14:paraId="61CBEA2D" w14:textId="79DE53E1" w:rsidR="00245EC7" w:rsidRDefault="00245EC7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Chart no.2 will be useful.</w:t>
      </w:r>
    </w:p>
    <w:p w14:paraId="6144E874" w14:textId="03B724D3" w:rsidR="00245EC7" w:rsidRDefault="00BD7E43" w:rsidP="00BD266D">
      <w:pPr>
        <w:spacing w:line="276" w:lineRule="auto"/>
        <w:rPr>
          <w:rFonts w:cstheme="minorHAnsi"/>
          <w:b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e top note of the melody is the </w:t>
      </w:r>
      <w:r w:rsidRPr="00BD7E43">
        <w:rPr>
          <w:rFonts w:cstheme="minorHAnsi"/>
          <w:b/>
          <w:color w:val="000000" w:themeColor="text1"/>
          <w:sz w:val="28"/>
          <w:szCs w:val="28"/>
          <w:lang w:val="az-Latn-AZ"/>
        </w:rPr>
        <w:t>C4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while the low one is the </w:t>
      </w:r>
      <w:r w:rsidRPr="00BD7E43">
        <w:rPr>
          <w:rFonts w:cstheme="minorHAnsi"/>
          <w:b/>
          <w:color w:val="000000" w:themeColor="text1"/>
          <w:sz w:val="28"/>
          <w:szCs w:val="28"/>
          <w:lang w:val="az-Latn-AZ"/>
        </w:rPr>
        <w:t>C3.</w:t>
      </w:r>
    </w:p>
    <w:p w14:paraId="240C62C2" w14:textId="0B95E829" w:rsidR="005C3FCB" w:rsidRDefault="005C3FCB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5C3FCB">
        <w:rPr>
          <w:rFonts w:cstheme="minorHAnsi"/>
          <w:color w:val="000000" w:themeColor="text1"/>
          <w:sz w:val="28"/>
          <w:szCs w:val="28"/>
          <w:lang w:val="az-Latn-AZ"/>
        </w:rPr>
        <w:t xml:space="preserve">Any 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unison </w:t>
      </w:r>
      <w:r w:rsidRPr="005C3FCB">
        <w:rPr>
          <w:rFonts w:cstheme="minorHAnsi"/>
          <w:color w:val="000000" w:themeColor="text1"/>
          <w:sz w:val="28"/>
          <w:szCs w:val="28"/>
          <w:lang w:val="az-Latn-AZ"/>
        </w:rPr>
        <w:t xml:space="preserve">combination of </w:t>
      </w:r>
      <w:r w:rsidR="0007584E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="0099696D">
        <w:rPr>
          <w:rFonts w:cstheme="minorHAnsi"/>
          <w:color w:val="000000" w:themeColor="text1"/>
          <w:sz w:val="28"/>
          <w:szCs w:val="28"/>
          <w:lang w:val="az-Latn-AZ"/>
        </w:rPr>
        <w:t xml:space="preserve">following </w:t>
      </w:r>
      <w:r w:rsidRPr="005C3FCB">
        <w:rPr>
          <w:rFonts w:cstheme="minorHAnsi"/>
          <w:color w:val="000000" w:themeColor="text1"/>
          <w:sz w:val="28"/>
          <w:szCs w:val="28"/>
          <w:lang w:val="az-Latn-AZ"/>
        </w:rPr>
        <w:t xml:space="preserve">instruments, like 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e tuba, bass trombone, bass clarinet, bassoon, cello, trombone, horn, and viola can be used since the </w:t>
      </w:r>
      <w:r w:rsidR="00FF542D">
        <w:rPr>
          <w:rFonts w:cstheme="minorHAnsi"/>
          <w:color w:val="000000" w:themeColor="text1"/>
          <w:sz w:val="28"/>
          <w:szCs w:val="28"/>
          <w:lang w:val="az-Latn-AZ"/>
        </w:rPr>
        <w:t>registers are suitable.</w:t>
      </w:r>
    </w:p>
    <w:p w14:paraId="6E7E1FA4" w14:textId="54B06A99" w:rsidR="00AB4383" w:rsidRDefault="00AB4383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B4383">
        <w:rPr>
          <w:rFonts w:cstheme="minorHAnsi"/>
          <w:color w:val="000000" w:themeColor="text1"/>
          <w:sz w:val="28"/>
          <w:szCs w:val="28"/>
          <w:lang w:val="az-Latn-AZ"/>
        </w:rPr>
        <w:t>Let's make up the arrangement of the ensemble, taking only the bassoon, cello</w:t>
      </w:r>
      <w:r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 w:rsidRPr="00AB4383">
        <w:rPr>
          <w:rFonts w:cstheme="minorHAnsi"/>
          <w:color w:val="000000" w:themeColor="text1"/>
          <w:sz w:val="28"/>
          <w:szCs w:val="28"/>
          <w:lang w:val="az-Latn-AZ"/>
        </w:rPr>
        <w:t xml:space="preserve"> and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Pr="00AB4383">
        <w:rPr>
          <w:rFonts w:cstheme="minorHAnsi"/>
          <w:color w:val="000000" w:themeColor="text1"/>
          <w:sz w:val="28"/>
          <w:szCs w:val="28"/>
          <w:lang w:val="az-Latn-AZ"/>
        </w:rPr>
        <w:t>piano.</w:t>
      </w:r>
    </w:p>
    <w:p w14:paraId="0F553256" w14:textId="084587F9" w:rsidR="006E72FF" w:rsidRDefault="008F20FF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8F20FF">
        <w:rPr>
          <w:rFonts w:cstheme="minorHAnsi"/>
          <w:color w:val="000000" w:themeColor="text1"/>
          <w:sz w:val="28"/>
          <w:szCs w:val="28"/>
          <w:lang w:val="az-Latn-AZ"/>
        </w:rPr>
        <w:t>The piano is not shown in the diagram as all registers of the piano can be used.</w:t>
      </w:r>
    </w:p>
    <w:p w14:paraId="1791EB1B" w14:textId="7E734F5A" w:rsidR="00B654FA" w:rsidRDefault="000A78E2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Roughly</w:t>
      </w:r>
      <w:r w:rsidR="00315316">
        <w:rPr>
          <w:rFonts w:cstheme="minorHAnsi"/>
          <w:color w:val="000000" w:themeColor="text1"/>
          <w:sz w:val="28"/>
          <w:szCs w:val="28"/>
          <w:lang w:val="az-Latn-AZ"/>
        </w:rPr>
        <w:t>, a half low-part of the piano range has a warm timbre, like the bassoon.</w:t>
      </w:r>
    </w:p>
    <w:p w14:paraId="138B1EBD" w14:textId="5592E6EA" w:rsidR="00315316" w:rsidRDefault="00315316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But as it goes up</w:t>
      </w:r>
      <w:r w:rsidR="00E513C3">
        <w:rPr>
          <w:rFonts w:cstheme="minorHAnsi"/>
          <w:color w:val="000000" w:themeColor="text1"/>
          <w:sz w:val="28"/>
          <w:szCs w:val="28"/>
          <w:lang w:val="az-Latn-AZ"/>
        </w:rPr>
        <w:t xml:space="preserve"> to high register</w:t>
      </w:r>
      <w:r w:rsidR="006C29E4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>
        <w:rPr>
          <w:rFonts w:cstheme="minorHAnsi"/>
          <w:color w:val="000000" w:themeColor="text1"/>
          <w:sz w:val="28"/>
          <w:szCs w:val="28"/>
          <w:lang w:val="az-Latn-AZ"/>
        </w:rPr>
        <w:t>, the timbre become</w:t>
      </w:r>
      <w:r w:rsidR="005813DF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C41D9B">
        <w:rPr>
          <w:rFonts w:cstheme="minorHAnsi"/>
          <w:color w:val="000000" w:themeColor="text1"/>
          <w:sz w:val="28"/>
          <w:szCs w:val="28"/>
          <w:lang w:val="az-Latn-AZ"/>
        </w:rPr>
        <w:t xml:space="preserve">a bit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bright and cold.</w:t>
      </w:r>
    </w:p>
    <w:p w14:paraId="7239723C" w14:textId="3AEA934C" w:rsidR="006E72FF" w:rsidRDefault="00543294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543294">
        <w:rPr>
          <w:rFonts w:cstheme="minorHAnsi"/>
          <w:color w:val="000000" w:themeColor="text1"/>
          <w:sz w:val="28"/>
          <w:szCs w:val="28"/>
          <w:lang w:val="az-Latn-AZ"/>
        </w:rPr>
        <w:t>These properties of the piano make it easy to combine with both warm timbres and cold ones.</w:t>
      </w:r>
    </w:p>
    <w:p w14:paraId="64A3BC31" w14:textId="77777777" w:rsidR="006C2100" w:rsidRDefault="006C210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6C2100">
        <w:rPr>
          <w:rFonts w:cstheme="minorHAnsi"/>
          <w:color w:val="000000" w:themeColor="text1"/>
          <w:sz w:val="28"/>
          <w:szCs w:val="28"/>
          <w:lang w:val="az-Latn-AZ"/>
        </w:rPr>
        <w:t>Let's see how they sound together.</w:t>
      </w:r>
    </w:p>
    <w:p w14:paraId="51B643F0" w14:textId="37376ED5" w:rsidR="00EC7F73" w:rsidRDefault="00EC7F73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e melody will be performed by cellos, </w:t>
      </w:r>
      <w:r w:rsidR="00CA09A0">
        <w:rPr>
          <w:rFonts w:cstheme="minorHAnsi"/>
          <w:color w:val="000000" w:themeColor="text1"/>
          <w:sz w:val="28"/>
          <w:szCs w:val="28"/>
          <w:lang w:val="az-Latn-AZ"/>
        </w:rPr>
        <w:t xml:space="preserve">a piano, and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2 bassoons</w:t>
      </w:r>
      <w:r w:rsidR="00CA09A0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01C00D8E" w14:textId="7EDD8CAE" w:rsidR="00752300" w:rsidRDefault="0075230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e dynamic marking is </w:t>
      </w:r>
      <w:r w:rsidRPr="00752300">
        <w:rPr>
          <w:rFonts w:cstheme="minorHAnsi"/>
          <w:b/>
          <w:i/>
          <w:color w:val="000000" w:themeColor="text1"/>
          <w:sz w:val="28"/>
          <w:szCs w:val="28"/>
          <w:lang w:val="az-Latn-AZ"/>
        </w:rPr>
        <w:t>mf.</w:t>
      </w:r>
    </w:p>
    <w:p w14:paraId="58B63BA2" w14:textId="308B9110" w:rsidR="00914FFE" w:rsidRDefault="00914FFE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Now, let’s plan the harmonic background.</w:t>
      </w:r>
    </w:p>
    <w:p w14:paraId="7548E41B" w14:textId="7FF2E389" w:rsidR="002E4AB8" w:rsidRDefault="002E4AB8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The bass line is on the contrabasses.</w:t>
      </w:r>
    </w:p>
    <w:p w14:paraId="3CE43EE7" w14:textId="3F6AFF97" w:rsidR="00BD48D6" w:rsidRDefault="00AE1CA2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It will be </w:t>
      </w:r>
      <w:r w:rsidR="002B3751" w:rsidRPr="002B3751">
        <w:rPr>
          <w:rFonts w:cstheme="minorHAnsi"/>
          <w:color w:val="000000" w:themeColor="text1"/>
          <w:sz w:val="28"/>
          <w:szCs w:val="28"/>
          <w:lang w:val="az-Latn-AZ"/>
        </w:rPr>
        <w:t>redundant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to add </w:t>
      </w:r>
      <w:r w:rsidR="00FB1477">
        <w:rPr>
          <w:rFonts w:cstheme="minorHAnsi"/>
          <w:color w:val="000000" w:themeColor="text1"/>
          <w:sz w:val="28"/>
          <w:szCs w:val="28"/>
          <w:lang w:val="az-Latn-AZ"/>
        </w:rPr>
        <w:t>t</w:t>
      </w:r>
      <w:r w:rsidR="00FB1477">
        <w:rPr>
          <w:rFonts w:cstheme="minorHAnsi"/>
          <w:color w:val="000000" w:themeColor="text1"/>
          <w:sz w:val="28"/>
          <w:szCs w:val="28"/>
        </w:rPr>
        <w:t xml:space="preserve">wo or three parts of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harmony below the melody since the</w:t>
      </w:r>
      <w:r w:rsidR="00FB1477">
        <w:rPr>
          <w:rFonts w:cstheme="minorHAnsi"/>
          <w:color w:val="000000" w:themeColor="text1"/>
          <w:sz w:val="28"/>
          <w:szCs w:val="28"/>
          <w:lang w:val="az-Latn-AZ"/>
        </w:rPr>
        <w:t>re is a narrow space between the bass and the device.</w:t>
      </w:r>
    </w:p>
    <w:p w14:paraId="18CDBB82" w14:textId="6E7B32D3" w:rsidR="00BD48D6" w:rsidRDefault="00FB1477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Hence, we should focus </w:t>
      </w:r>
      <w:r w:rsidR="00622AA9">
        <w:rPr>
          <w:rFonts w:cstheme="minorHAnsi"/>
          <w:color w:val="000000" w:themeColor="text1"/>
          <w:sz w:val="28"/>
          <w:szCs w:val="28"/>
          <w:lang w:val="az-Latn-AZ"/>
        </w:rPr>
        <w:t>on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622AA9">
        <w:rPr>
          <w:rFonts w:cstheme="minorHAnsi"/>
          <w:color w:val="000000" w:themeColor="text1"/>
          <w:sz w:val="28"/>
          <w:szCs w:val="28"/>
          <w:lang w:val="az-Latn-AZ"/>
        </w:rPr>
        <w:t>the upper registers</w:t>
      </w:r>
      <w:r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0759B0BB" w14:textId="0D42C181" w:rsidR="003373BA" w:rsidRDefault="003373BA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Any method, like the 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“</w:t>
      </w:r>
      <w:r>
        <w:rPr>
          <w:rFonts w:cstheme="minorHAnsi"/>
          <w:color w:val="000000" w:themeColor="text1"/>
          <w:sz w:val="28"/>
          <w:szCs w:val="28"/>
          <w:lang w:val="az-Latn-AZ"/>
        </w:rPr>
        <w:t>break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”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, 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“</w:t>
      </w:r>
      <w:r>
        <w:rPr>
          <w:rFonts w:cstheme="minorHAnsi"/>
          <w:color w:val="000000" w:themeColor="text1"/>
          <w:sz w:val="28"/>
          <w:szCs w:val="28"/>
          <w:lang w:val="az-Latn-AZ"/>
        </w:rPr>
        <w:t>spread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”</w:t>
      </w:r>
      <w:r w:rsidR="0064123E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or 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“</w:t>
      </w:r>
      <w:r>
        <w:rPr>
          <w:rFonts w:cstheme="minorHAnsi"/>
          <w:color w:val="000000" w:themeColor="text1"/>
          <w:sz w:val="28"/>
          <w:szCs w:val="28"/>
          <w:lang w:val="az-Latn-AZ"/>
        </w:rPr>
        <w:t>stretch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”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easily can be utilized </w:t>
      </w:r>
      <w:r w:rsidR="00EF2577">
        <w:rPr>
          <w:rFonts w:cstheme="minorHAnsi"/>
          <w:color w:val="000000" w:themeColor="text1"/>
          <w:sz w:val="28"/>
          <w:szCs w:val="28"/>
          <w:lang w:val="az-Latn-AZ"/>
        </w:rPr>
        <w:t>due to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the wide space.</w:t>
      </w:r>
    </w:p>
    <w:p w14:paraId="214CF6DF" w14:textId="7A71E7EE" w:rsidR="003373BA" w:rsidRDefault="005F7A6B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Let’s apply the spread method</w:t>
      </w:r>
      <w:r w:rsidR="0074080D">
        <w:rPr>
          <w:rFonts w:cstheme="minorHAnsi"/>
          <w:color w:val="000000" w:themeColor="text1"/>
          <w:sz w:val="28"/>
          <w:szCs w:val="28"/>
          <w:lang w:val="az-Latn-AZ"/>
        </w:rPr>
        <w:t>, then we can check the other</w:t>
      </w:r>
      <w:r w:rsidR="00616139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 w:rsidR="0074080D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7A2829E4" w14:textId="2643B44D" w:rsidR="0074080D" w:rsidRDefault="00241FBF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So, I am gonna add a sixth-part harmony </w:t>
      </w:r>
      <w:r w:rsidR="00886201">
        <w:rPr>
          <w:rFonts w:cstheme="minorHAnsi"/>
          <w:color w:val="000000" w:themeColor="text1"/>
          <w:sz w:val="28"/>
          <w:szCs w:val="28"/>
          <w:lang w:val="az-Latn-AZ"/>
        </w:rPr>
        <w:t>above the melody in the 2nd beat of the bar.</w:t>
      </w:r>
    </w:p>
    <w:p w14:paraId="0E68B95B" w14:textId="70ABAD6C" w:rsidR="00025009" w:rsidRDefault="003A6F0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Actually, this harmony can be performed with</w:t>
      </w:r>
      <w:r w:rsidR="00051821">
        <w:rPr>
          <w:rFonts w:cstheme="minorHAnsi"/>
          <w:color w:val="000000" w:themeColor="text1"/>
          <w:sz w:val="28"/>
          <w:szCs w:val="28"/>
          <w:lang w:val="az-Latn-AZ"/>
        </w:rPr>
        <w:t>in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strings, woodwinds, and </w:t>
      </w:r>
      <w:r w:rsidR="00051821">
        <w:rPr>
          <w:rFonts w:cstheme="minorHAnsi"/>
          <w:color w:val="000000" w:themeColor="text1"/>
          <w:sz w:val="28"/>
          <w:szCs w:val="28"/>
          <w:lang w:val="az-Latn-AZ"/>
        </w:rPr>
        <w:t xml:space="preserve">even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brass sections.</w:t>
      </w:r>
    </w:p>
    <w:p w14:paraId="7D6166CC" w14:textId="0532B2E1" w:rsidR="004C690A" w:rsidRDefault="004C690A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But, I want to use </w:t>
      </w:r>
      <w:r w:rsidR="00E07E42">
        <w:rPr>
          <w:rFonts w:cstheme="minorHAnsi"/>
          <w:color w:val="000000" w:themeColor="text1"/>
          <w:sz w:val="28"/>
          <w:szCs w:val="28"/>
          <w:lang w:val="az-Latn-AZ"/>
        </w:rPr>
        <w:t>combined groups of brass and woodwinds.</w:t>
      </w:r>
    </w:p>
    <w:p w14:paraId="4007C58E" w14:textId="41FB26DD" w:rsidR="00B344BD" w:rsidRDefault="00B344BD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us, 3 horns take the low part harmony, while </w:t>
      </w:r>
      <w:r w:rsidR="00AF1947">
        <w:rPr>
          <w:rFonts w:cstheme="minorHAnsi"/>
          <w:color w:val="000000" w:themeColor="text1"/>
          <w:sz w:val="28"/>
          <w:szCs w:val="28"/>
          <w:lang w:val="az-Latn-AZ"/>
        </w:rPr>
        <w:t>the high part will be c</w:t>
      </w:r>
      <w:r w:rsidR="00877A82">
        <w:rPr>
          <w:rFonts w:cstheme="minorHAnsi"/>
          <w:color w:val="000000" w:themeColor="text1"/>
          <w:sz w:val="28"/>
          <w:szCs w:val="28"/>
          <w:lang w:val="az-Latn-AZ"/>
        </w:rPr>
        <w:t>arried</w:t>
      </w:r>
      <w:r w:rsidR="00AF1947">
        <w:rPr>
          <w:rFonts w:cstheme="minorHAnsi"/>
          <w:color w:val="000000" w:themeColor="text1"/>
          <w:sz w:val="28"/>
          <w:szCs w:val="28"/>
          <w:lang w:val="az-Latn-AZ"/>
        </w:rPr>
        <w:t xml:space="preserve"> by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1070BE">
        <w:rPr>
          <w:rFonts w:cstheme="minorHAnsi"/>
          <w:color w:val="000000" w:themeColor="text1"/>
          <w:sz w:val="28"/>
          <w:szCs w:val="28"/>
          <w:lang w:val="az-Latn-AZ"/>
        </w:rPr>
        <w:t>the</w:t>
      </w:r>
      <w:r w:rsidR="00AF1947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English horn and 2 oboes</w:t>
      </w:r>
      <w:r w:rsidR="00A77025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49CFE709" w14:textId="50C242D1" w:rsidR="00121369" w:rsidRDefault="000D0ADC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As you can see, there are dashed lines above the notes. This articulation marking is called </w:t>
      </w:r>
      <w:r w:rsidRPr="000D0ADC">
        <w:rPr>
          <w:rFonts w:cstheme="minorHAnsi"/>
          <w:i/>
          <w:color w:val="000000" w:themeColor="text1"/>
          <w:sz w:val="28"/>
          <w:szCs w:val="28"/>
          <w:lang w:val="az-Latn-AZ"/>
        </w:rPr>
        <w:t>tenuto</w:t>
      </w:r>
      <w:r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43BF5C14" w14:textId="65B89CB6" w:rsidR="0091728D" w:rsidRDefault="0091728D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Now, let’s learn </w:t>
      </w:r>
      <w:r w:rsidR="00A26B15">
        <w:rPr>
          <w:rFonts w:cstheme="minorHAnsi"/>
          <w:color w:val="000000" w:themeColor="text1"/>
          <w:sz w:val="28"/>
          <w:szCs w:val="28"/>
          <w:lang w:val="az-Latn-AZ"/>
        </w:rPr>
        <w:t>what this mean</w:t>
      </w:r>
      <w:r w:rsidR="00A13944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4CF8815F" w14:textId="74880A33" w:rsidR="006B7C67" w:rsidRDefault="006B7C67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6B7C67">
        <w:rPr>
          <w:rFonts w:cstheme="minorHAnsi"/>
          <w:color w:val="000000" w:themeColor="text1"/>
          <w:sz w:val="28"/>
          <w:szCs w:val="28"/>
          <w:lang w:val="az-Latn-AZ"/>
        </w:rPr>
        <w:t>When you write without an articulation mark, the player will play the note a little shorter than it is written, not at full length.</w:t>
      </w:r>
    </w:p>
    <w:p w14:paraId="0D11721D" w14:textId="21FC4DED" w:rsidR="00A22B9D" w:rsidRDefault="00A22B9D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Actually, the quarter notes are performed like dotted eighteenth.</w:t>
      </w:r>
    </w:p>
    <w:p w14:paraId="67463943" w14:textId="21655D92" w:rsidR="006B7C67" w:rsidRDefault="006B7C67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If you want to get </w:t>
      </w:r>
      <w:r w:rsidR="009C7448">
        <w:rPr>
          <w:rFonts w:cstheme="minorHAnsi"/>
          <w:color w:val="000000" w:themeColor="text1"/>
          <w:sz w:val="28"/>
          <w:szCs w:val="28"/>
          <w:lang w:val="az-Latn-AZ"/>
        </w:rPr>
        <w:t>the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full length of the note</w:t>
      </w:r>
      <w:r w:rsidR="00D22C3E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the </w:t>
      </w:r>
      <w:r w:rsidR="00285C8E">
        <w:rPr>
          <w:rFonts w:cstheme="minorHAnsi"/>
          <w:i/>
          <w:color w:val="000000" w:themeColor="text1"/>
          <w:sz w:val="28"/>
          <w:szCs w:val="28"/>
          <w:lang w:val="az-Latn-AZ"/>
        </w:rPr>
        <w:t xml:space="preserve">tenuto </w:t>
      </w:r>
      <w:r w:rsidR="00621176">
        <w:rPr>
          <w:rFonts w:cstheme="minorHAnsi"/>
          <w:color w:val="000000" w:themeColor="text1"/>
          <w:sz w:val="28"/>
          <w:szCs w:val="28"/>
          <w:lang w:val="az-Latn-AZ"/>
        </w:rPr>
        <w:t xml:space="preserve">marking should be </w:t>
      </w:r>
      <w:r w:rsidR="007549E5">
        <w:rPr>
          <w:rFonts w:cstheme="minorHAnsi"/>
          <w:color w:val="000000" w:themeColor="text1"/>
          <w:sz w:val="28"/>
          <w:szCs w:val="28"/>
          <w:lang w:val="az-Latn-AZ"/>
        </w:rPr>
        <w:t>marked</w:t>
      </w:r>
      <w:r w:rsidR="00621176">
        <w:rPr>
          <w:rFonts w:cstheme="minorHAnsi"/>
          <w:color w:val="000000" w:themeColor="text1"/>
          <w:sz w:val="28"/>
          <w:szCs w:val="28"/>
          <w:lang w:val="az-Latn-AZ"/>
        </w:rPr>
        <w:t xml:space="preserve"> above or below the note.</w:t>
      </w:r>
    </w:p>
    <w:p w14:paraId="3DFD5074" w14:textId="08611842" w:rsidR="00A826C3" w:rsidRDefault="004E622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4E6220">
        <w:rPr>
          <w:rFonts w:cstheme="minorHAnsi"/>
          <w:color w:val="000000" w:themeColor="text1"/>
          <w:sz w:val="28"/>
          <w:szCs w:val="28"/>
          <w:lang w:val="az-Latn-AZ"/>
        </w:rPr>
        <w:t xml:space="preserve">When the succession of notes is indicated by the tenuto </w:t>
      </w:r>
      <w:r w:rsidR="00F32EB5">
        <w:rPr>
          <w:rFonts w:cstheme="minorHAnsi"/>
          <w:color w:val="000000" w:themeColor="text1"/>
          <w:sz w:val="28"/>
          <w:szCs w:val="28"/>
          <w:lang w:val="az-Latn-AZ"/>
        </w:rPr>
        <w:t>marking</w:t>
      </w:r>
      <w:r w:rsidRPr="004E6220">
        <w:rPr>
          <w:rFonts w:cstheme="minorHAnsi"/>
          <w:color w:val="000000" w:themeColor="text1"/>
          <w:sz w:val="28"/>
          <w:szCs w:val="28"/>
          <w:lang w:val="az-Latn-AZ"/>
        </w:rPr>
        <w:t>, all the notes are softly connected</w:t>
      </w:r>
      <w:r w:rsidR="005F2BC6">
        <w:rPr>
          <w:rFonts w:cstheme="minorHAnsi"/>
          <w:color w:val="000000" w:themeColor="text1"/>
          <w:sz w:val="28"/>
          <w:szCs w:val="28"/>
          <w:lang w:val="az-Latn-AZ"/>
        </w:rPr>
        <w:t xml:space="preserve"> without a break</w:t>
      </w:r>
      <w:r w:rsidRPr="004E6220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2B2B705C" w14:textId="1365BE1B" w:rsidR="002517C3" w:rsidRDefault="002517C3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Sometimes tenuto is used with </w:t>
      </w:r>
      <w:r w:rsidR="00942F8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slur. This means that all notes should be played under </w:t>
      </w:r>
      <w:r w:rsidR="008112A6">
        <w:rPr>
          <w:rFonts w:cstheme="minorHAnsi"/>
          <w:color w:val="000000" w:themeColor="text1"/>
          <w:sz w:val="28"/>
          <w:szCs w:val="28"/>
          <w:lang w:val="az-Latn-AZ"/>
        </w:rPr>
        <w:t xml:space="preserve">one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bow stroke or b</w:t>
      </w:r>
      <w:r w:rsidR="00296EF7">
        <w:rPr>
          <w:rFonts w:cstheme="minorHAnsi"/>
          <w:color w:val="000000" w:themeColor="text1"/>
          <w:sz w:val="28"/>
          <w:szCs w:val="28"/>
          <w:lang w:val="az-Latn-AZ"/>
        </w:rPr>
        <w:t>reath, depending o</w:t>
      </w:r>
      <w:bookmarkStart w:id="0" w:name="_GoBack"/>
      <w:bookmarkEnd w:id="0"/>
      <w:r w:rsidR="00296EF7">
        <w:rPr>
          <w:rFonts w:cstheme="minorHAnsi"/>
          <w:color w:val="000000" w:themeColor="text1"/>
          <w:sz w:val="28"/>
          <w:szCs w:val="28"/>
          <w:lang w:val="az-Latn-AZ"/>
        </w:rPr>
        <w:t>n the instrument.</w:t>
      </w:r>
    </w:p>
    <w:p w14:paraId="7291D8C8" w14:textId="306DF1EC" w:rsidR="00834F3F" w:rsidRDefault="00B85DC2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Now, let’s back to the topic.</w:t>
      </w:r>
    </w:p>
    <w:p w14:paraId="3CF46027" w14:textId="5345B181" w:rsidR="00846CF8" w:rsidRDefault="006C0EEA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As you observed, </w:t>
      </w:r>
      <w:r w:rsidR="0011755F">
        <w:rPr>
          <w:rFonts w:cstheme="minorHAnsi"/>
          <w:color w:val="000000" w:themeColor="text1"/>
          <w:sz w:val="28"/>
          <w:szCs w:val="28"/>
          <w:lang w:val="az-Latn-AZ"/>
        </w:rPr>
        <w:t>t</w:t>
      </w:r>
      <w:r w:rsidR="00846CF8">
        <w:rPr>
          <w:rFonts w:cstheme="minorHAnsi"/>
          <w:color w:val="000000" w:themeColor="text1"/>
          <w:sz w:val="28"/>
          <w:szCs w:val="28"/>
          <w:lang w:val="az-Latn-AZ"/>
        </w:rPr>
        <w:t>he dynamics of the harmony are twice weaker as the melody.</w:t>
      </w:r>
    </w:p>
    <w:p w14:paraId="7374E1C3" w14:textId="5EEDEE81" w:rsidR="008B3B2F" w:rsidRDefault="008B3B2F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Why?</w:t>
      </w:r>
    </w:p>
    <w:p w14:paraId="3D43763D" w14:textId="44CD9B4E" w:rsidR="00846CF8" w:rsidRDefault="00846CF8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Because, the melody is </w:t>
      </w:r>
      <w:r w:rsidR="00223070">
        <w:rPr>
          <w:rFonts w:cstheme="minorHAnsi"/>
          <w:color w:val="000000" w:themeColor="text1"/>
          <w:sz w:val="28"/>
          <w:szCs w:val="28"/>
          <w:lang w:val="az-Latn-AZ"/>
        </w:rPr>
        <w:t>on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the thin strings of the cello, as well as the bassoons are in their soft registers.</w:t>
      </w:r>
    </w:p>
    <w:p w14:paraId="15D31B7F" w14:textId="25CF77CD" w:rsidR="001C3CAA" w:rsidRDefault="001C3CAA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Actually</w:t>
      </w:r>
      <w:r w:rsidR="009064B3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both instruments have delicate timbres</w:t>
      </w:r>
      <w:r w:rsidR="00223070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="009064B3">
        <w:rPr>
          <w:rFonts w:cstheme="minorHAnsi"/>
          <w:color w:val="000000" w:themeColor="text1"/>
          <w:sz w:val="28"/>
          <w:szCs w:val="28"/>
          <w:lang w:val="az-Latn-AZ"/>
        </w:rPr>
        <w:t>horns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can easily abs</w:t>
      </w:r>
      <w:r w:rsidR="00223070">
        <w:rPr>
          <w:rFonts w:cstheme="minorHAnsi"/>
          <w:color w:val="000000" w:themeColor="text1"/>
          <w:sz w:val="28"/>
          <w:szCs w:val="28"/>
          <w:lang w:val="az-Latn-AZ"/>
        </w:rPr>
        <w:t>orb the harmonics of the melody due to their thick timbre.</w:t>
      </w:r>
    </w:p>
    <w:p w14:paraId="0A64E9C7" w14:textId="77485C88" w:rsidR="005F7A6B" w:rsidRDefault="00335505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Hence, soft dynamics will be better.</w:t>
      </w:r>
    </w:p>
    <w:p w14:paraId="2E12D208" w14:textId="2E898057" w:rsidR="008E4CBF" w:rsidRDefault="00E37D91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Let’s listen to the </w:t>
      </w:r>
      <w:r w:rsidR="00565837">
        <w:rPr>
          <w:rFonts w:cstheme="minorHAnsi"/>
          <w:color w:val="000000" w:themeColor="text1"/>
          <w:sz w:val="28"/>
          <w:szCs w:val="28"/>
          <w:lang w:val="az-Latn-AZ"/>
        </w:rPr>
        <w:t>mockup</w:t>
      </w:r>
      <w:r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24ACD59D" w14:textId="2F083809" w:rsidR="00912FB4" w:rsidRDefault="00914F3E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Next is to add other methods to texture to get </w:t>
      </w:r>
      <w:r w:rsidR="00B41A39">
        <w:rPr>
          <w:rFonts w:cstheme="minorHAnsi"/>
          <w:color w:val="000000" w:themeColor="text1"/>
          <w:sz w:val="28"/>
          <w:szCs w:val="28"/>
          <w:lang w:val="az-Latn-AZ"/>
        </w:rPr>
        <w:t xml:space="preserve">a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more complex texture.</w:t>
      </w:r>
    </w:p>
    <w:p w14:paraId="0345E7B1" w14:textId="6F36288F" w:rsidR="006F2787" w:rsidRDefault="0069010B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Of course, </w:t>
      </w:r>
      <w:r w:rsidR="0062057D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stretch method </w:t>
      </w:r>
      <w:r w:rsidR="004A04DB">
        <w:rPr>
          <w:rFonts w:cstheme="minorHAnsi"/>
          <w:color w:val="000000" w:themeColor="text1"/>
          <w:sz w:val="28"/>
          <w:szCs w:val="28"/>
          <w:lang w:val="az-Latn-AZ"/>
        </w:rPr>
        <w:t xml:space="preserve">is </w:t>
      </w:r>
      <w:r w:rsidR="0062057D">
        <w:rPr>
          <w:rFonts w:cstheme="minorHAnsi"/>
          <w:color w:val="000000" w:themeColor="text1"/>
          <w:sz w:val="28"/>
          <w:szCs w:val="28"/>
          <w:lang w:val="az-Latn-AZ"/>
        </w:rPr>
        <w:t xml:space="preserve">well combined with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spread</w:t>
      </w:r>
      <w:r w:rsidR="004A04DB">
        <w:rPr>
          <w:rFonts w:cstheme="minorHAnsi"/>
          <w:color w:val="000000" w:themeColor="text1"/>
          <w:sz w:val="28"/>
          <w:szCs w:val="28"/>
          <w:lang w:val="az-Latn-AZ"/>
        </w:rPr>
        <w:t xml:space="preserve"> in the same register</w:t>
      </w:r>
      <w:r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0BBEE239" w14:textId="10BA13A8" w:rsidR="005E4F5D" w:rsidRPr="008E093F" w:rsidRDefault="00552CD1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I am gonna write just </w:t>
      </w:r>
      <w:r w:rsidRPr="00552CD1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552CD1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="008E093F">
        <w:rPr>
          <w:rFonts w:cstheme="minorHAnsi"/>
          <w:b/>
          <w:color w:val="000000" w:themeColor="text1"/>
          <w:sz w:val="28"/>
          <w:szCs w:val="28"/>
          <w:lang w:val="az-Latn-AZ"/>
        </w:rPr>
        <w:t xml:space="preserve"> </w:t>
      </w:r>
      <w:r w:rsidR="002E6364">
        <w:rPr>
          <w:rFonts w:cstheme="minorHAnsi"/>
          <w:color w:val="000000" w:themeColor="text1"/>
          <w:sz w:val="28"/>
          <w:szCs w:val="28"/>
          <w:lang w:val="az-Latn-AZ"/>
        </w:rPr>
        <w:t xml:space="preserve">for the 2nd violins and this figure will be performed with </w:t>
      </w:r>
      <w:r w:rsidR="00383100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="0086681E" w:rsidRPr="00383100">
        <w:rPr>
          <w:rFonts w:cstheme="minorHAnsi"/>
          <w:i/>
          <w:color w:val="000000" w:themeColor="text1"/>
          <w:sz w:val="28"/>
          <w:szCs w:val="28"/>
          <w:lang w:val="az-Latn-AZ"/>
        </w:rPr>
        <w:t>pizzi</w:t>
      </w:r>
      <w:r w:rsidR="002E6364" w:rsidRPr="00383100">
        <w:rPr>
          <w:rFonts w:cstheme="minorHAnsi"/>
          <w:i/>
          <w:color w:val="000000" w:themeColor="text1"/>
          <w:sz w:val="28"/>
          <w:szCs w:val="28"/>
          <w:lang w:val="az-Latn-AZ"/>
        </w:rPr>
        <w:t>cato</w:t>
      </w:r>
      <w:r w:rsidR="002E6364">
        <w:rPr>
          <w:rFonts w:cstheme="minorHAnsi"/>
          <w:color w:val="000000" w:themeColor="text1"/>
          <w:sz w:val="28"/>
          <w:szCs w:val="28"/>
          <w:lang w:val="az-Latn-AZ"/>
        </w:rPr>
        <w:t xml:space="preserve"> technique.</w:t>
      </w:r>
    </w:p>
    <w:p w14:paraId="59FE851C" w14:textId="77777777" w:rsidR="00994EFD" w:rsidRDefault="00994EFD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994EFD">
        <w:rPr>
          <w:rFonts w:cstheme="minorHAnsi"/>
          <w:color w:val="000000" w:themeColor="text1"/>
          <w:sz w:val="28"/>
          <w:szCs w:val="28"/>
          <w:lang w:val="az-Latn-AZ"/>
        </w:rPr>
        <w:t>As you know, pizzicato has a plucked timbre and makes a uniformity with the harp, due to their homogeneous color.</w:t>
      </w:r>
    </w:p>
    <w:p w14:paraId="51115AAF" w14:textId="2ADBC9CE" w:rsidR="006F2787" w:rsidRDefault="000E7788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I like this combination.</w:t>
      </w:r>
    </w:p>
    <w:p w14:paraId="0E91F674" w14:textId="77777777" w:rsidR="005B2909" w:rsidRDefault="005B2909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As you know, sustained notes dominate over short or plucked notes. </w:t>
      </w:r>
    </w:p>
    <w:p w14:paraId="604C4F86" w14:textId="5C08B862" w:rsidR="006F2787" w:rsidRDefault="005B2909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Hence, for the harp and violins to be heard,  the</w:t>
      </w:r>
      <w:r w:rsidR="00D40298">
        <w:rPr>
          <w:rFonts w:cstheme="minorHAnsi"/>
          <w:color w:val="000000" w:themeColor="text1"/>
          <w:sz w:val="28"/>
          <w:szCs w:val="28"/>
          <w:lang w:val="az-Latn-AZ"/>
        </w:rPr>
        <w:t>y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are written </w:t>
      </w:r>
      <w:r w:rsidR="00F90F01">
        <w:rPr>
          <w:rFonts w:cstheme="minorHAnsi"/>
          <w:color w:val="000000" w:themeColor="text1"/>
          <w:sz w:val="28"/>
          <w:szCs w:val="28"/>
          <w:lang w:val="az-Latn-AZ"/>
        </w:rPr>
        <w:t>with</w:t>
      </w:r>
      <w:r w:rsidR="00363A67">
        <w:rPr>
          <w:rFonts w:cstheme="minorHAnsi"/>
          <w:color w:val="000000" w:themeColor="text1"/>
          <w:sz w:val="28"/>
          <w:szCs w:val="28"/>
          <w:lang w:val="az-Latn-AZ"/>
        </w:rPr>
        <w:t xml:space="preserve"> strong dynamics.</w:t>
      </w:r>
    </w:p>
    <w:p w14:paraId="55966F87" w14:textId="34D52EFB" w:rsidR="00776DC1" w:rsidRDefault="00776DC1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Let’s listen to the sound.</w:t>
      </w:r>
    </w:p>
    <w:p w14:paraId="33EEEBA9" w14:textId="7FEC2CDC" w:rsidR="00D40298" w:rsidRDefault="007174E3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7174E3">
        <w:rPr>
          <w:rFonts w:cstheme="minorHAnsi"/>
          <w:color w:val="000000" w:themeColor="text1"/>
          <w:sz w:val="28"/>
          <w:szCs w:val="28"/>
          <w:lang w:val="az-Latn-AZ"/>
        </w:rPr>
        <w:t>As you can see, the high register where you can add different methods is still empty.</w:t>
      </w:r>
    </w:p>
    <w:p w14:paraId="7DAE028A" w14:textId="1FBA623A" w:rsidR="00980333" w:rsidRDefault="00980333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980333">
        <w:rPr>
          <w:rFonts w:cstheme="minorHAnsi"/>
          <w:color w:val="000000" w:themeColor="text1"/>
          <w:sz w:val="28"/>
          <w:szCs w:val="28"/>
          <w:lang w:val="az-Latn-AZ"/>
        </w:rPr>
        <w:t xml:space="preserve">Let's add another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figuration</w:t>
      </w:r>
      <w:r w:rsidRPr="00980333">
        <w:rPr>
          <w:rFonts w:cstheme="minorHAnsi"/>
          <w:color w:val="000000" w:themeColor="text1"/>
          <w:sz w:val="28"/>
          <w:szCs w:val="28"/>
          <w:lang w:val="az-Latn-AZ"/>
        </w:rPr>
        <w:t xml:space="preserve"> of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the stretch method</w:t>
      </w:r>
      <w:r w:rsidRPr="00980333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4B232670" w14:textId="112D24DF" w:rsidR="00822344" w:rsidRDefault="0094579C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94579C">
        <w:rPr>
          <w:rFonts w:cstheme="minorHAnsi"/>
          <w:color w:val="000000" w:themeColor="text1"/>
          <w:sz w:val="28"/>
          <w:szCs w:val="28"/>
          <w:lang w:val="az-Latn-AZ"/>
        </w:rPr>
        <w:t>So I'll add an ascending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figuration with eighteen notes to get an “internal boiling”.</w:t>
      </w:r>
    </w:p>
    <w:p w14:paraId="0BEC4287" w14:textId="3247EA87" w:rsidR="004801BE" w:rsidRDefault="004801BE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e same figures can be used </w:t>
      </w:r>
      <w:r w:rsidR="00F54963">
        <w:rPr>
          <w:rFonts w:cstheme="minorHAnsi"/>
          <w:color w:val="000000" w:themeColor="text1"/>
          <w:sz w:val="28"/>
          <w:szCs w:val="28"/>
          <w:lang w:val="az-Latn-AZ"/>
        </w:rPr>
        <w:t xml:space="preserve">as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an octave below.</w:t>
      </w:r>
    </w:p>
    <w:p w14:paraId="0BFD09B3" w14:textId="61ED7D84" w:rsidR="00E17950" w:rsidRDefault="00E1795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I have used 2 clarinets and 2 flutes. However, these figures can be switched between the 1st and 2nd players</w:t>
      </w:r>
      <w:r w:rsidR="008C0C82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25A92773" w14:textId="378B929A" w:rsidR="00822344" w:rsidRDefault="00775BD0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So</w:t>
      </w:r>
      <w:r w:rsidR="00FB42E8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we have done the orchestration </w:t>
      </w:r>
      <w:r w:rsidR="00E70BC2">
        <w:rPr>
          <w:rFonts w:cstheme="minorHAnsi"/>
          <w:color w:val="000000" w:themeColor="text1"/>
          <w:sz w:val="28"/>
          <w:szCs w:val="28"/>
          <w:lang w:val="az-Latn-AZ"/>
        </w:rPr>
        <w:t xml:space="preserve">of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the m</w:t>
      </w:r>
      <w:r w:rsidR="00FB42E8">
        <w:rPr>
          <w:rFonts w:cstheme="minorHAnsi"/>
          <w:color w:val="000000" w:themeColor="text1"/>
          <w:sz w:val="28"/>
          <w:szCs w:val="28"/>
          <w:lang w:val="az-Latn-AZ"/>
        </w:rPr>
        <w:t>elody saving the original content.</w:t>
      </w:r>
    </w:p>
    <w:p w14:paraId="6B272B4C" w14:textId="0CC1B068" w:rsidR="00E70BC2" w:rsidRDefault="004506CC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4506CC">
        <w:rPr>
          <w:rFonts w:cstheme="minorHAnsi"/>
          <w:color w:val="000000" w:themeColor="text1"/>
          <w:sz w:val="28"/>
          <w:szCs w:val="28"/>
          <w:lang w:val="az-Latn-AZ"/>
        </w:rPr>
        <w:t>But sometimes orchestrators can use arranging techniques to make the music even more interesting.</w:t>
      </w:r>
    </w:p>
    <w:p w14:paraId="7D992FD0" w14:textId="1D8FFF17" w:rsidR="004506CC" w:rsidRDefault="004506CC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Of course, this kind of </w:t>
      </w:r>
      <w:r w:rsidRPr="004506CC">
        <w:rPr>
          <w:rFonts w:cstheme="minorHAnsi"/>
          <w:color w:val="000000" w:themeColor="text1"/>
          <w:sz w:val="28"/>
          <w:szCs w:val="28"/>
          <w:lang w:val="az-Latn-AZ"/>
        </w:rPr>
        <w:t>intervention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should be added after </w:t>
      </w:r>
      <w:r w:rsidR="008B2D39">
        <w:rPr>
          <w:rFonts w:cstheme="minorHAnsi"/>
          <w:color w:val="000000" w:themeColor="text1"/>
          <w:sz w:val="28"/>
          <w:szCs w:val="28"/>
          <w:lang w:val="az-Latn-AZ"/>
        </w:rPr>
        <w:t xml:space="preserve">a </w:t>
      </w:r>
      <w:r>
        <w:rPr>
          <w:rFonts w:cstheme="minorHAnsi"/>
          <w:color w:val="000000" w:themeColor="text1"/>
          <w:sz w:val="28"/>
          <w:szCs w:val="28"/>
          <w:lang w:val="az-Latn-AZ"/>
        </w:rPr>
        <w:t>discussion with the composer.</w:t>
      </w:r>
    </w:p>
    <w:p w14:paraId="3839D3FF" w14:textId="2753C15B" w:rsidR="0096384D" w:rsidRDefault="002E200C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So, after listening to the final score, I decided</w:t>
      </w:r>
      <w:r w:rsidR="000C58EC">
        <w:rPr>
          <w:rFonts w:cstheme="minorHAnsi"/>
          <w:color w:val="000000" w:themeColor="text1"/>
          <w:sz w:val="28"/>
          <w:szCs w:val="28"/>
          <w:lang w:val="az-Latn-AZ"/>
        </w:rPr>
        <w:t xml:space="preserve"> to add the secondary melody above the </w:t>
      </w:r>
      <w:r w:rsidR="006C043E">
        <w:rPr>
          <w:rFonts w:cstheme="minorHAnsi"/>
          <w:color w:val="000000" w:themeColor="text1"/>
          <w:sz w:val="28"/>
          <w:szCs w:val="28"/>
          <w:lang w:val="az-Latn-AZ"/>
        </w:rPr>
        <w:t>woodwinds</w:t>
      </w:r>
      <w:r w:rsidR="000C58EC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532D9660" w14:textId="7A9DD722" w:rsidR="00FE40E4" w:rsidRDefault="00FE40E4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This melody is performed by the 1st violins.</w:t>
      </w:r>
    </w:p>
    <w:p w14:paraId="3716156E" w14:textId="464BE7C9" w:rsidR="00BF1DE4" w:rsidRDefault="00BF1DE4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The violas start the ascending transition from the 5th bar.</w:t>
      </w:r>
    </w:p>
    <w:p w14:paraId="6907F1F1" w14:textId="7EE11804" w:rsidR="004455BC" w:rsidRDefault="00D00F51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D00F51">
        <w:rPr>
          <w:rFonts w:cstheme="minorHAnsi"/>
          <w:color w:val="000000" w:themeColor="text1"/>
          <w:sz w:val="28"/>
          <w:szCs w:val="28"/>
          <w:lang w:val="az-Latn-AZ"/>
        </w:rPr>
        <w:t>As I said, the parts of both violas and violins should not be confused with the technique of orchestration.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4455BC">
        <w:rPr>
          <w:rFonts w:cstheme="minorHAnsi"/>
          <w:color w:val="000000" w:themeColor="text1"/>
          <w:sz w:val="28"/>
          <w:szCs w:val="28"/>
          <w:lang w:val="az-Latn-AZ"/>
        </w:rPr>
        <w:t>This is just an arrangement.</w:t>
      </w:r>
    </w:p>
    <w:p w14:paraId="1C633AF4" w14:textId="13CD3358" w:rsidR="00672E72" w:rsidRDefault="000D33E5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Let’s listen.</w:t>
      </w:r>
    </w:p>
    <w:p w14:paraId="79139764" w14:textId="7888CF9B" w:rsidR="00D22F0E" w:rsidRPr="00AE4EAA" w:rsidRDefault="000D33E5" w:rsidP="001A1B8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Th</w:t>
      </w:r>
      <w:r w:rsidR="00AB112B">
        <w:rPr>
          <w:rFonts w:cstheme="minorHAnsi"/>
          <w:color w:val="000000" w:themeColor="text1"/>
          <w:sz w:val="28"/>
          <w:szCs w:val="28"/>
          <w:lang w:val="az-Latn-AZ"/>
        </w:rPr>
        <w:t>anks for watching. See you in the next lecture.</w:t>
      </w:r>
    </w:p>
    <w:sectPr w:rsidR="00D22F0E" w:rsidRPr="00AE4E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D76AD"/>
    <w:multiLevelType w:val="multilevel"/>
    <w:tmpl w:val="45983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7E5521"/>
    <w:multiLevelType w:val="hybridMultilevel"/>
    <w:tmpl w:val="46A47020"/>
    <w:lvl w:ilvl="0" w:tplc="12EC2F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FCD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495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567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BE6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AE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02D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84B6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41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N60FALULnnYtAAAA"/>
  </w:docVars>
  <w:rsids>
    <w:rsidRoot w:val="002B262E"/>
    <w:rsid w:val="00000905"/>
    <w:rsid w:val="00000A5F"/>
    <w:rsid w:val="00000F1A"/>
    <w:rsid w:val="00001039"/>
    <w:rsid w:val="00001543"/>
    <w:rsid w:val="00001782"/>
    <w:rsid w:val="00001C62"/>
    <w:rsid w:val="00002BED"/>
    <w:rsid w:val="00003850"/>
    <w:rsid w:val="000038F9"/>
    <w:rsid w:val="00003D27"/>
    <w:rsid w:val="00003DCD"/>
    <w:rsid w:val="0000428B"/>
    <w:rsid w:val="00004599"/>
    <w:rsid w:val="000047BF"/>
    <w:rsid w:val="00004918"/>
    <w:rsid w:val="000049C9"/>
    <w:rsid w:val="0000571D"/>
    <w:rsid w:val="00005FB2"/>
    <w:rsid w:val="0000783C"/>
    <w:rsid w:val="00010704"/>
    <w:rsid w:val="0001091B"/>
    <w:rsid w:val="00010DD5"/>
    <w:rsid w:val="00010FCD"/>
    <w:rsid w:val="00011148"/>
    <w:rsid w:val="000128FC"/>
    <w:rsid w:val="0001400E"/>
    <w:rsid w:val="00014479"/>
    <w:rsid w:val="000146B0"/>
    <w:rsid w:val="00014911"/>
    <w:rsid w:val="000159B1"/>
    <w:rsid w:val="000159F9"/>
    <w:rsid w:val="00015F0B"/>
    <w:rsid w:val="00017A79"/>
    <w:rsid w:val="000207AB"/>
    <w:rsid w:val="00021A2D"/>
    <w:rsid w:val="00022158"/>
    <w:rsid w:val="00022731"/>
    <w:rsid w:val="00023230"/>
    <w:rsid w:val="0002364B"/>
    <w:rsid w:val="00023686"/>
    <w:rsid w:val="000238D3"/>
    <w:rsid w:val="00024FAF"/>
    <w:rsid w:val="00025009"/>
    <w:rsid w:val="0002718B"/>
    <w:rsid w:val="0003167D"/>
    <w:rsid w:val="00032795"/>
    <w:rsid w:val="000327C4"/>
    <w:rsid w:val="00032C89"/>
    <w:rsid w:val="00032EA9"/>
    <w:rsid w:val="000331C8"/>
    <w:rsid w:val="0003373C"/>
    <w:rsid w:val="00033B24"/>
    <w:rsid w:val="000357FB"/>
    <w:rsid w:val="00035AAD"/>
    <w:rsid w:val="00035C2F"/>
    <w:rsid w:val="0003738A"/>
    <w:rsid w:val="00037822"/>
    <w:rsid w:val="00037B09"/>
    <w:rsid w:val="00037C0F"/>
    <w:rsid w:val="00040632"/>
    <w:rsid w:val="00040932"/>
    <w:rsid w:val="00043368"/>
    <w:rsid w:val="0004339A"/>
    <w:rsid w:val="00046FC2"/>
    <w:rsid w:val="0004767D"/>
    <w:rsid w:val="00047C7E"/>
    <w:rsid w:val="00050115"/>
    <w:rsid w:val="000502D6"/>
    <w:rsid w:val="00050390"/>
    <w:rsid w:val="000510E6"/>
    <w:rsid w:val="00051393"/>
    <w:rsid w:val="00051821"/>
    <w:rsid w:val="00051CE9"/>
    <w:rsid w:val="00052161"/>
    <w:rsid w:val="000530B7"/>
    <w:rsid w:val="00053177"/>
    <w:rsid w:val="000534BE"/>
    <w:rsid w:val="0005359B"/>
    <w:rsid w:val="000536C7"/>
    <w:rsid w:val="00053877"/>
    <w:rsid w:val="0005393E"/>
    <w:rsid w:val="00053EF5"/>
    <w:rsid w:val="000543BD"/>
    <w:rsid w:val="0005474F"/>
    <w:rsid w:val="000548DA"/>
    <w:rsid w:val="000553C0"/>
    <w:rsid w:val="0005663D"/>
    <w:rsid w:val="00057463"/>
    <w:rsid w:val="00060A6A"/>
    <w:rsid w:val="00060B48"/>
    <w:rsid w:val="00061A2B"/>
    <w:rsid w:val="00061AEF"/>
    <w:rsid w:val="00061DD7"/>
    <w:rsid w:val="00062AE4"/>
    <w:rsid w:val="00062D5E"/>
    <w:rsid w:val="000647AD"/>
    <w:rsid w:val="00065A30"/>
    <w:rsid w:val="00065B32"/>
    <w:rsid w:val="00065C6A"/>
    <w:rsid w:val="00065DD8"/>
    <w:rsid w:val="00066652"/>
    <w:rsid w:val="00066FBD"/>
    <w:rsid w:val="000677A7"/>
    <w:rsid w:val="00070604"/>
    <w:rsid w:val="00070784"/>
    <w:rsid w:val="00072B17"/>
    <w:rsid w:val="00072E1E"/>
    <w:rsid w:val="0007404B"/>
    <w:rsid w:val="00074BFA"/>
    <w:rsid w:val="00074FA0"/>
    <w:rsid w:val="0007584E"/>
    <w:rsid w:val="00075B7A"/>
    <w:rsid w:val="00077177"/>
    <w:rsid w:val="000772BF"/>
    <w:rsid w:val="000777C7"/>
    <w:rsid w:val="00077941"/>
    <w:rsid w:val="00077D55"/>
    <w:rsid w:val="00080A7C"/>
    <w:rsid w:val="000812E1"/>
    <w:rsid w:val="0008165A"/>
    <w:rsid w:val="000827D0"/>
    <w:rsid w:val="00082C4F"/>
    <w:rsid w:val="000832DE"/>
    <w:rsid w:val="000838E8"/>
    <w:rsid w:val="0008390D"/>
    <w:rsid w:val="000862C7"/>
    <w:rsid w:val="0008648D"/>
    <w:rsid w:val="00086867"/>
    <w:rsid w:val="00086FEB"/>
    <w:rsid w:val="000879B9"/>
    <w:rsid w:val="00087D7D"/>
    <w:rsid w:val="00090657"/>
    <w:rsid w:val="00090840"/>
    <w:rsid w:val="00090917"/>
    <w:rsid w:val="00090AB0"/>
    <w:rsid w:val="0009214E"/>
    <w:rsid w:val="00092ED4"/>
    <w:rsid w:val="00093253"/>
    <w:rsid w:val="000934DD"/>
    <w:rsid w:val="00094B9D"/>
    <w:rsid w:val="000951A7"/>
    <w:rsid w:val="000954BF"/>
    <w:rsid w:val="0009582A"/>
    <w:rsid w:val="000958A7"/>
    <w:rsid w:val="00095EDC"/>
    <w:rsid w:val="00096784"/>
    <w:rsid w:val="00096EC1"/>
    <w:rsid w:val="000976B0"/>
    <w:rsid w:val="00097926"/>
    <w:rsid w:val="000A03C8"/>
    <w:rsid w:val="000A23B8"/>
    <w:rsid w:val="000A2558"/>
    <w:rsid w:val="000A255F"/>
    <w:rsid w:val="000A3C74"/>
    <w:rsid w:val="000A49C1"/>
    <w:rsid w:val="000A4D32"/>
    <w:rsid w:val="000A515D"/>
    <w:rsid w:val="000A562A"/>
    <w:rsid w:val="000A5E36"/>
    <w:rsid w:val="000A6E84"/>
    <w:rsid w:val="000A78DC"/>
    <w:rsid w:val="000A78E2"/>
    <w:rsid w:val="000B0CD3"/>
    <w:rsid w:val="000B3642"/>
    <w:rsid w:val="000B3FB9"/>
    <w:rsid w:val="000B4DD8"/>
    <w:rsid w:val="000C1E24"/>
    <w:rsid w:val="000C2A18"/>
    <w:rsid w:val="000C2BF5"/>
    <w:rsid w:val="000C3B3B"/>
    <w:rsid w:val="000C47A0"/>
    <w:rsid w:val="000C58C6"/>
    <w:rsid w:val="000C58EC"/>
    <w:rsid w:val="000C74F4"/>
    <w:rsid w:val="000C75DB"/>
    <w:rsid w:val="000C794F"/>
    <w:rsid w:val="000C7A31"/>
    <w:rsid w:val="000D0ADC"/>
    <w:rsid w:val="000D12CC"/>
    <w:rsid w:val="000D1646"/>
    <w:rsid w:val="000D20E3"/>
    <w:rsid w:val="000D24E8"/>
    <w:rsid w:val="000D2AF3"/>
    <w:rsid w:val="000D33E5"/>
    <w:rsid w:val="000D3DB6"/>
    <w:rsid w:val="000D47FE"/>
    <w:rsid w:val="000D483D"/>
    <w:rsid w:val="000D4D37"/>
    <w:rsid w:val="000D5864"/>
    <w:rsid w:val="000D7A4A"/>
    <w:rsid w:val="000D7FEA"/>
    <w:rsid w:val="000E0189"/>
    <w:rsid w:val="000E0A17"/>
    <w:rsid w:val="000E0A3F"/>
    <w:rsid w:val="000E16C9"/>
    <w:rsid w:val="000E28AC"/>
    <w:rsid w:val="000E34CE"/>
    <w:rsid w:val="000E3862"/>
    <w:rsid w:val="000E4A91"/>
    <w:rsid w:val="000E5893"/>
    <w:rsid w:val="000E5E4F"/>
    <w:rsid w:val="000E7058"/>
    <w:rsid w:val="000E743E"/>
    <w:rsid w:val="000E7788"/>
    <w:rsid w:val="000F0BE7"/>
    <w:rsid w:val="000F190C"/>
    <w:rsid w:val="000F1A0D"/>
    <w:rsid w:val="000F22F7"/>
    <w:rsid w:val="000F2997"/>
    <w:rsid w:val="000F2CBB"/>
    <w:rsid w:val="000F2F53"/>
    <w:rsid w:val="000F33DC"/>
    <w:rsid w:val="000F3D99"/>
    <w:rsid w:val="000F4BAC"/>
    <w:rsid w:val="000F5EFF"/>
    <w:rsid w:val="000F6CCA"/>
    <w:rsid w:val="000F6E5E"/>
    <w:rsid w:val="000F70C6"/>
    <w:rsid w:val="000F714A"/>
    <w:rsid w:val="000F71DE"/>
    <w:rsid w:val="000F74C3"/>
    <w:rsid w:val="000F75B2"/>
    <w:rsid w:val="000F7953"/>
    <w:rsid w:val="0010107C"/>
    <w:rsid w:val="0010171A"/>
    <w:rsid w:val="0010175B"/>
    <w:rsid w:val="00102726"/>
    <w:rsid w:val="00102A1D"/>
    <w:rsid w:val="00102ABB"/>
    <w:rsid w:val="00102B07"/>
    <w:rsid w:val="0010308F"/>
    <w:rsid w:val="001032AB"/>
    <w:rsid w:val="00103D5C"/>
    <w:rsid w:val="0010552A"/>
    <w:rsid w:val="001055A9"/>
    <w:rsid w:val="00105761"/>
    <w:rsid w:val="00105D1A"/>
    <w:rsid w:val="001060B9"/>
    <w:rsid w:val="001065D7"/>
    <w:rsid w:val="00106D87"/>
    <w:rsid w:val="00106F32"/>
    <w:rsid w:val="001070BE"/>
    <w:rsid w:val="00107654"/>
    <w:rsid w:val="0011051B"/>
    <w:rsid w:val="001116EE"/>
    <w:rsid w:val="0011198C"/>
    <w:rsid w:val="00111FE1"/>
    <w:rsid w:val="00112291"/>
    <w:rsid w:val="00112482"/>
    <w:rsid w:val="00112C37"/>
    <w:rsid w:val="00113092"/>
    <w:rsid w:val="001137A3"/>
    <w:rsid w:val="00114C1F"/>
    <w:rsid w:val="00115279"/>
    <w:rsid w:val="001153A4"/>
    <w:rsid w:val="00115AB0"/>
    <w:rsid w:val="0011650F"/>
    <w:rsid w:val="00117169"/>
    <w:rsid w:val="001172FB"/>
    <w:rsid w:val="001174FF"/>
    <w:rsid w:val="0011755F"/>
    <w:rsid w:val="00117A36"/>
    <w:rsid w:val="0012070D"/>
    <w:rsid w:val="00121369"/>
    <w:rsid w:val="001213FF"/>
    <w:rsid w:val="001221B5"/>
    <w:rsid w:val="001223CB"/>
    <w:rsid w:val="00122623"/>
    <w:rsid w:val="00122A54"/>
    <w:rsid w:val="00123C27"/>
    <w:rsid w:val="001240D7"/>
    <w:rsid w:val="0012431C"/>
    <w:rsid w:val="0012433D"/>
    <w:rsid w:val="0012515B"/>
    <w:rsid w:val="00125F4D"/>
    <w:rsid w:val="00125FAF"/>
    <w:rsid w:val="001266C5"/>
    <w:rsid w:val="00126A68"/>
    <w:rsid w:val="00126AE5"/>
    <w:rsid w:val="00126B5A"/>
    <w:rsid w:val="001276E3"/>
    <w:rsid w:val="00127FCE"/>
    <w:rsid w:val="00130E61"/>
    <w:rsid w:val="00131A5B"/>
    <w:rsid w:val="0013277E"/>
    <w:rsid w:val="00134826"/>
    <w:rsid w:val="00134D68"/>
    <w:rsid w:val="001350DE"/>
    <w:rsid w:val="0013510D"/>
    <w:rsid w:val="00135A56"/>
    <w:rsid w:val="00135DE6"/>
    <w:rsid w:val="001361A5"/>
    <w:rsid w:val="00136349"/>
    <w:rsid w:val="001363F6"/>
    <w:rsid w:val="00140E1D"/>
    <w:rsid w:val="00141678"/>
    <w:rsid w:val="00141C5E"/>
    <w:rsid w:val="001420CA"/>
    <w:rsid w:val="00142D9B"/>
    <w:rsid w:val="00143FD3"/>
    <w:rsid w:val="00145979"/>
    <w:rsid w:val="00145B74"/>
    <w:rsid w:val="00147546"/>
    <w:rsid w:val="00147A88"/>
    <w:rsid w:val="00147C78"/>
    <w:rsid w:val="00147D7C"/>
    <w:rsid w:val="001522A6"/>
    <w:rsid w:val="00152485"/>
    <w:rsid w:val="00154262"/>
    <w:rsid w:val="0015432E"/>
    <w:rsid w:val="0015513A"/>
    <w:rsid w:val="00155DC6"/>
    <w:rsid w:val="0015617B"/>
    <w:rsid w:val="00156181"/>
    <w:rsid w:val="001576C9"/>
    <w:rsid w:val="00157E74"/>
    <w:rsid w:val="0016033D"/>
    <w:rsid w:val="00160486"/>
    <w:rsid w:val="00160E7B"/>
    <w:rsid w:val="001612A7"/>
    <w:rsid w:val="0016131A"/>
    <w:rsid w:val="00161625"/>
    <w:rsid w:val="001616CF"/>
    <w:rsid w:val="00161C71"/>
    <w:rsid w:val="001620C3"/>
    <w:rsid w:val="001621DB"/>
    <w:rsid w:val="0016274C"/>
    <w:rsid w:val="00162AEF"/>
    <w:rsid w:val="00162EA8"/>
    <w:rsid w:val="00163F9A"/>
    <w:rsid w:val="001643A5"/>
    <w:rsid w:val="00164D75"/>
    <w:rsid w:val="00165008"/>
    <w:rsid w:val="00165265"/>
    <w:rsid w:val="00166346"/>
    <w:rsid w:val="0016720C"/>
    <w:rsid w:val="001672B5"/>
    <w:rsid w:val="00167D5E"/>
    <w:rsid w:val="0017023C"/>
    <w:rsid w:val="0017024D"/>
    <w:rsid w:val="00170338"/>
    <w:rsid w:val="00170D1E"/>
    <w:rsid w:val="0017110A"/>
    <w:rsid w:val="00171179"/>
    <w:rsid w:val="00171360"/>
    <w:rsid w:val="0017156F"/>
    <w:rsid w:val="0017180E"/>
    <w:rsid w:val="00172AAC"/>
    <w:rsid w:val="00173D2B"/>
    <w:rsid w:val="0017434D"/>
    <w:rsid w:val="00175D8D"/>
    <w:rsid w:val="00176168"/>
    <w:rsid w:val="0017679E"/>
    <w:rsid w:val="00176C4D"/>
    <w:rsid w:val="00177AAE"/>
    <w:rsid w:val="00180506"/>
    <w:rsid w:val="0018056C"/>
    <w:rsid w:val="00181539"/>
    <w:rsid w:val="0018251D"/>
    <w:rsid w:val="00182FBA"/>
    <w:rsid w:val="001830FB"/>
    <w:rsid w:val="0018322A"/>
    <w:rsid w:val="001843F2"/>
    <w:rsid w:val="00184DB3"/>
    <w:rsid w:val="00185569"/>
    <w:rsid w:val="0018563E"/>
    <w:rsid w:val="00185B46"/>
    <w:rsid w:val="001860C2"/>
    <w:rsid w:val="001870CC"/>
    <w:rsid w:val="00187D19"/>
    <w:rsid w:val="00187F02"/>
    <w:rsid w:val="00187F60"/>
    <w:rsid w:val="00190281"/>
    <w:rsid w:val="0019059C"/>
    <w:rsid w:val="00190E26"/>
    <w:rsid w:val="00192085"/>
    <w:rsid w:val="001928AB"/>
    <w:rsid w:val="001928B4"/>
    <w:rsid w:val="00193626"/>
    <w:rsid w:val="00194D11"/>
    <w:rsid w:val="00195E53"/>
    <w:rsid w:val="001962AB"/>
    <w:rsid w:val="001963C0"/>
    <w:rsid w:val="00197093"/>
    <w:rsid w:val="001977D1"/>
    <w:rsid w:val="00197A45"/>
    <w:rsid w:val="00197A6B"/>
    <w:rsid w:val="001A0E93"/>
    <w:rsid w:val="001A0FBD"/>
    <w:rsid w:val="001A0FD8"/>
    <w:rsid w:val="001A1877"/>
    <w:rsid w:val="001A1B8D"/>
    <w:rsid w:val="001A3999"/>
    <w:rsid w:val="001A40E5"/>
    <w:rsid w:val="001A5352"/>
    <w:rsid w:val="001A57BC"/>
    <w:rsid w:val="001A59B7"/>
    <w:rsid w:val="001A5BE2"/>
    <w:rsid w:val="001A630F"/>
    <w:rsid w:val="001A63FB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0FA6"/>
    <w:rsid w:val="001B1A86"/>
    <w:rsid w:val="001B304F"/>
    <w:rsid w:val="001B3059"/>
    <w:rsid w:val="001B3944"/>
    <w:rsid w:val="001B3E24"/>
    <w:rsid w:val="001B3EB1"/>
    <w:rsid w:val="001B4336"/>
    <w:rsid w:val="001B56E1"/>
    <w:rsid w:val="001B5D69"/>
    <w:rsid w:val="001B6303"/>
    <w:rsid w:val="001B6EB7"/>
    <w:rsid w:val="001B6F32"/>
    <w:rsid w:val="001C1AE1"/>
    <w:rsid w:val="001C2018"/>
    <w:rsid w:val="001C29C2"/>
    <w:rsid w:val="001C2B74"/>
    <w:rsid w:val="001C2D96"/>
    <w:rsid w:val="001C310D"/>
    <w:rsid w:val="001C3BF3"/>
    <w:rsid w:val="001C3CAA"/>
    <w:rsid w:val="001C3CEB"/>
    <w:rsid w:val="001C4621"/>
    <w:rsid w:val="001C55E4"/>
    <w:rsid w:val="001C568E"/>
    <w:rsid w:val="001C5CCE"/>
    <w:rsid w:val="001C6199"/>
    <w:rsid w:val="001C6208"/>
    <w:rsid w:val="001C67F4"/>
    <w:rsid w:val="001C721D"/>
    <w:rsid w:val="001C7902"/>
    <w:rsid w:val="001C7C5E"/>
    <w:rsid w:val="001D0422"/>
    <w:rsid w:val="001D04A7"/>
    <w:rsid w:val="001D099C"/>
    <w:rsid w:val="001D1C5C"/>
    <w:rsid w:val="001D1D83"/>
    <w:rsid w:val="001D2400"/>
    <w:rsid w:val="001D2795"/>
    <w:rsid w:val="001D3068"/>
    <w:rsid w:val="001D43F7"/>
    <w:rsid w:val="001D4AE0"/>
    <w:rsid w:val="001D516A"/>
    <w:rsid w:val="001D58A3"/>
    <w:rsid w:val="001D5F37"/>
    <w:rsid w:val="001D6350"/>
    <w:rsid w:val="001D639B"/>
    <w:rsid w:val="001D6546"/>
    <w:rsid w:val="001D6574"/>
    <w:rsid w:val="001D683A"/>
    <w:rsid w:val="001D6930"/>
    <w:rsid w:val="001D6B0C"/>
    <w:rsid w:val="001D7C51"/>
    <w:rsid w:val="001E17F6"/>
    <w:rsid w:val="001E18DD"/>
    <w:rsid w:val="001E1CC9"/>
    <w:rsid w:val="001E1FBB"/>
    <w:rsid w:val="001E27BA"/>
    <w:rsid w:val="001E3927"/>
    <w:rsid w:val="001E5127"/>
    <w:rsid w:val="001E5441"/>
    <w:rsid w:val="001F0C37"/>
    <w:rsid w:val="001F1EFD"/>
    <w:rsid w:val="001F4BAC"/>
    <w:rsid w:val="001F4C7F"/>
    <w:rsid w:val="001F4DAC"/>
    <w:rsid w:val="001F5088"/>
    <w:rsid w:val="001F5602"/>
    <w:rsid w:val="001F5952"/>
    <w:rsid w:val="0020003A"/>
    <w:rsid w:val="002006EE"/>
    <w:rsid w:val="00201551"/>
    <w:rsid w:val="00201999"/>
    <w:rsid w:val="002024D3"/>
    <w:rsid w:val="00202AF9"/>
    <w:rsid w:val="00202FD0"/>
    <w:rsid w:val="002040A4"/>
    <w:rsid w:val="00205B94"/>
    <w:rsid w:val="00206DD8"/>
    <w:rsid w:val="00207AFB"/>
    <w:rsid w:val="00207D4F"/>
    <w:rsid w:val="002102AF"/>
    <w:rsid w:val="002109DE"/>
    <w:rsid w:val="00210D8E"/>
    <w:rsid w:val="00210DCB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3D1"/>
    <w:rsid w:val="00213E25"/>
    <w:rsid w:val="002140D9"/>
    <w:rsid w:val="002157EB"/>
    <w:rsid w:val="00215D2E"/>
    <w:rsid w:val="0021675D"/>
    <w:rsid w:val="002168F5"/>
    <w:rsid w:val="00217822"/>
    <w:rsid w:val="002178BC"/>
    <w:rsid w:val="00217A2E"/>
    <w:rsid w:val="00220086"/>
    <w:rsid w:val="0022055F"/>
    <w:rsid w:val="00220B81"/>
    <w:rsid w:val="00220FA6"/>
    <w:rsid w:val="002212E0"/>
    <w:rsid w:val="002221DF"/>
    <w:rsid w:val="002227D6"/>
    <w:rsid w:val="00223070"/>
    <w:rsid w:val="002233BC"/>
    <w:rsid w:val="00223537"/>
    <w:rsid w:val="0022387F"/>
    <w:rsid w:val="002242E6"/>
    <w:rsid w:val="00224658"/>
    <w:rsid w:val="00224850"/>
    <w:rsid w:val="00225527"/>
    <w:rsid w:val="0022563D"/>
    <w:rsid w:val="00225CD7"/>
    <w:rsid w:val="0022652C"/>
    <w:rsid w:val="002268ED"/>
    <w:rsid w:val="00226ED6"/>
    <w:rsid w:val="00226F08"/>
    <w:rsid w:val="0022749B"/>
    <w:rsid w:val="002277BB"/>
    <w:rsid w:val="00227877"/>
    <w:rsid w:val="00230B5C"/>
    <w:rsid w:val="00230D50"/>
    <w:rsid w:val="00231BCA"/>
    <w:rsid w:val="00232292"/>
    <w:rsid w:val="002326D5"/>
    <w:rsid w:val="00232739"/>
    <w:rsid w:val="002335E9"/>
    <w:rsid w:val="00234B23"/>
    <w:rsid w:val="00234EC3"/>
    <w:rsid w:val="00234F81"/>
    <w:rsid w:val="002358E7"/>
    <w:rsid w:val="00235BF0"/>
    <w:rsid w:val="00237EBD"/>
    <w:rsid w:val="00237FCA"/>
    <w:rsid w:val="00240595"/>
    <w:rsid w:val="0024065E"/>
    <w:rsid w:val="002406BC"/>
    <w:rsid w:val="00240A8A"/>
    <w:rsid w:val="00240B05"/>
    <w:rsid w:val="00240EC5"/>
    <w:rsid w:val="00241FBF"/>
    <w:rsid w:val="002424B0"/>
    <w:rsid w:val="00242666"/>
    <w:rsid w:val="00242D8E"/>
    <w:rsid w:val="00242F91"/>
    <w:rsid w:val="00243511"/>
    <w:rsid w:val="002436D6"/>
    <w:rsid w:val="00244D3C"/>
    <w:rsid w:val="00244D4E"/>
    <w:rsid w:val="00244D6E"/>
    <w:rsid w:val="00244F4E"/>
    <w:rsid w:val="002458E4"/>
    <w:rsid w:val="00245EC7"/>
    <w:rsid w:val="00246776"/>
    <w:rsid w:val="00246E6D"/>
    <w:rsid w:val="00247544"/>
    <w:rsid w:val="002475AC"/>
    <w:rsid w:val="00247F95"/>
    <w:rsid w:val="002506F9"/>
    <w:rsid w:val="00250D32"/>
    <w:rsid w:val="0025164D"/>
    <w:rsid w:val="00251662"/>
    <w:rsid w:val="002517C3"/>
    <w:rsid w:val="00251AC4"/>
    <w:rsid w:val="00251EE6"/>
    <w:rsid w:val="00253569"/>
    <w:rsid w:val="00253AB3"/>
    <w:rsid w:val="00253AB4"/>
    <w:rsid w:val="00255C16"/>
    <w:rsid w:val="00255E91"/>
    <w:rsid w:val="002563CB"/>
    <w:rsid w:val="00256875"/>
    <w:rsid w:val="00257435"/>
    <w:rsid w:val="00257BFD"/>
    <w:rsid w:val="00260E7A"/>
    <w:rsid w:val="002610AE"/>
    <w:rsid w:val="002614BB"/>
    <w:rsid w:val="00261F46"/>
    <w:rsid w:val="00262133"/>
    <w:rsid w:val="00263AA4"/>
    <w:rsid w:val="00266106"/>
    <w:rsid w:val="0026643C"/>
    <w:rsid w:val="002665D2"/>
    <w:rsid w:val="00266E44"/>
    <w:rsid w:val="00266EDA"/>
    <w:rsid w:val="00267450"/>
    <w:rsid w:val="00270585"/>
    <w:rsid w:val="00270A25"/>
    <w:rsid w:val="00271182"/>
    <w:rsid w:val="00271BF2"/>
    <w:rsid w:val="00271D4B"/>
    <w:rsid w:val="00271E9E"/>
    <w:rsid w:val="00271EA4"/>
    <w:rsid w:val="00272339"/>
    <w:rsid w:val="0027233B"/>
    <w:rsid w:val="002725BD"/>
    <w:rsid w:val="00272A6B"/>
    <w:rsid w:val="00273991"/>
    <w:rsid w:val="00274673"/>
    <w:rsid w:val="00274818"/>
    <w:rsid w:val="00274BCE"/>
    <w:rsid w:val="00275305"/>
    <w:rsid w:val="00275348"/>
    <w:rsid w:val="00275EFE"/>
    <w:rsid w:val="0027678D"/>
    <w:rsid w:val="00280013"/>
    <w:rsid w:val="0028073C"/>
    <w:rsid w:val="00280845"/>
    <w:rsid w:val="002813D7"/>
    <w:rsid w:val="0028152A"/>
    <w:rsid w:val="0028188A"/>
    <w:rsid w:val="00281BB5"/>
    <w:rsid w:val="00282493"/>
    <w:rsid w:val="0028277E"/>
    <w:rsid w:val="00284526"/>
    <w:rsid w:val="002855DD"/>
    <w:rsid w:val="0028586C"/>
    <w:rsid w:val="00285C8E"/>
    <w:rsid w:val="00286AEC"/>
    <w:rsid w:val="00287F67"/>
    <w:rsid w:val="002903D7"/>
    <w:rsid w:val="00292139"/>
    <w:rsid w:val="0029255B"/>
    <w:rsid w:val="002939A0"/>
    <w:rsid w:val="002945A4"/>
    <w:rsid w:val="002946DB"/>
    <w:rsid w:val="002961A1"/>
    <w:rsid w:val="00296EF7"/>
    <w:rsid w:val="00297DED"/>
    <w:rsid w:val="002A0453"/>
    <w:rsid w:val="002A0B37"/>
    <w:rsid w:val="002A15FD"/>
    <w:rsid w:val="002A1694"/>
    <w:rsid w:val="002A2532"/>
    <w:rsid w:val="002A2D9F"/>
    <w:rsid w:val="002A387A"/>
    <w:rsid w:val="002A42C3"/>
    <w:rsid w:val="002A456C"/>
    <w:rsid w:val="002A4AAD"/>
    <w:rsid w:val="002A4DAD"/>
    <w:rsid w:val="002A4F47"/>
    <w:rsid w:val="002A5F65"/>
    <w:rsid w:val="002A5FF8"/>
    <w:rsid w:val="002A69CC"/>
    <w:rsid w:val="002A6DE0"/>
    <w:rsid w:val="002A70E1"/>
    <w:rsid w:val="002A78EF"/>
    <w:rsid w:val="002A7C8C"/>
    <w:rsid w:val="002B0378"/>
    <w:rsid w:val="002B05BA"/>
    <w:rsid w:val="002B0B50"/>
    <w:rsid w:val="002B0C98"/>
    <w:rsid w:val="002B0EDC"/>
    <w:rsid w:val="002B1E07"/>
    <w:rsid w:val="002B262E"/>
    <w:rsid w:val="002B26DF"/>
    <w:rsid w:val="002B2855"/>
    <w:rsid w:val="002B2919"/>
    <w:rsid w:val="002B2DBE"/>
    <w:rsid w:val="002B3240"/>
    <w:rsid w:val="002B3751"/>
    <w:rsid w:val="002B409C"/>
    <w:rsid w:val="002B4CC2"/>
    <w:rsid w:val="002B51ED"/>
    <w:rsid w:val="002B51F4"/>
    <w:rsid w:val="002B57E0"/>
    <w:rsid w:val="002B647B"/>
    <w:rsid w:val="002B7961"/>
    <w:rsid w:val="002C00B2"/>
    <w:rsid w:val="002C00F8"/>
    <w:rsid w:val="002C08C0"/>
    <w:rsid w:val="002C152F"/>
    <w:rsid w:val="002C1B40"/>
    <w:rsid w:val="002C1D02"/>
    <w:rsid w:val="002C2301"/>
    <w:rsid w:val="002C24B9"/>
    <w:rsid w:val="002C2F6C"/>
    <w:rsid w:val="002C330B"/>
    <w:rsid w:val="002C34F6"/>
    <w:rsid w:val="002C4C2A"/>
    <w:rsid w:val="002C5135"/>
    <w:rsid w:val="002C5858"/>
    <w:rsid w:val="002C5A29"/>
    <w:rsid w:val="002C5C2E"/>
    <w:rsid w:val="002C6A55"/>
    <w:rsid w:val="002D0338"/>
    <w:rsid w:val="002D0C58"/>
    <w:rsid w:val="002D16AC"/>
    <w:rsid w:val="002D1C37"/>
    <w:rsid w:val="002D1D06"/>
    <w:rsid w:val="002D243E"/>
    <w:rsid w:val="002D31C2"/>
    <w:rsid w:val="002D35D6"/>
    <w:rsid w:val="002D4B56"/>
    <w:rsid w:val="002D628C"/>
    <w:rsid w:val="002D767C"/>
    <w:rsid w:val="002D77AA"/>
    <w:rsid w:val="002D7D99"/>
    <w:rsid w:val="002E1532"/>
    <w:rsid w:val="002E1FE3"/>
    <w:rsid w:val="002E200C"/>
    <w:rsid w:val="002E28D0"/>
    <w:rsid w:val="002E32E3"/>
    <w:rsid w:val="002E3C64"/>
    <w:rsid w:val="002E4721"/>
    <w:rsid w:val="002E48C2"/>
    <w:rsid w:val="002E49DF"/>
    <w:rsid w:val="002E4AB8"/>
    <w:rsid w:val="002E4BD8"/>
    <w:rsid w:val="002E4CA6"/>
    <w:rsid w:val="002E4D20"/>
    <w:rsid w:val="002E513F"/>
    <w:rsid w:val="002E6135"/>
    <w:rsid w:val="002E6364"/>
    <w:rsid w:val="002E6599"/>
    <w:rsid w:val="002E6977"/>
    <w:rsid w:val="002E7120"/>
    <w:rsid w:val="002E74B2"/>
    <w:rsid w:val="002E774E"/>
    <w:rsid w:val="002E77B1"/>
    <w:rsid w:val="002E7BE0"/>
    <w:rsid w:val="002F0454"/>
    <w:rsid w:val="002F1019"/>
    <w:rsid w:val="002F1426"/>
    <w:rsid w:val="002F176A"/>
    <w:rsid w:val="002F1B12"/>
    <w:rsid w:val="002F1EEC"/>
    <w:rsid w:val="002F2060"/>
    <w:rsid w:val="002F24DA"/>
    <w:rsid w:val="002F29FE"/>
    <w:rsid w:val="002F2B70"/>
    <w:rsid w:val="002F3835"/>
    <w:rsid w:val="002F388C"/>
    <w:rsid w:val="002F3C4B"/>
    <w:rsid w:val="002F41CF"/>
    <w:rsid w:val="002F4341"/>
    <w:rsid w:val="002F4BD3"/>
    <w:rsid w:val="002F553F"/>
    <w:rsid w:val="002F5E4A"/>
    <w:rsid w:val="002F6058"/>
    <w:rsid w:val="002F6E69"/>
    <w:rsid w:val="002F72F0"/>
    <w:rsid w:val="002F743B"/>
    <w:rsid w:val="002F79C8"/>
    <w:rsid w:val="002F7BE4"/>
    <w:rsid w:val="003006DC"/>
    <w:rsid w:val="003009DF"/>
    <w:rsid w:val="00304264"/>
    <w:rsid w:val="003042B2"/>
    <w:rsid w:val="003043BE"/>
    <w:rsid w:val="0030443E"/>
    <w:rsid w:val="00304BF7"/>
    <w:rsid w:val="00304F64"/>
    <w:rsid w:val="00305000"/>
    <w:rsid w:val="003055DE"/>
    <w:rsid w:val="0030566F"/>
    <w:rsid w:val="0030619A"/>
    <w:rsid w:val="00307F17"/>
    <w:rsid w:val="00310AC5"/>
    <w:rsid w:val="003114DB"/>
    <w:rsid w:val="003134DF"/>
    <w:rsid w:val="00313842"/>
    <w:rsid w:val="00313CA8"/>
    <w:rsid w:val="00313DF5"/>
    <w:rsid w:val="003142AB"/>
    <w:rsid w:val="00314B2A"/>
    <w:rsid w:val="00315023"/>
    <w:rsid w:val="00315316"/>
    <w:rsid w:val="00315FBA"/>
    <w:rsid w:val="00316167"/>
    <w:rsid w:val="00316B0D"/>
    <w:rsid w:val="003171C8"/>
    <w:rsid w:val="00317412"/>
    <w:rsid w:val="003176A0"/>
    <w:rsid w:val="003201D4"/>
    <w:rsid w:val="00320AE7"/>
    <w:rsid w:val="00321D9B"/>
    <w:rsid w:val="003229BC"/>
    <w:rsid w:val="00323903"/>
    <w:rsid w:val="00324582"/>
    <w:rsid w:val="0032516A"/>
    <w:rsid w:val="00325770"/>
    <w:rsid w:val="0032594E"/>
    <w:rsid w:val="00326254"/>
    <w:rsid w:val="00330DE2"/>
    <w:rsid w:val="00330FCE"/>
    <w:rsid w:val="003315C3"/>
    <w:rsid w:val="00331631"/>
    <w:rsid w:val="00331FB7"/>
    <w:rsid w:val="00332606"/>
    <w:rsid w:val="00332DA3"/>
    <w:rsid w:val="0033401C"/>
    <w:rsid w:val="00334E69"/>
    <w:rsid w:val="00335505"/>
    <w:rsid w:val="00335C31"/>
    <w:rsid w:val="003373BA"/>
    <w:rsid w:val="003373FD"/>
    <w:rsid w:val="0033775C"/>
    <w:rsid w:val="00337C11"/>
    <w:rsid w:val="00337EF8"/>
    <w:rsid w:val="003413F1"/>
    <w:rsid w:val="00341B12"/>
    <w:rsid w:val="00342402"/>
    <w:rsid w:val="00342C85"/>
    <w:rsid w:val="003434F5"/>
    <w:rsid w:val="00343EA9"/>
    <w:rsid w:val="003447DB"/>
    <w:rsid w:val="00344A6B"/>
    <w:rsid w:val="0034501F"/>
    <w:rsid w:val="00346D37"/>
    <w:rsid w:val="00347404"/>
    <w:rsid w:val="0035010A"/>
    <w:rsid w:val="003502F9"/>
    <w:rsid w:val="00350838"/>
    <w:rsid w:val="00350EC8"/>
    <w:rsid w:val="00350EE0"/>
    <w:rsid w:val="00351470"/>
    <w:rsid w:val="00351614"/>
    <w:rsid w:val="00351A23"/>
    <w:rsid w:val="00351D6F"/>
    <w:rsid w:val="003527AF"/>
    <w:rsid w:val="00353368"/>
    <w:rsid w:val="00353597"/>
    <w:rsid w:val="003535A8"/>
    <w:rsid w:val="00353988"/>
    <w:rsid w:val="00353E29"/>
    <w:rsid w:val="00355050"/>
    <w:rsid w:val="0035540D"/>
    <w:rsid w:val="0035658A"/>
    <w:rsid w:val="003565A6"/>
    <w:rsid w:val="00356B70"/>
    <w:rsid w:val="00357453"/>
    <w:rsid w:val="00357757"/>
    <w:rsid w:val="0035798F"/>
    <w:rsid w:val="00357BCA"/>
    <w:rsid w:val="00357CF2"/>
    <w:rsid w:val="00357E40"/>
    <w:rsid w:val="00360B26"/>
    <w:rsid w:val="003617DC"/>
    <w:rsid w:val="003618F3"/>
    <w:rsid w:val="00361F70"/>
    <w:rsid w:val="0036343E"/>
    <w:rsid w:val="00363A67"/>
    <w:rsid w:val="00364559"/>
    <w:rsid w:val="00364718"/>
    <w:rsid w:val="0036508B"/>
    <w:rsid w:val="003652F6"/>
    <w:rsid w:val="00365935"/>
    <w:rsid w:val="00365A65"/>
    <w:rsid w:val="00366E13"/>
    <w:rsid w:val="00367AA5"/>
    <w:rsid w:val="00370BC7"/>
    <w:rsid w:val="00370CDD"/>
    <w:rsid w:val="00370E79"/>
    <w:rsid w:val="003710E8"/>
    <w:rsid w:val="003712B2"/>
    <w:rsid w:val="00371393"/>
    <w:rsid w:val="00371B31"/>
    <w:rsid w:val="00371D0C"/>
    <w:rsid w:val="00372098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7F9"/>
    <w:rsid w:val="00381D1E"/>
    <w:rsid w:val="00382A28"/>
    <w:rsid w:val="00382EC6"/>
    <w:rsid w:val="00383100"/>
    <w:rsid w:val="0038345A"/>
    <w:rsid w:val="00383816"/>
    <w:rsid w:val="00383C80"/>
    <w:rsid w:val="00383E94"/>
    <w:rsid w:val="003842BC"/>
    <w:rsid w:val="003853B2"/>
    <w:rsid w:val="00385888"/>
    <w:rsid w:val="00385F9C"/>
    <w:rsid w:val="0038790D"/>
    <w:rsid w:val="00387B55"/>
    <w:rsid w:val="00391C96"/>
    <w:rsid w:val="00391EF6"/>
    <w:rsid w:val="0039274C"/>
    <w:rsid w:val="003928C9"/>
    <w:rsid w:val="0039290F"/>
    <w:rsid w:val="00393CFB"/>
    <w:rsid w:val="003942F5"/>
    <w:rsid w:val="00395C24"/>
    <w:rsid w:val="003961E6"/>
    <w:rsid w:val="0039667D"/>
    <w:rsid w:val="00397784"/>
    <w:rsid w:val="003978F3"/>
    <w:rsid w:val="003A0D5A"/>
    <w:rsid w:val="003A0F13"/>
    <w:rsid w:val="003A1952"/>
    <w:rsid w:val="003A204D"/>
    <w:rsid w:val="003A254D"/>
    <w:rsid w:val="003A264D"/>
    <w:rsid w:val="003A42E0"/>
    <w:rsid w:val="003A4371"/>
    <w:rsid w:val="003A4458"/>
    <w:rsid w:val="003A5A3E"/>
    <w:rsid w:val="003A5C79"/>
    <w:rsid w:val="003A6128"/>
    <w:rsid w:val="003A6F00"/>
    <w:rsid w:val="003A7055"/>
    <w:rsid w:val="003A790B"/>
    <w:rsid w:val="003B04D3"/>
    <w:rsid w:val="003B08E7"/>
    <w:rsid w:val="003B1BDF"/>
    <w:rsid w:val="003B1C35"/>
    <w:rsid w:val="003B1FFC"/>
    <w:rsid w:val="003B2EE4"/>
    <w:rsid w:val="003B2FBE"/>
    <w:rsid w:val="003B340B"/>
    <w:rsid w:val="003B3AF4"/>
    <w:rsid w:val="003B43C6"/>
    <w:rsid w:val="003B58E8"/>
    <w:rsid w:val="003B5AAC"/>
    <w:rsid w:val="003B66AA"/>
    <w:rsid w:val="003B6F66"/>
    <w:rsid w:val="003B7471"/>
    <w:rsid w:val="003B75CD"/>
    <w:rsid w:val="003B76DF"/>
    <w:rsid w:val="003B7C0F"/>
    <w:rsid w:val="003C2480"/>
    <w:rsid w:val="003C2803"/>
    <w:rsid w:val="003C2D63"/>
    <w:rsid w:val="003C3391"/>
    <w:rsid w:val="003C3955"/>
    <w:rsid w:val="003C3E0A"/>
    <w:rsid w:val="003C5061"/>
    <w:rsid w:val="003C5C11"/>
    <w:rsid w:val="003C63EF"/>
    <w:rsid w:val="003C675B"/>
    <w:rsid w:val="003C6931"/>
    <w:rsid w:val="003C6E6E"/>
    <w:rsid w:val="003C77DE"/>
    <w:rsid w:val="003D0B6A"/>
    <w:rsid w:val="003D0B7D"/>
    <w:rsid w:val="003D0E4F"/>
    <w:rsid w:val="003D100C"/>
    <w:rsid w:val="003D17AE"/>
    <w:rsid w:val="003D18D1"/>
    <w:rsid w:val="003D2DA0"/>
    <w:rsid w:val="003D31D4"/>
    <w:rsid w:val="003D3F8B"/>
    <w:rsid w:val="003D4860"/>
    <w:rsid w:val="003D4C35"/>
    <w:rsid w:val="003D5B5D"/>
    <w:rsid w:val="003D5EAE"/>
    <w:rsid w:val="003D606A"/>
    <w:rsid w:val="003D675E"/>
    <w:rsid w:val="003D67F4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6F4"/>
    <w:rsid w:val="003E1835"/>
    <w:rsid w:val="003E1D85"/>
    <w:rsid w:val="003E268A"/>
    <w:rsid w:val="003E3202"/>
    <w:rsid w:val="003E3DA9"/>
    <w:rsid w:val="003E477F"/>
    <w:rsid w:val="003E47D8"/>
    <w:rsid w:val="003E4B0C"/>
    <w:rsid w:val="003E5994"/>
    <w:rsid w:val="003E5BE8"/>
    <w:rsid w:val="003E5DDC"/>
    <w:rsid w:val="003E6925"/>
    <w:rsid w:val="003E6BA1"/>
    <w:rsid w:val="003E6D3B"/>
    <w:rsid w:val="003E6DEF"/>
    <w:rsid w:val="003F0797"/>
    <w:rsid w:val="003F0B1D"/>
    <w:rsid w:val="003F1A93"/>
    <w:rsid w:val="003F2445"/>
    <w:rsid w:val="003F2753"/>
    <w:rsid w:val="003F2A09"/>
    <w:rsid w:val="003F34D4"/>
    <w:rsid w:val="003F3C08"/>
    <w:rsid w:val="003F48CD"/>
    <w:rsid w:val="003F4A8B"/>
    <w:rsid w:val="003F5AB7"/>
    <w:rsid w:val="003F6FEB"/>
    <w:rsid w:val="003F7066"/>
    <w:rsid w:val="003F73D6"/>
    <w:rsid w:val="003F75AE"/>
    <w:rsid w:val="00400C94"/>
    <w:rsid w:val="00400DA2"/>
    <w:rsid w:val="00401162"/>
    <w:rsid w:val="00401AB1"/>
    <w:rsid w:val="00401B3E"/>
    <w:rsid w:val="00401BB9"/>
    <w:rsid w:val="00401DDC"/>
    <w:rsid w:val="0040236C"/>
    <w:rsid w:val="00404052"/>
    <w:rsid w:val="00404146"/>
    <w:rsid w:val="00404ABE"/>
    <w:rsid w:val="00405298"/>
    <w:rsid w:val="00405AA5"/>
    <w:rsid w:val="00405C62"/>
    <w:rsid w:val="004061FC"/>
    <w:rsid w:val="0040662B"/>
    <w:rsid w:val="004069F6"/>
    <w:rsid w:val="00406D4B"/>
    <w:rsid w:val="00407133"/>
    <w:rsid w:val="00407CE0"/>
    <w:rsid w:val="00410DC3"/>
    <w:rsid w:val="004115CD"/>
    <w:rsid w:val="0041279F"/>
    <w:rsid w:val="00413E9D"/>
    <w:rsid w:val="00413F31"/>
    <w:rsid w:val="004140C8"/>
    <w:rsid w:val="0041494B"/>
    <w:rsid w:val="0041625F"/>
    <w:rsid w:val="00416985"/>
    <w:rsid w:val="00417F74"/>
    <w:rsid w:val="004211B4"/>
    <w:rsid w:val="00421217"/>
    <w:rsid w:val="00421616"/>
    <w:rsid w:val="004216DB"/>
    <w:rsid w:val="00421CB4"/>
    <w:rsid w:val="0042354C"/>
    <w:rsid w:val="00424DE5"/>
    <w:rsid w:val="00424F44"/>
    <w:rsid w:val="00425171"/>
    <w:rsid w:val="00425903"/>
    <w:rsid w:val="00425ED5"/>
    <w:rsid w:val="00426317"/>
    <w:rsid w:val="0042680F"/>
    <w:rsid w:val="00426822"/>
    <w:rsid w:val="00426BD5"/>
    <w:rsid w:val="00426EB1"/>
    <w:rsid w:val="00427744"/>
    <w:rsid w:val="00427E6F"/>
    <w:rsid w:val="00431AC4"/>
    <w:rsid w:val="00431DA8"/>
    <w:rsid w:val="004321FA"/>
    <w:rsid w:val="00433376"/>
    <w:rsid w:val="0043493A"/>
    <w:rsid w:val="00434A53"/>
    <w:rsid w:val="00435667"/>
    <w:rsid w:val="00435D76"/>
    <w:rsid w:val="00435E7E"/>
    <w:rsid w:val="0043675F"/>
    <w:rsid w:val="00436914"/>
    <w:rsid w:val="00436D13"/>
    <w:rsid w:val="00436F38"/>
    <w:rsid w:val="00441103"/>
    <w:rsid w:val="00441780"/>
    <w:rsid w:val="00442418"/>
    <w:rsid w:val="004436F7"/>
    <w:rsid w:val="00443910"/>
    <w:rsid w:val="00443B6C"/>
    <w:rsid w:val="00443CBF"/>
    <w:rsid w:val="00444E79"/>
    <w:rsid w:val="004453C7"/>
    <w:rsid w:val="004455BC"/>
    <w:rsid w:val="004456E8"/>
    <w:rsid w:val="00446057"/>
    <w:rsid w:val="00446166"/>
    <w:rsid w:val="004464AB"/>
    <w:rsid w:val="00446665"/>
    <w:rsid w:val="0044677E"/>
    <w:rsid w:val="00447019"/>
    <w:rsid w:val="004470A4"/>
    <w:rsid w:val="00447307"/>
    <w:rsid w:val="004474A3"/>
    <w:rsid w:val="0044750D"/>
    <w:rsid w:val="004476F5"/>
    <w:rsid w:val="0044776D"/>
    <w:rsid w:val="0044783F"/>
    <w:rsid w:val="00447E58"/>
    <w:rsid w:val="00447F2C"/>
    <w:rsid w:val="004506CC"/>
    <w:rsid w:val="00450DEC"/>
    <w:rsid w:val="0045170C"/>
    <w:rsid w:val="0045186D"/>
    <w:rsid w:val="004522BD"/>
    <w:rsid w:val="00452664"/>
    <w:rsid w:val="00452761"/>
    <w:rsid w:val="00452A2F"/>
    <w:rsid w:val="00453133"/>
    <w:rsid w:val="004532A2"/>
    <w:rsid w:val="004532E4"/>
    <w:rsid w:val="00454D35"/>
    <w:rsid w:val="00455327"/>
    <w:rsid w:val="00455790"/>
    <w:rsid w:val="004568E1"/>
    <w:rsid w:val="004569FD"/>
    <w:rsid w:val="00456E3B"/>
    <w:rsid w:val="00456FB9"/>
    <w:rsid w:val="0045707C"/>
    <w:rsid w:val="004578D8"/>
    <w:rsid w:val="00460D6D"/>
    <w:rsid w:val="00460E3E"/>
    <w:rsid w:val="00461016"/>
    <w:rsid w:val="00461283"/>
    <w:rsid w:val="00462FEA"/>
    <w:rsid w:val="004646AD"/>
    <w:rsid w:val="00464B66"/>
    <w:rsid w:val="0046570D"/>
    <w:rsid w:val="004663C1"/>
    <w:rsid w:val="00467741"/>
    <w:rsid w:val="00467B30"/>
    <w:rsid w:val="00470F53"/>
    <w:rsid w:val="00471607"/>
    <w:rsid w:val="0047167E"/>
    <w:rsid w:val="004716BA"/>
    <w:rsid w:val="00471B4E"/>
    <w:rsid w:val="004721C4"/>
    <w:rsid w:val="00473AF6"/>
    <w:rsid w:val="00473D68"/>
    <w:rsid w:val="00474087"/>
    <w:rsid w:val="00474791"/>
    <w:rsid w:val="00474EC2"/>
    <w:rsid w:val="00475C69"/>
    <w:rsid w:val="00475D80"/>
    <w:rsid w:val="0047633C"/>
    <w:rsid w:val="00476C08"/>
    <w:rsid w:val="0047728E"/>
    <w:rsid w:val="004801BE"/>
    <w:rsid w:val="004816EC"/>
    <w:rsid w:val="00481971"/>
    <w:rsid w:val="004823F7"/>
    <w:rsid w:val="00482FD2"/>
    <w:rsid w:val="004832DF"/>
    <w:rsid w:val="00483636"/>
    <w:rsid w:val="00483730"/>
    <w:rsid w:val="00483A2B"/>
    <w:rsid w:val="00483E99"/>
    <w:rsid w:val="00483FC7"/>
    <w:rsid w:val="004847BD"/>
    <w:rsid w:val="004847EC"/>
    <w:rsid w:val="00484CD0"/>
    <w:rsid w:val="0048518F"/>
    <w:rsid w:val="00485C41"/>
    <w:rsid w:val="0048620B"/>
    <w:rsid w:val="00486F99"/>
    <w:rsid w:val="004875FE"/>
    <w:rsid w:val="0048783A"/>
    <w:rsid w:val="00487C8A"/>
    <w:rsid w:val="004905EB"/>
    <w:rsid w:val="0049089E"/>
    <w:rsid w:val="00490CD3"/>
    <w:rsid w:val="004910BE"/>
    <w:rsid w:val="0049158D"/>
    <w:rsid w:val="004918E9"/>
    <w:rsid w:val="00491F61"/>
    <w:rsid w:val="00492534"/>
    <w:rsid w:val="0049280C"/>
    <w:rsid w:val="004936D0"/>
    <w:rsid w:val="004937CF"/>
    <w:rsid w:val="0049437D"/>
    <w:rsid w:val="00494572"/>
    <w:rsid w:val="004958CA"/>
    <w:rsid w:val="00495E5C"/>
    <w:rsid w:val="00495E5E"/>
    <w:rsid w:val="0049715D"/>
    <w:rsid w:val="00497E90"/>
    <w:rsid w:val="004A04DB"/>
    <w:rsid w:val="004A071E"/>
    <w:rsid w:val="004A0D1B"/>
    <w:rsid w:val="004A11C1"/>
    <w:rsid w:val="004A16C5"/>
    <w:rsid w:val="004A184B"/>
    <w:rsid w:val="004A1A9E"/>
    <w:rsid w:val="004A2174"/>
    <w:rsid w:val="004A2C15"/>
    <w:rsid w:val="004A36FD"/>
    <w:rsid w:val="004A37D9"/>
    <w:rsid w:val="004A434D"/>
    <w:rsid w:val="004A4AB1"/>
    <w:rsid w:val="004A4DA8"/>
    <w:rsid w:val="004A687B"/>
    <w:rsid w:val="004A6B77"/>
    <w:rsid w:val="004A71FF"/>
    <w:rsid w:val="004A7330"/>
    <w:rsid w:val="004A7545"/>
    <w:rsid w:val="004A7ACD"/>
    <w:rsid w:val="004A7B1C"/>
    <w:rsid w:val="004A7C06"/>
    <w:rsid w:val="004A7FC5"/>
    <w:rsid w:val="004B07F2"/>
    <w:rsid w:val="004B08FD"/>
    <w:rsid w:val="004B0D4B"/>
    <w:rsid w:val="004B1406"/>
    <w:rsid w:val="004B2335"/>
    <w:rsid w:val="004B2775"/>
    <w:rsid w:val="004B2AF8"/>
    <w:rsid w:val="004B35F3"/>
    <w:rsid w:val="004B4654"/>
    <w:rsid w:val="004B47E7"/>
    <w:rsid w:val="004B4A6B"/>
    <w:rsid w:val="004B660F"/>
    <w:rsid w:val="004B6C4B"/>
    <w:rsid w:val="004B6E59"/>
    <w:rsid w:val="004B7236"/>
    <w:rsid w:val="004B7913"/>
    <w:rsid w:val="004B7F01"/>
    <w:rsid w:val="004C0C21"/>
    <w:rsid w:val="004C0E87"/>
    <w:rsid w:val="004C188D"/>
    <w:rsid w:val="004C1A58"/>
    <w:rsid w:val="004C1B44"/>
    <w:rsid w:val="004C2CCD"/>
    <w:rsid w:val="004C3318"/>
    <w:rsid w:val="004C3609"/>
    <w:rsid w:val="004C370A"/>
    <w:rsid w:val="004C3A9C"/>
    <w:rsid w:val="004C529B"/>
    <w:rsid w:val="004C549C"/>
    <w:rsid w:val="004C5BA2"/>
    <w:rsid w:val="004C5FA1"/>
    <w:rsid w:val="004C65FE"/>
    <w:rsid w:val="004C690A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DC2"/>
    <w:rsid w:val="004D2E9A"/>
    <w:rsid w:val="004D311E"/>
    <w:rsid w:val="004D34FE"/>
    <w:rsid w:val="004D3563"/>
    <w:rsid w:val="004D36BC"/>
    <w:rsid w:val="004D36D3"/>
    <w:rsid w:val="004D4E0B"/>
    <w:rsid w:val="004D535A"/>
    <w:rsid w:val="004D5541"/>
    <w:rsid w:val="004D608A"/>
    <w:rsid w:val="004D62D1"/>
    <w:rsid w:val="004D6887"/>
    <w:rsid w:val="004D69DB"/>
    <w:rsid w:val="004D6A9A"/>
    <w:rsid w:val="004D6EDB"/>
    <w:rsid w:val="004D73E5"/>
    <w:rsid w:val="004D75AC"/>
    <w:rsid w:val="004E03CB"/>
    <w:rsid w:val="004E0F58"/>
    <w:rsid w:val="004E1FB2"/>
    <w:rsid w:val="004E2351"/>
    <w:rsid w:val="004E23E2"/>
    <w:rsid w:val="004E298C"/>
    <w:rsid w:val="004E4063"/>
    <w:rsid w:val="004E52AA"/>
    <w:rsid w:val="004E5E60"/>
    <w:rsid w:val="004E6220"/>
    <w:rsid w:val="004E6771"/>
    <w:rsid w:val="004E6E92"/>
    <w:rsid w:val="004E7367"/>
    <w:rsid w:val="004E793F"/>
    <w:rsid w:val="004E7B09"/>
    <w:rsid w:val="004F02B9"/>
    <w:rsid w:val="004F0321"/>
    <w:rsid w:val="004F1A16"/>
    <w:rsid w:val="004F25EC"/>
    <w:rsid w:val="004F339E"/>
    <w:rsid w:val="004F34C4"/>
    <w:rsid w:val="004F34F9"/>
    <w:rsid w:val="004F46A5"/>
    <w:rsid w:val="004F4D0D"/>
    <w:rsid w:val="004F5407"/>
    <w:rsid w:val="004F546A"/>
    <w:rsid w:val="004F6251"/>
    <w:rsid w:val="004F743A"/>
    <w:rsid w:val="005000D8"/>
    <w:rsid w:val="00500314"/>
    <w:rsid w:val="0050064B"/>
    <w:rsid w:val="00500990"/>
    <w:rsid w:val="005019D8"/>
    <w:rsid w:val="00501C01"/>
    <w:rsid w:val="00501E9E"/>
    <w:rsid w:val="00502686"/>
    <w:rsid w:val="00502E33"/>
    <w:rsid w:val="005038DA"/>
    <w:rsid w:val="00505090"/>
    <w:rsid w:val="005054D9"/>
    <w:rsid w:val="005054FB"/>
    <w:rsid w:val="00505530"/>
    <w:rsid w:val="0050567F"/>
    <w:rsid w:val="00506A93"/>
    <w:rsid w:val="005073A0"/>
    <w:rsid w:val="00507AA2"/>
    <w:rsid w:val="00507D0B"/>
    <w:rsid w:val="00510656"/>
    <w:rsid w:val="005114CE"/>
    <w:rsid w:val="0051172F"/>
    <w:rsid w:val="0051241A"/>
    <w:rsid w:val="00513188"/>
    <w:rsid w:val="00514026"/>
    <w:rsid w:val="005141B2"/>
    <w:rsid w:val="00514626"/>
    <w:rsid w:val="005158E9"/>
    <w:rsid w:val="00515F02"/>
    <w:rsid w:val="00517AAB"/>
    <w:rsid w:val="00520B65"/>
    <w:rsid w:val="0052111E"/>
    <w:rsid w:val="0052170C"/>
    <w:rsid w:val="0052260F"/>
    <w:rsid w:val="00522BCB"/>
    <w:rsid w:val="00522ED2"/>
    <w:rsid w:val="00523AC6"/>
    <w:rsid w:val="00523CE7"/>
    <w:rsid w:val="00524195"/>
    <w:rsid w:val="0052480F"/>
    <w:rsid w:val="0052507C"/>
    <w:rsid w:val="00525517"/>
    <w:rsid w:val="00525888"/>
    <w:rsid w:val="00526169"/>
    <w:rsid w:val="0052640B"/>
    <w:rsid w:val="005269F7"/>
    <w:rsid w:val="0052766F"/>
    <w:rsid w:val="00527952"/>
    <w:rsid w:val="00527E38"/>
    <w:rsid w:val="00530329"/>
    <w:rsid w:val="005304B4"/>
    <w:rsid w:val="005310F9"/>
    <w:rsid w:val="00531281"/>
    <w:rsid w:val="00531840"/>
    <w:rsid w:val="0053262A"/>
    <w:rsid w:val="00532DA6"/>
    <w:rsid w:val="005335C4"/>
    <w:rsid w:val="005343B9"/>
    <w:rsid w:val="00534BA7"/>
    <w:rsid w:val="00535853"/>
    <w:rsid w:val="00535F75"/>
    <w:rsid w:val="0053615F"/>
    <w:rsid w:val="005361A8"/>
    <w:rsid w:val="0053685C"/>
    <w:rsid w:val="0054047F"/>
    <w:rsid w:val="00541366"/>
    <w:rsid w:val="005417B7"/>
    <w:rsid w:val="005424EE"/>
    <w:rsid w:val="005426E7"/>
    <w:rsid w:val="00542734"/>
    <w:rsid w:val="00542B68"/>
    <w:rsid w:val="00542C2E"/>
    <w:rsid w:val="00542D92"/>
    <w:rsid w:val="00542DBB"/>
    <w:rsid w:val="00543294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4D3"/>
    <w:rsid w:val="0055055E"/>
    <w:rsid w:val="00550A91"/>
    <w:rsid w:val="0055149F"/>
    <w:rsid w:val="005516F9"/>
    <w:rsid w:val="0055281F"/>
    <w:rsid w:val="00552A6F"/>
    <w:rsid w:val="00552CD1"/>
    <w:rsid w:val="0055429A"/>
    <w:rsid w:val="00554D64"/>
    <w:rsid w:val="00556005"/>
    <w:rsid w:val="00556141"/>
    <w:rsid w:val="0055687F"/>
    <w:rsid w:val="0055726B"/>
    <w:rsid w:val="005600F5"/>
    <w:rsid w:val="0056027E"/>
    <w:rsid w:val="00560342"/>
    <w:rsid w:val="00560410"/>
    <w:rsid w:val="0056167D"/>
    <w:rsid w:val="00562EB6"/>
    <w:rsid w:val="00562F6A"/>
    <w:rsid w:val="005655A7"/>
    <w:rsid w:val="00565837"/>
    <w:rsid w:val="0056652E"/>
    <w:rsid w:val="00566A1E"/>
    <w:rsid w:val="0057075E"/>
    <w:rsid w:val="00570DEA"/>
    <w:rsid w:val="00571098"/>
    <w:rsid w:val="00572B4B"/>
    <w:rsid w:val="00572CF4"/>
    <w:rsid w:val="00573C67"/>
    <w:rsid w:val="0057409A"/>
    <w:rsid w:val="00574D44"/>
    <w:rsid w:val="00574FD2"/>
    <w:rsid w:val="005752DC"/>
    <w:rsid w:val="005753C9"/>
    <w:rsid w:val="0057578B"/>
    <w:rsid w:val="00575F89"/>
    <w:rsid w:val="00576023"/>
    <w:rsid w:val="005764FE"/>
    <w:rsid w:val="005779AB"/>
    <w:rsid w:val="00577C6D"/>
    <w:rsid w:val="00580716"/>
    <w:rsid w:val="005813DF"/>
    <w:rsid w:val="00581517"/>
    <w:rsid w:val="00581C4A"/>
    <w:rsid w:val="005841A5"/>
    <w:rsid w:val="00585974"/>
    <w:rsid w:val="00585EFC"/>
    <w:rsid w:val="0058630C"/>
    <w:rsid w:val="005866CB"/>
    <w:rsid w:val="0058675F"/>
    <w:rsid w:val="00587691"/>
    <w:rsid w:val="00590807"/>
    <w:rsid w:val="00590A65"/>
    <w:rsid w:val="00590B9D"/>
    <w:rsid w:val="00590D01"/>
    <w:rsid w:val="00591808"/>
    <w:rsid w:val="0059199A"/>
    <w:rsid w:val="005921A0"/>
    <w:rsid w:val="00592369"/>
    <w:rsid w:val="00594D12"/>
    <w:rsid w:val="00596652"/>
    <w:rsid w:val="005969D3"/>
    <w:rsid w:val="005A0ADA"/>
    <w:rsid w:val="005A104E"/>
    <w:rsid w:val="005A1076"/>
    <w:rsid w:val="005A107C"/>
    <w:rsid w:val="005A1649"/>
    <w:rsid w:val="005A1828"/>
    <w:rsid w:val="005A1A71"/>
    <w:rsid w:val="005A2193"/>
    <w:rsid w:val="005A28B6"/>
    <w:rsid w:val="005A39D3"/>
    <w:rsid w:val="005A3E5A"/>
    <w:rsid w:val="005A3FF7"/>
    <w:rsid w:val="005A4183"/>
    <w:rsid w:val="005A48C6"/>
    <w:rsid w:val="005A4DE3"/>
    <w:rsid w:val="005A66DA"/>
    <w:rsid w:val="005A6738"/>
    <w:rsid w:val="005A7233"/>
    <w:rsid w:val="005A7286"/>
    <w:rsid w:val="005B0E21"/>
    <w:rsid w:val="005B1AA4"/>
    <w:rsid w:val="005B1CDC"/>
    <w:rsid w:val="005B21C3"/>
    <w:rsid w:val="005B22A4"/>
    <w:rsid w:val="005B2658"/>
    <w:rsid w:val="005B2909"/>
    <w:rsid w:val="005B4429"/>
    <w:rsid w:val="005B44C8"/>
    <w:rsid w:val="005B5F4E"/>
    <w:rsid w:val="005B7587"/>
    <w:rsid w:val="005B7B3F"/>
    <w:rsid w:val="005C1EB0"/>
    <w:rsid w:val="005C2698"/>
    <w:rsid w:val="005C3268"/>
    <w:rsid w:val="005C37E3"/>
    <w:rsid w:val="005C3FCB"/>
    <w:rsid w:val="005C4265"/>
    <w:rsid w:val="005C4DAC"/>
    <w:rsid w:val="005C57FD"/>
    <w:rsid w:val="005C5958"/>
    <w:rsid w:val="005C5EBD"/>
    <w:rsid w:val="005C5EE4"/>
    <w:rsid w:val="005C674B"/>
    <w:rsid w:val="005C6F13"/>
    <w:rsid w:val="005C720A"/>
    <w:rsid w:val="005C7625"/>
    <w:rsid w:val="005D0675"/>
    <w:rsid w:val="005D1C50"/>
    <w:rsid w:val="005D25F4"/>
    <w:rsid w:val="005D260B"/>
    <w:rsid w:val="005D28F0"/>
    <w:rsid w:val="005D29E0"/>
    <w:rsid w:val="005D2B6A"/>
    <w:rsid w:val="005D30E2"/>
    <w:rsid w:val="005D3180"/>
    <w:rsid w:val="005D4051"/>
    <w:rsid w:val="005D4EDB"/>
    <w:rsid w:val="005D55AA"/>
    <w:rsid w:val="005D5700"/>
    <w:rsid w:val="005D6C20"/>
    <w:rsid w:val="005D6CD5"/>
    <w:rsid w:val="005D70C8"/>
    <w:rsid w:val="005D766B"/>
    <w:rsid w:val="005D79EE"/>
    <w:rsid w:val="005D7A28"/>
    <w:rsid w:val="005E0906"/>
    <w:rsid w:val="005E0A78"/>
    <w:rsid w:val="005E1F39"/>
    <w:rsid w:val="005E1F50"/>
    <w:rsid w:val="005E23C6"/>
    <w:rsid w:val="005E2405"/>
    <w:rsid w:val="005E285B"/>
    <w:rsid w:val="005E4416"/>
    <w:rsid w:val="005E4E52"/>
    <w:rsid w:val="005E4F5D"/>
    <w:rsid w:val="005E4FD9"/>
    <w:rsid w:val="005E50C8"/>
    <w:rsid w:val="005E52AD"/>
    <w:rsid w:val="005E78DD"/>
    <w:rsid w:val="005E7E34"/>
    <w:rsid w:val="005F1F98"/>
    <w:rsid w:val="005F24A6"/>
    <w:rsid w:val="005F2BC6"/>
    <w:rsid w:val="005F2BD8"/>
    <w:rsid w:val="005F3532"/>
    <w:rsid w:val="005F3A12"/>
    <w:rsid w:val="005F4D3F"/>
    <w:rsid w:val="005F5522"/>
    <w:rsid w:val="005F64DE"/>
    <w:rsid w:val="005F6D21"/>
    <w:rsid w:val="005F713A"/>
    <w:rsid w:val="005F7725"/>
    <w:rsid w:val="005F7A6B"/>
    <w:rsid w:val="00600B77"/>
    <w:rsid w:val="006016F8"/>
    <w:rsid w:val="00602D9A"/>
    <w:rsid w:val="006037DF"/>
    <w:rsid w:val="00603942"/>
    <w:rsid w:val="00604C06"/>
    <w:rsid w:val="00605261"/>
    <w:rsid w:val="0060527F"/>
    <w:rsid w:val="00605597"/>
    <w:rsid w:val="006061F5"/>
    <w:rsid w:val="00606609"/>
    <w:rsid w:val="00606E52"/>
    <w:rsid w:val="00607657"/>
    <w:rsid w:val="00607D93"/>
    <w:rsid w:val="00610145"/>
    <w:rsid w:val="006105BF"/>
    <w:rsid w:val="00611779"/>
    <w:rsid w:val="00611F35"/>
    <w:rsid w:val="00612CFC"/>
    <w:rsid w:val="0061331C"/>
    <w:rsid w:val="00613F33"/>
    <w:rsid w:val="006143D2"/>
    <w:rsid w:val="00614B9F"/>
    <w:rsid w:val="00615C26"/>
    <w:rsid w:val="00615DBD"/>
    <w:rsid w:val="00616139"/>
    <w:rsid w:val="0061643E"/>
    <w:rsid w:val="006166A4"/>
    <w:rsid w:val="00616C58"/>
    <w:rsid w:val="00616CAB"/>
    <w:rsid w:val="00616F28"/>
    <w:rsid w:val="00617275"/>
    <w:rsid w:val="00617733"/>
    <w:rsid w:val="006179BD"/>
    <w:rsid w:val="00617DCD"/>
    <w:rsid w:val="0062057D"/>
    <w:rsid w:val="00620F5E"/>
    <w:rsid w:val="00621176"/>
    <w:rsid w:val="006214C1"/>
    <w:rsid w:val="006216BD"/>
    <w:rsid w:val="00621DF6"/>
    <w:rsid w:val="00622828"/>
    <w:rsid w:val="00622A26"/>
    <w:rsid w:val="00622AA9"/>
    <w:rsid w:val="00622D35"/>
    <w:rsid w:val="0062389C"/>
    <w:rsid w:val="006238E3"/>
    <w:rsid w:val="0062397C"/>
    <w:rsid w:val="006239AA"/>
    <w:rsid w:val="00623C69"/>
    <w:rsid w:val="00623F4E"/>
    <w:rsid w:val="00625BCF"/>
    <w:rsid w:val="00625C48"/>
    <w:rsid w:val="00625E43"/>
    <w:rsid w:val="00626070"/>
    <w:rsid w:val="0062696D"/>
    <w:rsid w:val="00627199"/>
    <w:rsid w:val="00627743"/>
    <w:rsid w:val="00627ED9"/>
    <w:rsid w:val="00627FBC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5C3C"/>
    <w:rsid w:val="00636422"/>
    <w:rsid w:val="00636ACE"/>
    <w:rsid w:val="0063781F"/>
    <w:rsid w:val="006378F8"/>
    <w:rsid w:val="00637D96"/>
    <w:rsid w:val="0064023F"/>
    <w:rsid w:val="006404B7"/>
    <w:rsid w:val="00640B47"/>
    <w:rsid w:val="00640F8A"/>
    <w:rsid w:val="0064123E"/>
    <w:rsid w:val="00641D41"/>
    <w:rsid w:val="006420C4"/>
    <w:rsid w:val="00642983"/>
    <w:rsid w:val="0064387B"/>
    <w:rsid w:val="00644414"/>
    <w:rsid w:val="006460C6"/>
    <w:rsid w:val="00646C33"/>
    <w:rsid w:val="00646CEB"/>
    <w:rsid w:val="00647170"/>
    <w:rsid w:val="006472DC"/>
    <w:rsid w:val="00647F53"/>
    <w:rsid w:val="0065002C"/>
    <w:rsid w:val="006504F0"/>
    <w:rsid w:val="0065057E"/>
    <w:rsid w:val="00650C07"/>
    <w:rsid w:val="0065116A"/>
    <w:rsid w:val="006517C0"/>
    <w:rsid w:val="006521F6"/>
    <w:rsid w:val="00652D6A"/>
    <w:rsid w:val="006547FD"/>
    <w:rsid w:val="006555D8"/>
    <w:rsid w:val="00655637"/>
    <w:rsid w:val="00655936"/>
    <w:rsid w:val="006574EF"/>
    <w:rsid w:val="00657D3D"/>
    <w:rsid w:val="00660722"/>
    <w:rsid w:val="006609B3"/>
    <w:rsid w:val="00660FEF"/>
    <w:rsid w:val="006617B6"/>
    <w:rsid w:val="00662030"/>
    <w:rsid w:val="006623DE"/>
    <w:rsid w:val="00663348"/>
    <w:rsid w:val="00663CEF"/>
    <w:rsid w:val="00663FA8"/>
    <w:rsid w:val="00665A0D"/>
    <w:rsid w:val="006660F1"/>
    <w:rsid w:val="00670289"/>
    <w:rsid w:val="0067055A"/>
    <w:rsid w:val="00670754"/>
    <w:rsid w:val="00670CAE"/>
    <w:rsid w:val="006712CF"/>
    <w:rsid w:val="00672261"/>
    <w:rsid w:val="00672DEE"/>
    <w:rsid w:val="00672E72"/>
    <w:rsid w:val="006731DD"/>
    <w:rsid w:val="006734EE"/>
    <w:rsid w:val="00673944"/>
    <w:rsid w:val="006744B9"/>
    <w:rsid w:val="00674788"/>
    <w:rsid w:val="00674F21"/>
    <w:rsid w:val="00675183"/>
    <w:rsid w:val="006755BE"/>
    <w:rsid w:val="00675640"/>
    <w:rsid w:val="006757B2"/>
    <w:rsid w:val="006759F5"/>
    <w:rsid w:val="00677134"/>
    <w:rsid w:val="006774EA"/>
    <w:rsid w:val="00677ECA"/>
    <w:rsid w:val="00680C95"/>
    <w:rsid w:val="00681565"/>
    <w:rsid w:val="00681859"/>
    <w:rsid w:val="006820B9"/>
    <w:rsid w:val="006833F8"/>
    <w:rsid w:val="00683645"/>
    <w:rsid w:val="006837A8"/>
    <w:rsid w:val="006840E1"/>
    <w:rsid w:val="006840E3"/>
    <w:rsid w:val="00684600"/>
    <w:rsid w:val="0068477B"/>
    <w:rsid w:val="00684D3E"/>
    <w:rsid w:val="006860F7"/>
    <w:rsid w:val="00686967"/>
    <w:rsid w:val="00686E47"/>
    <w:rsid w:val="00687363"/>
    <w:rsid w:val="006875F0"/>
    <w:rsid w:val="00687A6B"/>
    <w:rsid w:val="0069010B"/>
    <w:rsid w:val="006903D4"/>
    <w:rsid w:val="00690569"/>
    <w:rsid w:val="00691171"/>
    <w:rsid w:val="00691AC4"/>
    <w:rsid w:val="00691BF5"/>
    <w:rsid w:val="006922D6"/>
    <w:rsid w:val="006933A4"/>
    <w:rsid w:val="0069351C"/>
    <w:rsid w:val="00693735"/>
    <w:rsid w:val="006937A5"/>
    <w:rsid w:val="006939F5"/>
    <w:rsid w:val="00693D43"/>
    <w:rsid w:val="00694530"/>
    <w:rsid w:val="006946D5"/>
    <w:rsid w:val="00694BCB"/>
    <w:rsid w:val="00697127"/>
    <w:rsid w:val="00697F9C"/>
    <w:rsid w:val="006A0488"/>
    <w:rsid w:val="006A06C5"/>
    <w:rsid w:val="006A0D9B"/>
    <w:rsid w:val="006A0FFD"/>
    <w:rsid w:val="006A16B0"/>
    <w:rsid w:val="006A17B8"/>
    <w:rsid w:val="006A1BBA"/>
    <w:rsid w:val="006A233B"/>
    <w:rsid w:val="006A25EF"/>
    <w:rsid w:val="006A28E4"/>
    <w:rsid w:val="006A44A8"/>
    <w:rsid w:val="006A5A4E"/>
    <w:rsid w:val="006A5C9E"/>
    <w:rsid w:val="006A634F"/>
    <w:rsid w:val="006A63A8"/>
    <w:rsid w:val="006A67BE"/>
    <w:rsid w:val="006B0395"/>
    <w:rsid w:val="006B0CAE"/>
    <w:rsid w:val="006B0D2A"/>
    <w:rsid w:val="006B0D44"/>
    <w:rsid w:val="006B2228"/>
    <w:rsid w:val="006B2AB9"/>
    <w:rsid w:val="006B47E2"/>
    <w:rsid w:val="006B4AB7"/>
    <w:rsid w:val="006B58F8"/>
    <w:rsid w:val="006B59FC"/>
    <w:rsid w:val="006B5D11"/>
    <w:rsid w:val="006B5FEE"/>
    <w:rsid w:val="006B6525"/>
    <w:rsid w:val="006B7AA2"/>
    <w:rsid w:val="006B7C67"/>
    <w:rsid w:val="006C0165"/>
    <w:rsid w:val="006C043E"/>
    <w:rsid w:val="006C0498"/>
    <w:rsid w:val="006C053B"/>
    <w:rsid w:val="006C0EEA"/>
    <w:rsid w:val="006C136B"/>
    <w:rsid w:val="006C1D4A"/>
    <w:rsid w:val="006C2100"/>
    <w:rsid w:val="006C29E4"/>
    <w:rsid w:val="006C432B"/>
    <w:rsid w:val="006C43E9"/>
    <w:rsid w:val="006C55B9"/>
    <w:rsid w:val="006C5681"/>
    <w:rsid w:val="006C617A"/>
    <w:rsid w:val="006C626C"/>
    <w:rsid w:val="006C6CAA"/>
    <w:rsid w:val="006C70E5"/>
    <w:rsid w:val="006D00E4"/>
    <w:rsid w:val="006D08E7"/>
    <w:rsid w:val="006D0D29"/>
    <w:rsid w:val="006D16C8"/>
    <w:rsid w:val="006D1FC5"/>
    <w:rsid w:val="006D25F1"/>
    <w:rsid w:val="006D2FF7"/>
    <w:rsid w:val="006D3096"/>
    <w:rsid w:val="006D3FE9"/>
    <w:rsid w:val="006D4265"/>
    <w:rsid w:val="006D42BB"/>
    <w:rsid w:val="006D4833"/>
    <w:rsid w:val="006D4CB8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39A"/>
    <w:rsid w:val="006E0553"/>
    <w:rsid w:val="006E20DE"/>
    <w:rsid w:val="006E21EC"/>
    <w:rsid w:val="006E308F"/>
    <w:rsid w:val="006E3827"/>
    <w:rsid w:val="006E5779"/>
    <w:rsid w:val="006E6048"/>
    <w:rsid w:val="006E6839"/>
    <w:rsid w:val="006E72FF"/>
    <w:rsid w:val="006E789A"/>
    <w:rsid w:val="006F0020"/>
    <w:rsid w:val="006F09F3"/>
    <w:rsid w:val="006F1369"/>
    <w:rsid w:val="006F144F"/>
    <w:rsid w:val="006F23E1"/>
    <w:rsid w:val="006F2787"/>
    <w:rsid w:val="006F3611"/>
    <w:rsid w:val="006F370C"/>
    <w:rsid w:val="006F3B10"/>
    <w:rsid w:val="006F4114"/>
    <w:rsid w:val="006F4201"/>
    <w:rsid w:val="006F4886"/>
    <w:rsid w:val="006F49C2"/>
    <w:rsid w:val="006F4A8A"/>
    <w:rsid w:val="006F4EAB"/>
    <w:rsid w:val="006F5C64"/>
    <w:rsid w:val="006F6123"/>
    <w:rsid w:val="006F6A91"/>
    <w:rsid w:val="006F7658"/>
    <w:rsid w:val="007002E6"/>
    <w:rsid w:val="007014A5"/>
    <w:rsid w:val="00701F11"/>
    <w:rsid w:val="00702846"/>
    <w:rsid w:val="00704942"/>
    <w:rsid w:val="00704B5E"/>
    <w:rsid w:val="00706414"/>
    <w:rsid w:val="0070644D"/>
    <w:rsid w:val="00706CE7"/>
    <w:rsid w:val="007076B9"/>
    <w:rsid w:val="007077F2"/>
    <w:rsid w:val="007100D6"/>
    <w:rsid w:val="007101D0"/>
    <w:rsid w:val="007117CC"/>
    <w:rsid w:val="0071192D"/>
    <w:rsid w:val="00711982"/>
    <w:rsid w:val="00711D93"/>
    <w:rsid w:val="0071215E"/>
    <w:rsid w:val="00713378"/>
    <w:rsid w:val="00714125"/>
    <w:rsid w:val="007142C6"/>
    <w:rsid w:val="00714486"/>
    <w:rsid w:val="007150B4"/>
    <w:rsid w:val="00715258"/>
    <w:rsid w:val="00716AF2"/>
    <w:rsid w:val="00716AF8"/>
    <w:rsid w:val="00716B51"/>
    <w:rsid w:val="00716C7C"/>
    <w:rsid w:val="00717111"/>
    <w:rsid w:val="007174E3"/>
    <w:rsid w:val="00717736"/>
    <w:rsid w:val="007208A2"/>
    <w:rsid w:val="007209FA"/>
    <w:rsid w:val="00720C70"/>
    <w:rsid w:val="00720EC0"/>
    <w:rsid w:val="00721503"/>
    <w:rsid w:val="00722F32"/>
    <w:rsid w:val="00723D23"/>
    <w:rsid w:val="007256CE"/>
    <w:rsid w:val="00726C24"/>
    <w:rsid w:val="00727CB1"/>
    <w:rsid w:val="00727FC5"/>
    <w:rsid w:val="007307AB"/>
    <w:rsid w:val="00731435"/>
    <w:rsid w:val="00731727"/>
    <w:rsid w:val="00731EEB"/>
    <w:rsid w:val="00732A20"/>
    <w:rsid w:val="00732E3E"/>
    <w:rsid w:val="00733529"/>
    <w:rsid w:val="00737AFC"/>
    <w:rsid w:val="00737C30"/>
    <w:rsid w:val="0074077F"/>
    <w:rsid w:val="0074080D"/>
    <w:rsid w:val="007408FB"/>
    <w:rsid w:val="0074094A"/>
    <w:rsid w:val="00740A0C"/>
    <w:rsid w:val="00740FDA"/>
    <w:rsid w:val="0074102D"/>
    <w:rsid w:val="0074298B"/>
    <w:rsid w:val="00742DD5"/>
    <w:rsid w:val="00742E85"/>
    <w:rsid w:val="007441C2"/>
    <w:rsid w:val="00745118"/>
    <w:rsid w:val="00745C03"/>
    <w:rsid w:val="007463CE"/>
    <w:rsid w:val="00746541"/>
    <w:rsid w:val="0074761D"/>
    <w:rsid w:val="007505B3"/>
    <w:rsid w:val="00750877"/>
    <w:rsid w:val="00750AAA"/>
    <w:rsid w:val="00751D8B"/>
    <w:rsid w:val="00752300"/>
    <w:rsid w:val="0075281C"/>
    <w:rsid w:val="007530D3"/>
    <w:rsid w:val="00753AF8"/>
    <w:rsid w:val="00754446"/>
    <w:rsid w:val="007549E5"/>
    <w:rsid w:val="00756E24"/>
    <w:rsid w:val="00756FA8"/>
    <w:rsid w:val="00757983"/>
    <w:rsid w:val="00757DFA"/>
    <w:rsid w:val="00760DFC"/>
    <w:rsid w:val="00761745"/>
    <w:rsid w:val="0076223F"/>
    <w:rsid w:val="007624C5"/>
    <w:rsid w:val="00762693"/>
    <w:rsid w:val="00762942"/>
    <w:rsid w:val="00762B41"/>
    <w:rsid w:val="007634A5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66F8B"/>
    <w:rsid w:val="00770BAB"/>
    <w:rsid w:val="00770C54"/>
    <w:rsid w:val="00771136"/>
    <w:rsid w:val="00771CD3"/>
    <w:rsid w:val="00771DBF"/>
    <w:rsid w:val="007726CD"/>
    <w:rsid w:val="0077286D"/>
    <w:rsid w:val="00772F5A"/>
    <w:rsid w:val="0077324A"/>
    <w:rsid w:val="00773583"/>
    <w:rsid w:val="007735BB"/>
    <w:rsid w:val="00774A10"/>
    <w:rsid w:val="00774AC7"/>
    <w:rsid w:val="007750B1"/>
    <w:rsid w:val="00775BD0"/>
    <w:rsid w:val="00776C62"/>
    <w:rsid w:val="00776DC1"/>
    <w:rsid w:val="00776F41"/>
    <w:rsid w:val="0077754D"/>
    <w:rsid w:val="00780941"/>
    <w:rsid w:val="00781975"/>
    <w:rsid w:val="00781977"/>
    <w:rsid w:val="00781D87"/>
    <w:rsid w:val="007822D6"/>
    <w:rsid w:val="007822DC"/>
    <w:rsid w:val="007829C3"/>
    <w:rsid w:val="0078434F"/>
    <w:rsid w:val="00784400"/>
    <w:rsid w:val="00784CBA"/>
    <w:rsid w:val="00785872"/>
    <w:rsid w:val="00785926"/>
    <w:rsid w:val="00786165"/>
    <w:rsid w:val="007864E3"/>
    <w:rsid w:val="007873D9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12E"/>
    <w:rsid w:val="00794566"/>
    <w:rsid w:val="00794E4A"/>
    <w:rsid w:val="00795652"/>
    <w:rsid w:val="0079573D"/>
    <w:rsid w:val="00795B71"/>
    <w:rsid w:val="0079612F"/>
    <w:rsid w:val="007965FD"/>
    <w:rsid w:val="00796B0E"/>
    <w:rsid w:val="00796EEF"/>
    <w:rsid w:val="007970E8"/>
    <w:rsid w:val="007A03ED"/>
    <w:rsid w:val="007A0950"/>
    <w:rsid w:val="007A0D57"/>
    <w:rsid w:val="007A188E"/>
    <w:rsid w:val="007A1C2D"/>
    <w:rsid w:val="007A1EFB"/>
    <w:rsid w:val="007A258C"/>
    <w:rsid w:val="007A261F"/>
    <w:rsid w:val="007A2D3F"/>
    <w:rsid w:val="007A3398"/>
    <w:rsid w:val="007A3BBD"/>
    <w:rsid w:val="007A3D1C"/>
    <w:rsid w:val="007A40AD"/>
    <w:rsid w:val="007A4A18"/>
    <w:rsid w:val="007A5979"/>
    <w:rsid w:val="007A6147"/>
    <w:rsid w:val="007A64B5"/>
    <w:rsid w:val="007A69A5"/>
    <w:rsid w:val="007A69EF"/>
    <w:rsid w:val="007A7345"/>
    <w:rsid w:val="007A795A"/>
    <w:rsid w:val="007B05FB"/>
    <w:rsid w:val="007B08A6"/>
    <w:rsid w:val="007B09CD"/>
    <w:rsid w:val="007B0C93"/>
    <w:rsid w:val="007B1D8A"/>
    <w:rsid w:val="007B1EAB"/>
    <w:rsid w:val="007B23D2"/>
    <w:rsid w:val="007B258F"/>
    <w:rsid w:val="007B3546"/>
    <w:rsid w:val="007B3FF4"/>
    <w:rsid w:val="007B50A2"/>
    <w:rsid w:val="007B50CD"/>
    <w:rsid w:val="007B51B7"/>
    <w:rsid w:val="007B69BE"/>
    <w:rsid w:val="007B747D"/>
    <w:rsid w:val="007C07AE"/>
    <w:rsid w:val="007C0FF0"/>
    <w:rsid w:val="007C22B0"/>
    <w:rsid w:val="007C2379"/>
    <w:rsid w:val="007C348F"/>
    <w:rsid w:val="007C3ED6"/>
    <w:rsid w:val="007C44B2"/>
    <w:rsid w:val="007C55B3"/>
    <w:rsid w:val="007C5E2E"/>
    <w:rsid w:val="007C6922"/>
    <w:rsid w:val="007C7638"/>
    <w:rsid w:val="007C7AFB"/>
    <w:rsid w:val="007D0304"/>
    <w:rsid w:val="007D1657"/>
    <w:rsid w:val="007D1E0B"/>
    <w:rsid w:val="007D2261"/>
    <w:rsid w:val="007D22AC"/>
    <w:rsid w:val="007D2E57"/>
    <w:rsid w:val="007D2FC1"/>
    <w:rsid w:val="007D434A"/>
    <w:rsid w:val="007D4848"/>
    <w:rsid w:val="007D51D5"/>
    <w:rsid w:val="007D6C44"/>
    <w:rsid w:val="007D7029"/>
    <w:rsid w:val="007D780C"/>
    <w:rsid w:val="007D7BE4"/>
    <w:rsid w:val="007E0602"/>
    <w:rsid w:val="007E0C3F"/>
    <w:rsid w:val="007E1A1B"/>
    <w:rsid w:val="007E279B"/>
    <w:rsid w:val="007E4C11"/>
    <w:rsid w:val="007E4D1E"/>
    <w:rsid w:val="007E4E46"/>
    <w:rsid w:val="007E5441"/>
    <w:rsid w:val="007E56AC"/>
    <w:rsid w:val="007E5F9E"/>
    <w:rsid w:val="007E6B48"/>
    <w:rsid w:val="007E6E64"/>
    <w:rsid w:val="007E73DD"/>
    <w:rsid w:val="007E76A3"/>
    <w:rsid w:val="007E7C07"/>
    <w:rsid w:val="007E7DAB"/>
    <w:rsid w:val="007F0329"/>
    <w:rsid w:val="007F08CA"/>
    <w:rsid w:val="007F203E"/>
    <w:rsid w:val="007F270D"/>
    <w:rsid w:val="007F2947"/>
    <w:rsid w:val="007F3BB7"/>
    <w:rsid w:val="007F3D76"/>
    <w:rsid w:val="007F4727"/>
    <w:rsid w:val="007F62FF"/>
    <w:rsid w:val="007F66EF"/>
    <w:rsid w:val="007F67B8"/>
    <w:rsid w:val="007F70DC"/>
    <w:rsid w:val="007F7156"/>
    <w:rsid w:val="007F74DE"/>
    <w:rsid w:val="007F769F"/>
    <w:rsid w:val="007F79BB"/>
    <w:rsid w:val="007F7BA1"/>
    <w:rsid w:val="0080008C"/>
    <w:rsid w:val="00801289"/>
    <w:rsid w:val="00801E5F"/>
    <w:rsid w:val="008022A3"/>
    <w:rsid w:val="00802951"/>
    <w:rsid w:val="00802DAE"/>
    <w:rsid w:val="00803119"/>
    <w:rsid w:val="0080413F"/>
    <w:rsid w:val="00804AB2"/>
    <w:rsid w:val="00804D45"/>
    <w:rsid w:val="00806D99"/>
    <w:rsid w:val="00806EB3"/>
    <w:rsid w:val="008070D5"/>
    <w:rsid w:val="00810A2D"/>
    <w:rsid w:val="00810BC3"/>
    <w:rsid w:val="008112A6"/>
    <w:rsid w:val="00811B3E"/>
    <w:rsid w:val="00811CF6"/>
    <w:rsid w:val="00813F15"/>
    <w:rsid w:val="00813F47"/>
    <w:rsid w:val="008141B0"/>
    <w:rsid w:val="0081589A"/>
    <w:rsid w:val="008159B6"/>
    <w:rsid w:val="008167B6"/>
    <w:rsid w:val="00817416"/>
    <w:rsid w:val="00817F7E"/>
    <w:rsid w:val="0082050A"/>
    <w:rsid w:val="00822344"/>
    <w:rsid w:val="00822B3D"/>
    <w:rsid w:val="00822F3D"/>
    <w:rsid w:val="00823FF6"/>
    <w:rsid w:val="00824361"/>
    <w:rsid w:val="008243A7"/>
    <w:rsid w:val="008243E9"/>
    <w:rsid w:val="008248FB"/>
    <w:rsid w:val="00824A13"/>
    <w:rsid w:val="00824D1D"/>
    <w:rsid w:val="00824FC1"/>
    <w:rsid w:val="008259AF"/>
    <w:rsid w:val="0082665F"/>
    <w:rsid w:val="00826ACE"/>
    <w:rsid w:val="00826E29"/>
    <w:rsid w:val="00827C50"/>
    <w:rsid w:val="00827CEA"/>
    <w:rsid w:val="008302B3"/>
    <w:rsid w:val="00830884"/>
    <w:rsid w:val="00830D20"/>
    <w:rsid w:val="00831402"/>
    <w:rsid w:val="0083202E"/>
    <w:rsid w:val="00832CF8"/>
    <w:rsid w:val="00832DA9"/>
    <w:rsid w:val="00833989"/>
    <w:rsid w:val="00834680"/>
    <w:rsid w:val="00834F3F"/>
    <w:rsid w:val="008364B1"/>
    <w:rsid w:val="00836637"/>
    <w:rsid w:val="00836966"/>
    <w:rsid w:val="00836D9A"/>
    <w:rsid w:val="00837273"/>
    <w:rsid w:val="00837A5A"/>
    <w:rsid w:val="00837C22"/>
    <w:rsid w:val="00837C98"/>
    <w:rsid w:val="008400B9"/>
    <w:rsid w:val="00840B35"/>
    <w:rsid w:val="00841A63"/>
    <w:rsid w:val="00842367"/>
    <w:rsid w:val="008433A4"/>
    <w:rsid w:val="008441DE"/>
    <w:rsid w:val="008448F7"/>
    <w:rsid w:val="00845348"/>
    <w:rsid w:val="00845672"/>
    <w:rsid w:val="00845679"/>
    <w:rsid w:val="00845D7C"/>
    <w:rsid w:val="00845FD2"/>
    <w:rsid w:val="008469C3"/>
    <w:rsid w:val="00846CF8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1999"/>
    <w:rsid w:val="00851BDA"/>
    <w:rsid w:val="008523EC"/>
    <w:rsid w:val="00852539"/>
    <w:rsid w:val="00854496"/>
    <w:rsid w:val="00854728"/>
    <w:rsid w:val="00854F0A"/>
    <w:rsid w:val="00855CE0"/>
    <w:rsid w:val="008561B9"/>
    <w:rsid w:val="00856373"/>
    <w:rsid w:val="008566CF"/>
    <w:rsid w:val="00856DB1"/>
    <w:rsid w:val="00856F91"/>
    <w:rsid w:val="008601FF"/>
    <w:rsid w:val="008617D5"/>
    <w:rsid w:val="008618E8"/>
    <w:rsid w:val="00861BC4"/>
    <w:rsid w:val="00861ED8"/>
    <w:rsid w:val="00861FC0"/>
    <w:rsid w:val="00862A8A"/>
    <w:rsid w:val="00862D17"/>
    <w:rsid w:val="00863997"/>
    <w:rsid w:val="00863D6A"/>
    <w:rsid w:val="008661B6"/>
    <w:rsid w:val="008664B9"/>
    <w:rsid w:val="008665EB"/>
    <w:rsid w:val="0086681E"/>
    <w:rsid w:val="008671D5"/>
    <w:rsid w:val="00867503"/>
    <w:rsid w:val="00867791"/>
    <w:rsid w:val="00867D3D"/>
    <w:rsid w:val="008704A2"/>
    <w:rsid w:val="0087059E"/>
    <w:rsid w:val="0087060A"/>
    <w:rsid w:val="0087162D"/>
    <w:rsid w:val="00871806"/>
    <w:rsid w:val="00872751"/>
    <w:rsid w:val="00872D0C"/>
    <w:rsid w:val="00873B71"/>
    <w:rsid w:val="00873C30"/>
    <w:rsid w:val="008756E3"/>
    <w:rsid w:val="00876867"/>
    <w:rsid w:val="008773F7"/>
    <w:rsid w:val="00877A82"/>
    <w:rsid w:val="00877D07"/>
    <w:rsid w:val="00880759"/>
    <w:rsid w:val="00881991"/>
    <w:rsid w:val="00881F1B"/>
    <w:rsid w:val="008825E6"/>
    <w:rsid w:val="008834D9"/>
    <w:rsid w:val="0088454C"/>
    <w:rsid w:val="008851D4"/>
    <w:rsid w:val="00886201"/>
    <w:rsid w:val="008862EC"/>
    <w:rsid w:val="008863B9"/>
    <w:rsid w:val="0088661C"/>
    <w:rsid w:val="008866C1"/>
    <w:rsid w:val="008866E9"/>
    <w:rsid w:val="00887054"/>
    <w:rsid w:val="00887274"/>
    <w:rsid w:val="008875EF"/>
    <w:rsid w:val="00887FC1"/>
    <w:rsid w:val="00890667"/>
    <w:rsid w:val="00891424"/>
    <w:rsid w:val="008917F6"/>
    <w:rsid w:val="008926D2"/>
    <w:rsid w:val="008927E5"/>
    <w:rsid w:val="00892B7B"/>
    <w:rsid w:val="00892D94"/>
    <w:rsid w:val="0089481F"/>
    <w:rsid w:val="00895A1B"/>
    <w:rsid w:val="00895E07"/>
    <w:rsid w:val="008964D0"/>
    <w:rsid w:val="00896819"/>
    <w:rsid w:val="00896B0A"/>
    <w:rsid w:val="00896B46"/>
    <w:rsid w:val="008970F4"/>
    <w:rsid w:val="00897F37"/>
    <w:rsid w:val="008A0A4B"/>
    <w:rsid w:val="008A0BB2"/>
    <w:rsid w:val="008A20C4"/>
    <w:rsid w:val="008A2513"/>
    <w:rsid w:val="008A267C"/>
    <w:rsid w:val="008A273E"/>
    <w:rsid w:val="008A3617"/>
    <w:rsid w:val="008A4196"/>
    <w:rsid w:val="008A434D"/>
    <w:rsid w:val="008A4CA1"/>
    <w:rsid w:val="008A50CF"/>
    <w:rsid w:val="008A51B5"/>
    <w:rsid w:val="008A5AC4"/>
    <w:rsid w:val="008A5BEE"/>
    <w:rsid w:val="008A6619"/>
    <w:rsid w:val="008A6650"/>
    <w:rsid w:val="008A72C9"/>
    <w:rsid w:val="008A7A92"/>
    <w:rsid w:val="008B040A"/>
    <w:rsid w:val="008B059E"/>
    <w:rsid w:val="008B1CC9"/>
    <w:rsid w:val="008B1CCD"/>
    <w:rsid w:val="008B28E5"/>
    <w:rsid w:val="008B2D39"/>
    <w:rsid w:val="008B2F35"/>
    <w:rsid w:val="008B3B2F"/>
    <w:rsid w:val="008B5401"/>
    <w:rsid w:val="008B69D6"/>
    <w:rsid w:val="008B6B46"/>
    <w:rsid w:val="008B7743"/>
    <w:rsid w:val="008B7BC7"/>
    <w:rsid w:val="008C0069"/>
    <w:rsid w:val="008C00EE"/>
    <w:rsid w:val="008C0514"/>
    <w:rsid w:val="008C0C82"/>
    <w:rsid w:val="008C0FAA"/>
    <w:rsid w:val="008C16A9"/>
    <w:rsid w:val="008C1AF5"/>
    <w:rsid w:val="008C2A76"/>
    <w:rsid w:val="008C2C0F"/>
    <w:rsid w:val="008C3064"/>
    <w:rsid w:val="008C353B"/>
    <w:rsid w:val="008C411E"/>
    <w:rsid w:val="008C4F94"/>
    <w:rsid w:val="008C532F"/>
    <w:rsid w:val="008C5C72"/>
    <w:rsid w:val="008C67D6"/>
    <w:rsid w:val="008C6A77"/>
    <w:rsid w:val="008C6A7A"/>
    <w:rsid w:val="008C6A97"/>
    <w:rsid w:val="008C779C"/>
    <w:rsid w:val="008C77C6"/>
    <w:rsid w:val="008D0D15"/>
    <w:rsid w:val="008D0F79"/>
    <w:rsid w:val="008D195F"/>
    <w:rsid w:val="008D1E57"/>
    <w:rsid w:val="008D1E62"/>
    <w:rsid w:val="008D234D"/>
    <w:rsid w:val="008D25E8"/>
    <w:rsid w:val="008D27A5"/>
    <w:rsid w:val="008D3449"/>
    <w:rsid w:val="008D347C"/>
    <w:rsid w:val="008D3A4B"/>
    <w:rsid w:val="008D3D2C"/>
    <w:rsid w:val="008D3F0B"/>
    <w:rsid w:val="008D5816"/>
    <w:rsid w:val="008D6654"/>
    <w:rsid w:val="008D7909"/>
    <w:rsid w:val="008E0039"/>
    <w:rsid w:val="008E093F"/>
    <w:rsid w:val="008E0F36"/>
    <w:rsid w:val="008E1115"/>
    <w:rsid w:val="008E19DA"/>
    <w:rsid w:val="008E1CCF"/>
    <w:rsid w:val="008E324E"/>
    <w:rsid w:val="008E3654"/>
    <w:rsid w:val="008E46C4"/>
    <w:rsid w:val="008E4CBF"/>
    <w:rsid w:val="008E563E"/>
    <w:rsid w:val="008E5AE5"/>
    <w:rsid w:val="008E6727"/>
    <w:rsid w:val="008E7F84"/>
    <w:rsid w:val="008E7FE0"/>
    <w:rsid w:val="008F05EC"/>
    <w:rsid w:val="008F0639"/>
    <w:rsid w:val="008F09C6"/>
    <w:rsid w:val="008F0BFD"/>
    <w:rsid w:val="008F13C3"/>
    <w:rsid w:val="008F1402"/>
    <w:rsid w:val="008F1F83"/>
    <w:rsid w:val="008F20FF"/>
    <w:rsid w:val="008F282B"/>
    <w:rsid w:val="008F292A"/>
    <w:rsid w:val="008F3944"/>
    <w:rsid w:val="008F3B2A"/>
    <w:rsid w:val="008F3CBD"/>
    <w:rsid w:val="008F3E31"/>
    <w:rsid w:val="008F40BE"/>
    <w:rsid w:val="008F41AC"/>
    <w:rsid w:val="008F520E"/>
    <w:rsid w:val="008F5428"/>
    <w:rsid w:val="008F579F"/>
    <w:rsid w:val="008F5972"/>
    <w:rsid w:val="008F6325"/>
    <w:rsid w:val="008F7245"/>
    <w:rsid w:val="008F7B91"/>
    <w:rsid w:val="008F7D03"/>
    <w:rsid w:val="008F7DBB"/>
    <w:rsid w:val="008F7E68"/>
    <w:rsid w:val="0090007E"/>
    <w:rsid w:val="00900123"/>
    <w:rsid w:val="009008DC"/>
    <w:rsid w:val="00900FFD"/>
    <w:rsid w:val="00903D5B"/>
    <w:rsid w:val="00903DFA"/>
    <w:rsid w:val="0090477E"/>
    <w:rsid w:val="00904A76"/>
    <w:rsid w:val="00905959"/>
    <w:rsid w:val="00906116"/>
    <w:rsid w:val="00906316"/>
    <w:rsid w:val="009064B3"/>
    <w:rsid w:val="00907E02"/>
    <w:rsid w:val="009105D0"/>
    <w:rsid w:val="0091166D"/>
    <w:rsid w:val="00912148"/>
    <w:rsid w:val="00912725"/>
    <w:rsid w:val="00912CDD"/>
    <w:rsid w:val="00912FB4"/>
    <w:rsid w:val="009131B3"/>
    <w:rsid w:val="009133CC"/>
    <w:rsid w:val="009133F5"/>
    <w:rsid w:val="00913887"/>
    <w:rsid w:val="00913A51"/>
    <w:rsid w:val="00913DD7"/>
    <w:rsid w:val="00914912"/>
    <w:rsid w:val="00914EFE"/>
    <w:rsid w:val="00914F3E"/>
    <w:rsid w:val="00914FFE"/>
    <w:rsid w:val="009157E3"/>
    <w:rsid w:val="00915966"/>
    <w:rsid w:val="00915D84"/>
    <w:rsid w:val="00915EF9"/>
    <w:rsid w:val="009167E3"/>
    <w:rsid w:val="009169E8"/>
    <w:rsid w:val="0091728D"/>
    <w:rsid w:val="00921FFE"/>
    <w:rsid w:val="0092244E"/>
    <w:rsid w:val="009232D6"/>
    <w:rsid w:val="00923C14"/>
    <w:rsid w:val="00924DAE"/>
    <w:rsid w:val="00925570"/>
    <w:rsid w:val="00925A5A"/>
    <w:rsid w:val="00925B81"/>
    <w:rsid w:val="0092690D"/>
    <w:rsid w:val="0092702F"/>
    <w:rsid w:val="00927496"/>
    <w:rsid w:val="0092752C"/>
    <w:rsid w:val="00927811"/>
    <w:rsid w:val="00927BF7"/>
    <w:rsid w:val="00927D66"/>
    <w:rsid w:val="00927F08"/>
    <w:rsid w:val="00930A71"/>
    <w:rsid w:val="00930C94"/>
    <w:rsid w:val="00931577"/>
    <w:rsid w:val="009329C4"/>
    <w:rsid w:val="009332B1"/>
    <w:rsid w:val="009332EF"/>
    <w:rsid w:val="0093377D"/>
    <w:rsid w:val="0093520D"/>
    <w:rsid w:val="009362FC"/>
    <w:rsid w:val="009362FF"/>
    <w:rsid w:val="00936649"/>
    <w:rsid w:val="009366A8"/>
    <w:rsid w:val="00937527"/>
    <w:rsid w:val="00940DED"/>
    <w:rsid w:val="00940EEC"/>
    <w:rsid w:val="0094116D"/>
    <w:rsid w:val="00942412"/>
    <w:rsid w:val="0094280E"/>
    <w:rsid w:val="00942A99"/>
    <w:rsid w:val="00942E1F"/>
    <w:rsid w:val="00942F8A"/>
    <w:rsid w:val="0094404E"/>
    <w:rsid w:val="00945085"/>
    <w:rsid w:val="0094579C"/>
    <w:rsid w:val="00945D51"/>
    <w:rsid w:val="0094688C"/>
    <w:rsid w:val="0094688D"/>
    <w:rsid w:val="00946B97"/>
    <w:rsid w:val="009479C2"/>
    <w:rsid w:val="00947F38"/>
    <w:rsid w:val="00951118"/>
    <w:rsid w:val="0095124E"/>
    <w:rsid w:val="0095240F"/>
    <w:rsid w:val="00953406"/>
    <w:rsid w:val="00954D70"/>
    <w:rsid w:val="00955405"/>
    <w:rsid w:val="00955C84"/>
    <w:rsid w:val="00955DD2"/>
    <w:rsid w:val="00956BCC"/>
    <w:rsid w:val="00956E7E"/>
    <w:rsid w:val="00960084"/>
    <w:rsid w:val="00960552"/>
    <w:rsid w:val="00960704"/>
    <w:rsid w:val="00960754"/>
    <w:rsid w:val="00960883"/>
    <w:rsid w:val="00960ACB"/>
    <w:rsid w:val="00961152"/>
    <w:rsid w:val="009612C8"/>
    <w:rsid w:val="009614AE"/>
    <w:rsid w:val="00961724"/>
    <w:rsid w:val="00962487"/>
    <w:rsid w:val="00962F56"/>
    <w:rsid w:val="0096384D"/>
    <w:rsid w:val="00963B3B"/>
    <w:rsid w:val="00963B9E"/>
    <w:rsid w:val="00964B89"/>
    <w:rsid w:val="00964F8B"/>
    <w:rsid w:val="00965AA5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1D5F"/>
    <w:rsid w:val="00973DD2"/>
    <w:rsid w:val="00974581"/>
    <w:rsid w:val="00975966"/>
    <w:rsid w:val="009762D8"/>
    <w:rsid w:val="00976E30"/>
    <w:rsid w:val="009774F6"/>
    <w:rsid w:val="00977793"/>
    <w:rsid w:val="00977C2E"/>
    <w:rsid w:val="00977F86"/>
    <w:rsid w:val="00980220"/>
    <w:rsid w:val="00980333"/>
    <w:rsid w:val="009804BE"/>
    <w:rsid w:val="00980816"/>
    <w:rsid w:val="00980871"/>
    <w:rsid w:val="009809AE"/>
    <w:rsid w:val="00980E01"/>
    <w:rsid w:val="009811A7"/>
    <w:rsid w:val="0098173A"/>
    <w:rsid w:val="00981D24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6A0"/>
    <w:rsid w:val="009867CB"/>
    <w:rsid w:val="00986E0C"/>
    <w:rsid w:val="00987512"/>
    <w:rsid w:val="009900A5"/>
    <w:rsid w:val="009905CE"/>
    <w:rsid w:val="009922E4"/>
    <w:rsid w:val="0099308A"/>
    <w:rsid w:val="00993F00"/>
    <w:rsid w:val="00994B70"/>
    <w:rsid w:val="00994EFD"/>
    <w:rsid w:val="009954C0"/>
    <w:rsid w:val="00996146"/>
    <w:rsid w:val="0099696D"/>
    <w:rsid w:val="009972C6"/>
    <w:rsid w:val="00997950"/>
    <w:rsid w:val="009A0134"/>
    <w:rsid w:val="009A11A2"/>
    <w:rsid w:val="009A1572"/>
    <w:rsid w:val="009A3A0E"/>
    <w:rsid w:val="009A4251"/>
    <w:rsid w:val="009A4B2E"/>
    <w:rsid w:val="009A4FAA"/>
    <w:rsid w:val="009A5B30"/>
    <w:rsid w:val="009A6066"/>
    <w:rsid w:val="009A60D5"/>
    <w:rsid w:val="009A6149"/>
    <w:rsid w:val="009A686B"/>
    <w:rsid w:val="009A6A56"/>
    <w:rsid w:val="009A6B64"/>
    <w:rsid w:val="009A6C16"/>
    <w:rsid w:val="009A788F"/>
    <w:rsid w:val="009A7E0E"/>
    <w:rsid w:val="009B045A"/>
    <w:rsid w:val="009B16E7"/>
    <w:rsid w:val="009B2284"/>
    <w:rsid w:val="009B304F"/>
    <w:rsid w:val="009B37D2"/>
    <w:rsid w:val="009B426E"/>
    <w:rsid w:val="009B4A02"/>
    <w:rsid w:val="009B4A71"/>
    <w:rsid w:val="009B4B61"/>
    <w:rsid w:val="009B6A23"/>
    <w:rsid w:val="009B6E06"/>
    <w:rsid w:val="009B76A5"/>
    <w:rsid w:val="009C0E42"/>
    <w:rsid w:val="009C3115"/>
    <w:rsid w:val="009C39B1"/>
    <w:rsid w:val="009C576A"/>
    <w:rsid w:val="009C61C8"/>
    <w:rsid w:val="009C64B9"/>
    <w:rsid w:val="009C680E"/>
    <w:rsid w:val="009C6A6B"/>
    <w:rsid w:val="009C7448"/>
    <w:rsid w:val="009C7956"/>
    <w:rsid w:val="009C79EF"/>
    <w:rsid w:val="009C7C3D"/>
    <w:rsid w:val="009C7CB9"/>
    <w:rsid w:val="009D05FC"/>
    <w:rsid w:val="009D087A"/>
    <w:rsid w:val="009D0B15"/>
    <w:rsid w:val="009D0E0C"/>
    <w:rsid w:val="009D0F0E"/>
    <w:rsid w:val="009D1F4D"/>
    <w:rsid w:val="009D1F55"/>
    <w:rsid w:val="009D2045"/>
    <w:rsid w:val="009D3592"/>
    <w:rsid w:val="009D4278"/>
    <w:rsid w:val="009D58E1"/>
    <w:rsid w:val="009D5EFF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E7BDC"/>
    <w:rsid w:val="009F165F"/>
    <w:rsid w:val="009F2427"/>
    <w:rsid w:val="009F30FE"/>
    <w:rsid w:val="009F3530"/>
    <w:rsid w:val="009F3F5F"/>
    <w:rsid w:val="009F6651"/>
    <w:rsid w:val="009F6737"/>
    <w:rsid w:val="009F6954"/>
    <w:rsid w:val="009F6D9A"/>
    <w:rsid w:val="009F6E32"/>
    <w:rsid w:val="009F6FE0"/>
    <w:rsid w:val="009F6FF4"/>
    <w:rsid w:val="009F7959"/>
    <w:rsid w:val="00A006B5"/>
    <w:rsid w:val="00A0156D"/>
    <w:rsid w:val="00A017EC"/>
    <w:rsid w:val="00A04538"/>
    <w:rsid w:val="00A0532D"/>
    <w:rsid w:val="00A0565F"/>
    <w:rsid w:val="00A058FC"/>
    <w:rsid w:val="00A06777"/>
    <w:rsid w:val="00A102F4"/>
    <w:rsid w:val="00A10412"/>
    <w:rsid w:val="00A1112D"/>
    <w:rsid w:val="00A113DC"/>
    <w:rsid w:val="00A11CD8"/>
    <w:rsid w:val="00A12700"/>
    <w:rsid w:val="00A13944"/>
    <w:rsid w:val="00A13FD7"/>
    <w:rsid w:val="00A1423A"/>
    <w:rsid w:val="00A14258"/>
    <w:rsid w:val="00A1432D"/>
    <w:rsid w:val="00A14484"/>
    <w:rsid w:val="00A14ED5"/>
    <w:rsid w:val="00A15219"/>
    <w:rsid w:val="00A15C55"/>
    <w:rsid w:val="00A16963"/>
    <w:rsid w:val="00A17496"/>
    <w:rsid w:val="00A20B25"/>
    <w:rsid w:val="00A218EF"/>
    <w:rsid w:val="00A223D3"/>
    <w:rsid w:val="00A22576"/>
    <w:rsid w:val="00A22B9D"/>
    <w:rsid w:val="00A22FBA"/>
    <w:rsid w:val="00A23B0F"/>
    <w:rsid w:val="00A23F38"/>
    <w:rsid w:val="00A251C0"/>
    <w:rsid w:val="00A25F1C"/>
    <w:rsid w:val="00A2652F"/>
    <w:rsid w:val="00A26719"/>
    <w:rsid w:val="00A26B15"/>
    <w:rsid w:val="00A26BA2"/>
    <w:rsid w:val="00A26DA2"/>
    <w:rsid w:val="00A2712E"/>
    <w:rsid w:val="00A27ACF"/>
    <w:rsid w:val="00A27ADE"/>
    <w:rsid w:val="00A27E5D"/>
    <w:rsid w:val="00A27EA3"/>
    <w:rsid w:val="00A30F60"/>
    <w:rsid w:val="00A31AA9"/>
    <w:rsid w:val="00A323D9"/>
    <w:rsid w:val="00A33283"/>
    <w:rsid w:val="00A33D7E"/>
    <w:rsid w:val="00A3477B"/>
    <w:rsid w:val="00A34C7D"/>
    <w:rsid w:val="00A34E53"/>
    <w:rsid w:val="00A350BE"/>
    <w:rsid w:val="00A350EA"/>
    <w:rsid w:val="00A35688"/>
    <w:rsid w:val="00A36338"/>
    <w:rsid w:val="00A3639C"/>
    <w:rsid w:val="00A363EB"/>
    <w:rsid w:val="00A36ECE"/>
    <w:rsid w:val="00A37310"/>
    <w:rsid w:val="00A375F3"/>
    <w:rsid w:val="00A37E48"/>
    <w:rsid w:val="00A37F43"/>
    <w:rsid w:val="00A4084D"/>
    <w:rsid w:val="00A4269E"/>
    <w:rsid w:val="00A42830"/>
    <w:rsid w:val="00A439C6"/>
    <w:rsid w:val="00A43A67"/>
    <w:rsid w:val="00A43FCF"/>
    <w:rsid w:val="00A44703"/>
    <w:rsid w:val="00A456B1"/>
    <w:rsid w:val="00A4584E"/>
    <w:rsid w:val="00A45FFA"/>
    <w:rsid w:val="00A46E05"/>
    <w:rsid w:val="00A46EAF"/>
    <w:rsid w:val="00A46FA8"/>
    <w:rsid w:val="00A47492"/>
    <w:rsid w:val="00A476FB"/>
    <w:rsid w:val="00A50404"/>
    <w:rsid w:val="00A50453"/>
    <w:rsid w:val="00A52645"/>
    <w:rsid w:val="00A52725"/>
    <w:rsid w:val="00A52FDD"/>
    <w:rsid w:val="00A53331"/>
    <w:rsid w:val="00A53BBD"/>
    <w:rsid w:val="00A5451E"/>
    <w:rsid w:val="00A5530A"/>
    <w:rsid w:val="00A553BA"/>
    <w:rsid w:val="00A5681B"/>
    <w:rsid w:val="00A56951"/>
    <w:rsid w:val="00A56D21"/>
    <w:rsid w:val="00A603A1"/>
    <w:rsid w:val="00A606F1"/>
    <w:rsid w:val="00A607D7"/>
    <w:rsid w:val="00A6292F"/>
    <w:rsid w:val="00A62AB3"/>
    <w:rsid w:val="00A63DDE"/>
    <w:rsid w:val="00A64376"/>
    <w:rsid w:val="00A643E9"/>
    <w:rsid w:val="00A6487A"/>
    <w:rsid w:val="00A64B41"/>
    <w:rsid w:val="00A65354"/>
    <w:rsid w:val="00A6570E"/>
    <w:rsid w:val="00A65B66"/>
    <w:rsid w:val="00A65D67"/>
    <w:rsid w:val="00A65E79"/>
    <w:rsid w:val="00A6636A"/>
    <w:rsid w:val="00A6676E"/>
    <w:rsid w:val="00A667BE"/>
    <w:rsid w:val="00A66F3E"/>
    <w:rsid w:val="00A67F69"/>
    <w:rsid w:val="00A70D82"/>
    <w:rsid w:val="00A71276"/>
    <w:rsid w:val="00A71448"/>
    <w:rsid w:val="00A7170B"/>
    <w:rsid w:val="00A720F5"/>
    <w:rsid w:val="00A72366"/>
    <w:rsid w:val="00A729B8"/>
    <w:rsid w:val="00A72ABC"/>
    <w:rsid w:val="00A72BEC"/>
    <w:rsid w:val="00A74B96"/>
    <w:rsid w:val="00A74BED"/>
    <w:rsid w:val="00A76050"/>
    <w:rsid w:val="00A76942"/>
    <w:rsid w:val="00A76A5B"/>
    <w:rsid w:val="00A76A6A"/>
    <w:rsid w:val="00A76C16"/>
    <w:rsid w:val="00A76D84"/>
    <w:rsid w:val="00A77025"/>
    <w:rsid w:val="00A7702C"/>
    <w:rsid w:val="00A77A53"/>
    <w:rsid w:val="00A77B95"/>
    <w:rsid w:val="00A8038B"/>
    <w:rsid w:val="00A80957"/>
    <w:rsid w:val="00A80B18"/>
    <w:rsid w:val="00A80CD3"/>
    <w:rsid w:val="00A8121B"/>
    <w:rsid w:val="00A81349"/>
    <w:rsid w:val="00A823ED"/>
    <w:rsid w:val="00A826C3"/>
    <w:rsid w:val="00A82F6E"/>
    <w:rsid w:val="00A83B69"/>
    <w:rsid w:val="00A83D36"/>
    <w:rsid w:val="00A844F9"/>
    <w:rsid w:val="00A85D09"/>
    <w:rsid w:val="00A8649B"/>
    <w:rsid w:val="00A87140"/>
    <w:rsid w:val="00A87229"/>
    <w:rsid w:val="00A87A85"/>
    <w:rsid w:val="00A9027F"/>
    <w:rsid w:val="00A90CEF"/>
    <w:rsid w:val="00A90F4B"/>
    <w:rsid w:val="00A922FD"/>
    <w:rsid w:val="00A92A32"/>
    <w:rsid w:val="00A92F1B"/>
    <w:rsid w:val="00A934DA"/>
    <w:rsid w:val="00A9457C"/>
    <w:rsid w:val="00A95D74"/>
    <w:rsid w:val="00A964C0"/>
    <w:rsid w:val="00A9671E"/>
    <w:rsid w:val="00A96BBF"/>
    <w:rsid w:val="00A97F78"/>
    <w:rsid w:val="00AA14F9"/>
    <w:rsid w:val="00AA15E3"/>
    <w:rsid w:val="00AA400F"/>
    <w:rsid w:val="00AA439E"/>
    <w:rsid w:val="00AA52B8"/>
    <w:rsid w:val="00AA58B1"/>
    <w:rsid w:val="00AA637C"/>
    <w:rsid w:val="00AA6A49"/>
    <w:rsid w:val="00AA73E4"/>
    <w:rsid w:val="00AA7562"/>
    <w:rsid w:val="00AA7D46"/>
    <w:rsid w:val="00AA7DCF"/>
    <w:rsid w:val="00AB0AA1"/>
    <w:rsid w:val="00AB0D54"/>
    <w:rsid w:val="00AB112B"/>
    <w:rsid w:val="00AB1146"/>
    <w:rsid w:val="00AB162F"/>
    <w:rsid w:val="00AB1CD8"/>
    <w:rsid w:val="00AB346F"/>
    <w:rsid w:val="00AB373C"/>
    <w:rsid w:val="00AB3C2F"/>
    <w:rsid w:val="00AB4383"/>
    <w:rsid w:val="00AB4433"/>
    <w:rsid w:val="00AB4EEE"/>
    <w:rsid w:val="00AB5027"/>
    <w:rsid w:val="00AB5128"/>
    <w:rsid w:val="00AB5CB3"/>
    <w:rsid w:val="00AB601B"/>
    <w:rsid w:val="00AB63CE"/>
    <w:rsid w:val="00AB66C9"/>
    <w:rsid w:val="00AB6D0F"/>
    <w:rsid w:val="00AB7749"/>
    <w:rsid w:val="00AB77FB"/>
    <w:rsid w:val="00AC019B"/>
    <w:rsid w:val="00AC1782"/>
    <w:rsid w:val="00AC1BB1"/>
    <w:rsid w:val="00AC2B24"/>
    <w:rsid w:val="00AC317F"/>
    <w:rsid w:val="00AC3EFB"/>
    <w:rsid w:val="00AC4176"/>
    <w:rsid w:val="00AC41F8"/>
    <w:rsid w:val="00AC426D"/>
    <w:rsid w:val="00AC499C"/>
    <w:rsid w:val="00AC4DC9"/>
    <w:rsid w:val="00AC4FF6"/>
    <w:rsid w:val="00AC5C22"/>
    <w:rsid w:val="00AC795C"/>
    <w:rsid w:val="00AC7E95"/>
    <w:rsid w:val="00AD00EE"/>
    <w:rsid w:val="00AD0823"/>
    <w:rsid w:val="00AD099F"/>
    <w:rsid w:val="00AD0D23"/>
    <w:rsid w:val="00AD10DB"/>
    <w:rsid w:val="00AD2211"/>
    <w:rsid w:val="00AD291D"/>
    <w:rsid w:val="00AD43C0"/>
    <w:rsid w:val="00AD456E"/>
    <w:rsid w:val="00AD4713"/>
    <w:rsid w:val="00AD4EE6"/>
    <w:rsid w:val="00AD5305"/>
    <w:rsid w:val="00AD59C6"/>
    <w:rsid w:val="00AD5C15"/>
    <w:rsid w:val="00AD675F"/>
    <w:rsid w:val="00AD71D0"/>
    <w:rsid w:val="00AD75D1"/>
    <w:rsid w:val="00AD7D5C"/>
    <w:rsid w:val="00AD7E26"/>
    <w:rsid w:val="00AD7E41"/>
    <w:rsid w:val="00AE012B"/>
    <w:rsid w:val="00AE05F7"/>
    <w:rsid w:val="00AE090D"/>
    <w:rsid w:val="00AE0F00"/>
    <w:rsid w:val="00AE1CA2"/>
    <w:rsid w:val="00AE1D69"/>
    <w:rsid w:val="00AE207A"/>
    <w:rsid w:val="00AE294E"/>
    <w:rsid w:val="00AE37AE"/>
    <w:rsid w:val="00AE3899"/>
    <w:rsid w:val="00AE484D"/>
    <w:rsid w:val="00AE4E78"/>
    <w:rsid w:val="00AE4EAA"/>
    <w:rsid w:val="00AE4EC6"/>
    <w:rsid w:val="00AE67C5"/>
    <w:rsid w:val="00AE74A7"/>
    <w:rsid w:val="00AF0A5F"/>
    <w:rsid w:val="00AF0AFD"/>
    <w:rsid w:val="00AF184C"/>
    <w:rsid w:val="00AF1947"/>
    <w:rsid w:val="00AF205A"/>
    <w:rsid w:val="00AF2122"/>
    <w:rsid w:val="00AF220B"/>
    <w:rsid w:val="00AF2891"/>
    <w:rsid w:val="00AF28A0"/>
    <w:rsid w:val="00AF3124"/>
    <w:rsid w:val="00AF3619"/>
    <w:rsid w:val="00AF3F69"/>
    <w:rsid w:val="00AF4793"/>
    <w:rsid w:val="00AF486B"/>
    <w:rsid w:val="00AF4EF9"/>
    <w:rsid w:val="00AF4F5C"/>
    <w:rsid w:val="00AF645F"/>
    <w:rsid w:val="00AF6693"/>
    <w:rsid w:val="00AF7F86"/>
    <w:rsid w:val="00B002F7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5E70"/>
    <w:rsid w:val="00B065D1"/>
    <w:rsid w:val="00B0675F"/>
    <w:rsid w:val="00B0742B"/>
    <w:rsid w:val="00B07E0A"/>
    <w:rsid w:val="00B101D5"/>
    <w:rsid w:val="00B107C2"/>
    <w:rsid w:val="00B1155F"/>
    <w:rsid w:val="00B12619"/>
    <w:rsid w:val="00B12D99"/>
    <w:rsid w:val="00B12DEA"/>
    <w:rsid w:val="00B12F11"/>
    <w:rsid w:val="00B12F82"/>
    <w:rsid w:val="00B13736"/>
    <w:rsid w:val="00B1373D"/>
    <w:rsid w:val="00B14217"/>
    <w:rsid w:val="00B14F90"/>
    <w:rsid w:val="00B153C5"/>
    <w:rsid w:val="00B15E05"/>
    <w:rsid w:val="00B16310"/>
    <w:rsid w:val="00B175E0"/>
    <w:rsid w:val="00B1791D"/>
    <w:rsid w:val="00B2016C"/>
    <w:rsid w:val="00B202E5"/>
    <w:rsid w:val="00B21E32"/>
    <w:rsid w:val="00B22A2D"/>
    <w:rsid w:val="00B22F14"/>
    <w:rsid w:val="00B2398A"/>
    <w:rsid w:val="00B243EC"/>
    <w:rsid w:val="00B24AE9"/>
    <w:rsid w:val="00B24BBB"/>
    <w:rsid w:val="00B24D21"/>
    <w:rsid w:val="00B25CA6"/>
    <w:rsid w:val="00B26268"/>
    <w:rsid w:val="00B26A1E"/>
    <w:rsid w:val="00B2729E"/>
    <w:rsid w:val="00B274FC"/>
    <w:rsid w:val="00B322BA"/>
    <w:rsid w:val="00B32348"/>
    <w:rsid w:val="00B32FC1"/>
    <w:rsid w:val="00B33811"/>
    <w:rsid w:val="00B33BDC"/>
    <w:rsid w:val="00B34410"/>
    <w:rsid w:val="00B344BD"/>
    <w:rsid w:val="00B347B1"/>
    <w:rsid w:val="00B34FA9"/>
    <w:rsid w:val="00B3542A"/>
    <w:rsid w:val="00B35930"/>
    <w:rsid w:val="00B3610D"/>
    <w:rsid w:val="00B36D55"/>
    <w:rsid w:val="00B36EA5"/>
    <w:rsid w:val="00B404FF"/>
    <w:rsid w:val="00B41159"/>
    <w:rsid w:val="00B41A3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74F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031E"/>
    <w:rsid w:val="00B6173F"/>
    <w:rsid w:val="00B61829"/>
    <w:rsid w:val="00B644D3"/>
    <w:rsid w:val="00B654FA"/>
    <w:rsid w:val="00B656EB"/>
    <w:rsid w:val="00B65E7E"/>
    <w:rsid w:val="00B66124"/>
    <w:rsid w:val="00B66A4F"/>
    <w:rsid w:val="00B66C12"/>
    <w:rsid w:val="00B67141"/>
    <w:rsid w:val="00B7199A"/>
    <w:rsid w:val="00B71E47"/>
    <w:rsid w:val="00B736AE"/>
    <w:rsid w:val="00B737CE"/>
    <w:rsid w:val="00B73843"/>
    <w:rsid w:val="00B7466F"/>
    <w:rsid w:val="00B74873"/>
    <w:rsid w:val="00B75C76"/>
    <w:rsid w:val="00B75D10"/>
    <w:rsid w:val="00B77926"/>
    <w:rsid w:val="00B77BFA"/>
    <w:rsid w:val="00B77F29"/>
    <w:rsid w:val="00B803A2"/>
    <w:rsid w:val="00B812DD"/>
    <w:rsid w:val="00B815E2"/>
    <w:rsid w:val="00B81BC5"/>
    <w:rsid w:val="00B82B17"/>
    <w:rsid w:val="00B82E46"/>
    <w:rsid w:val="00B83587"/>
    <w:rsid w:val="00B838F0"/>
    <w:rsid w:val="00B83ED6"/>
    <w:rsid w:val="00B84450"/>
    <w:rsid w:val="00B847A0"/>
    <w:rsid w:val="00B847B8"/>
    <w:rsid w:val="00B84E50"/>
    <w:rsid w:val="00B85360"/>
    <w:rsid w:val="00B85D80"/>
    <w:rsid w:val="00B85DC2"/>
    <w:rsid w:val="00B85F92"/>
    <w:rsid w:val="00B864F4"/>
    <w:rsid w:val="00B86CD9"/>
    <w:rsid w:val="00B86E32"/>
    <w:rsid w:val="00B87097"/>
    <w:rsid w:val="00B876B9"/>
    <w:rsid w:val="00B87CF8"/>
    <w:rsid w:val="00B908DC"/>
    <w:rsid w:val="00B90DA8"/>
    <w:rsid w:val="00B913B5"/>
    <w:rsid w:val="00B91492"/>
    <w:rsid w:val="00B9170D"/>
    <w:rsid w:val="00B91F0B"/>
    <w:rsid w:val="00B92B41"/>
    <w:rsid w:val="00B92FDC"/>
    <w:rsid w:val="00B94001"/>
    <w:rsid w:val="00B94AA1"/>
    <w:rsid w:val="00B94F67"/>
    <w:rsid w:val="00B95318"/>
    <w:rsid w:val="00B95750"/>
    <w:rsid w:val="00B95A44"/>
    <w:rsid w:val="00B95A5C"/>
    <w:rsid w:val="00B962A9"/>
    <w:rsid w:val="00B9729E"/>
    <w:rsid w:val="00B972A9"/>
    <w:rsid w:val="00B9752A"/>
    <w:rsid w:val="00BA01A0"/>
    <w:rsid w:val="00BA04B7"/>
    <w:rsid w:val="00BA0A81"/>
    <w:rsid w:val="00BA1FFD"/>
    <w:rsid w:val="00BA28CC"/>
    <w:rsid w:val="00BA2E7F"/>
    <w:rsid w:val="00BA3813"/>
    <w:rsid w:val="00BA3B98"/>
    <w:rsid w:val="00BA3D0B"/>
    <w:rsid w:val="00BA4FFA"/>
    <w:rsid w:val="00BA562A"/>
    <w:rsid w:val="00BA59B6"/>
    <w:rsid w:val="00BA5BB7"/>
    <w:rsid w:val="00BA63B9"/>
    <w:rsid w:val="00BA7A17"/>
    <w:rsid w:val="00BB0201"/>
    <w:rsid w:val="00BB0206"/>
    <w:rsid w:val="00BB1C1E"/>
    <w:rsid w:val="00BB1E06"/>
    <w:rsid w:val="00BB2A90"/>
    <w:rsid w:val="00BB2AD5"/>
    <w:rsid w:val="00BB2F6D"/>
    <w:rsid w:val="00BB625B"/>
    <w:rsid w:val="00BB6901"/>
    <w:rsid w:val="00BB71DC"/>
    <w:rsid w:val="00BB7413"/>
    <w:rsid w:val="00BB74AC"/>
    <w:rsid w:val="00BB787E"/>
    <w:rsid w:val="00BC0D97"/>
    <w:rsid w:val="00BC0DFE"/>
    <w:rsid w:val="00BC1413"/>
    <w:rsid w:val="00BC2186"/>
    <w:rsid w:val="00BC2292"/>
    <w:rsid w:val="00BC2579"/>
    <w:rsid w:val="00BC2DDB"/>
    <w:rsid w:val="00BC3050"/>
    <w:rsid w:val="00BC3102"/>
    <w:rsid w:val="00BC4440"/>
    <w:rsid w:val="00BC4FB1"/>
    <w:rsid w:val="00BC54D9"/>
    <w:rsid w:val="00BC5BF5"/>
    <w:rsid w:val="00BD022B"/>
    <w:rsid w:val="00BD05D3"/>
    <w:rsid w:val="00BD266D"/>
    <w:rsid w:val="00BD2D4E"/>
    <w:rsid w:val="00BD2DFB"/>
    <w:rsid w:val="00BD329D"/>
    <w:rsid w:val="00BD3723"/>
    <w:rsid w:val="00BD37CD"/>
    <w:rsid w:val="00BD48D6"/>
    <w:rsid w:val="00BD4EB3"/>
    <w:rsid w:val="00BD5180"/>
    <w:rsid w:val="00BD6776"/>
    <w:rsid w:val="00BD7080"/>
    <w:rsid w:val="00BD7E43"/>
    <w:rsid w:val="00BD7F12"/>
    <w:rsid w:val="00BE0239"/>
    <w:rsid w:val="00BE07CB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6B1"/>
    <w:rsid w:val="00BE2753"/>
    <w:rsid w:val="00BE28E0"/>
    <w:rsid w:val="00BE3BAD"/>
    <w:rsid w:val="00BE555C"/>
    <w:rsid w:val="00BE5B1A"/>
    <w:rsid w:val="00BE64BF"/>
    <w:rsid w:val="00BE7D74"/>
    <w:rsid w:val="00BF0CEF"/>
    <w:rsid w:val="00BF102C"/>
    <w:rsid w:val="00BF11BB"/>
    <w:rsid w:val="00BF1209"/>
    <w:rsid w:val="00BF17E5"/>
    <w:rsid w:val="00BF18DD"/>
    <w:rsid w:val="00BF1DE4"/>
    <w:rsid w:val="00BF33DC"/>
    <w:rsid w:val="00BF4ED6"/>
    <w:rsid w:val="00BF5782"/>
    <w:rsid w:val="00BF5B50"/>
    <w:rsid w:val="00C003ED"/>
    <w:rsid w:val="00C00829"/>
    <w:rsid w:val="00C0199E"/>
    <w:rsid w:val="00C02EB7"/>
    <w:rsid w:val="00C0323A"/>
    <w:rsid w:val="00C06F19"/>
    <w:rsid w:val="00C07260"/>
    <w:rsid w:val="00C079CD"/>
    <w:rsid w:val="00C109B6"/>
    <w:rsid w:val="00C10B3A"/>
    <w:rsid w:val="00C1177D"/>
    <w:rsid w:val="00C11A1E"/>
    <w:rsid w:val="00C11AEF"/>
    <w:rsid w:val="00C123A1"/>
    <w:rsid w:val="00C128D0"/>
    <w:rsid w:val="00C12D4A"/>
    <w:rsid w:val="00C1390A"/>
    <w:rsid w:val="00C14A1F"/>
    <w:rsid w:val="00C151E0"/>
    <w:rsid w:val="00C1525B"/>
    <w:rsid w:val="00C15316"/>
    <w:rsid w:val="00C209F6"/>
    <w:rsid w:val="00C20B87"/>
    <w:rsid w:val="00C20CEE"/>
    <w:rsid w:val="00C21423"/>
    <w:rsid w:val="00C21A19"/>
    <w:rsid w:val="00C21B54"/>
    <w:rsid w:val="00C21ECD"/>
    <w:rsid w:val="00C2207C"/>
    <w:rsid w:val="00C2293A"/>
    <w:rsid w:val="00C22B74"/>
    <w:rsid w:val="00C22E01"/>
    <w:rsid w:val="00C23260"/>
    <w:rsid w:val="00C241E9"/>
    <w:rsid w:val="00C2478C"/>
    <w:rsid w:val="00C24B89"/>
    <w:rsid w:val="00C258DA"/>
    <w:rsid w:val="00C26E96"/>
    <w:rsid w:val="00C27CE2"/>
    <w:rsid w:val="00C30A5E"/>
    <w:rsid w:val="00C31050"/>
    <w:rsid w:val="00C312EE"/>
    <w:rsid w:val="00C31743"/>
    <w:rsid w:val="00C31D05"/>
    <w:rsid w:val="00C32EF2"/>
    <w:rsid w:val="00C33AB8"/>
    <w:rsid w:val="00C345F5"/>
    <w:rsid w:val="00C34BA6"/>
    <w:rsid w:val="00C34E3E"/>
    <w:rsid w:val="00C35756"/>
    <w:rsid w:val="00C36258"/>
    <w:rsid w:val="00C36E4B"/>
    <w:rsid w:val="00C3714F"/>
    <w:rsid w:val="00C37545"/>
    <w:rsid w:val="00C37C4F"/>
    <w:rsid w:val="00C37D14"/>
    <w:rsid w:val="00C40046"/>
    <w:rsid w:val="00C409E7"/>
    <w:rsid w:val="00C41B04"/>
    <w:rsid w:val="00C41D9B"/>
    <w:rsid w:val="00C42FDA"/>
    <w:rsid w:val="00C43196"/>
    <w:rsid w:val="00C43B1C"/>
    <w:rsid w:val="00C44834"/>
    <w:rsid w:val="00C44CA6"/>
    <w:rsid w:val="00C4518A"/>
    <w:rsid w:val="00C454B2"/>
    <w:rsid w:val="00C45DEA"/>
    <w:rsid w:val="00C461D7"/>
    <w:rsid w:val="00C465A4"/>
    <w:rsid w:val="00C46678"/>
    <w:rsid w:val="00C46CEB"/>
    <w:rsid w:val="00C46DB3"/>
    <w:rsid w:val="00C47B67"/>
    <w:rsid w:val="00C5061C"/>
    <w:rsid w:val="00C5097E"/>
    <w:rsid w:val="00C50A21"/>
    <w:rsid w:val="00C50B6B"/>
    <w:rsid w:val="00C526AC"/>
    <w:rsid w:val="00C52AAE"/>
    <w:rsid w:val="00C52F76"/>
    <w:rsid w:val="00C53C44"/>
    <w:rsid w:val="00C5481F"/>
    <w:rsid w:val="00C54A3A"/>
    <w:rsid w:val="00C56125"/>
    <w:rsid w:val="00C5683B"/>
    <w:rsid w:val="00C56B72"/>
    <w:rsid w:val="00C5707C"/>
    <w:rsid w:val="00C5718C"/>
    <w:rsid w:val="00C576B9"/>
    <w:rsid w:val="00C57CC8"/>
    <w:rsid w:val="00C57D91"/>
    <w:rsid w:val="00C6052D"/>
    <w:rsid w:val="00C606D0"/>
    <w:rsid w:val="00C60784"/>
    <w:rsid w:val="00C60A73"/>
    <w:rsid w:val="00C60DD6"/>
    <w:rsid w:val="00C61055"/>
    <w:rsid w:val="00C62042"/>
    <w:rsid w:val="00C62456"/>
    <w:rsid w:val="00C629A1"/>
    <w:rsid w:val="00C63815"/>
    <w:rsid w:val="00C63824"/>
    <w:rsid w:val="00C63D93"/>
    <w:rsid w:val="00C63FA1"/>
    <w:rsid w:val="00C64C26"/>
    <w:rsid w:val="00C6546B"/>
    <w:rsid w:val="00C657DE"/>
    <w:rsid w:val="00C65EF7"/>
    <w:rsid w:val="00C6654A"/>
    <w:rsid w:val="00C66914"/>
    <w:rsid w:val="00C66D90"/>
    <w:rsid w:val="00C67B77"/>
    <w:rsid w:val="00C70545"/>
    <w:rsid w:val="00C71FAC"/>
    <w:rsid w:val="00C7243F"/>
    <w:rsid w:val="00C72A31"/>
    <w:rsid w:val="00C72A85"/>
    <w:rsid w:val="00C7308E"/>
    <w:rsid w:val="00C7312F"/>
    <w:rsid w:val="00C73D80"/>
    <w:rsid w:val="00C747CD"/>
    <w:rsid w:val="00C74972"/>
    <w:rsid w:val="00C74EED"/>
    <w:rsid w:val="00C75165"/>
    <w:rsid w:val="00C757F4"/>
    <w:rsid w:val="00C763FD"/>
    <w:rsid w:val="00C76E29"/>
    <w:rsid w:val="00C77C07"/>
    <w:rsid w:val="00C8005A"/>
    <w:rsid w:val="00C8078F"/>
    <w:rsid w:val="00C80E1A"/>
    <w:rsid w:val="00C818FD"/>
    <w:rsid w:val="00C81903"/>
    <w:rsid w:val="00C81B6D"/>
    <w:rsid w:val="00C81B74"/>
    <w:rsid w:val="00C8233A"/>
    <w:rsid w:val="00C83145"/>
    <w:rsid w:val="00C83823"/>
    <w:rsid w:val="00C8433C"/>
    <w:rsid w:val="00C858CF"/>
    <w:rsid w:val="00C85BD3"/>
    <w:rsid w:val="00C85C69"/>
    <w:rsid w:val="00C86264"/>
    <w:rsid w:val="00C86F62"/>
    <w:rsid w:val="00C90672"/>
    <w:rsid w:val="00C912F6"/>
    <w:rsid w:val="00C917D9"/>
    <w:rsid w:val="00C9187C"/>
    <w:rsid w:val="00C9286F"/>
    <w:rsid w:val="00C92C6B"/>
    <w:rsid w:val="00C93345"/>
    <w:rsid w:val="00C93484"/>
    <w:rsid w:val="00C94BC4"/>
    <w:rsid w:val="00C97ADF"/>
    <w:rsid w:val="00CA09A0"/>
    <w:rsid w:val="00CA1024"/>
    <w:rsid w:val="00CA2397"/>
    <w:rsid w:val="00CA3422"/>
    <w:rsid w:val="00CA3AD3"/>
    <w:rsid w:val="00CA3DDC"/>
    <w:rsid w:val="00CA47AB"/>
    <w:rsid w:val="00CA5F8F"/>
    <w:rsid w:val="00CA64F7"/>
    <w:rsid w:val="00CA6A53"/>
    <w:rsid w:val="00CA7340"/>
    <w:rsid w:val="00CA7EBA"/>
    <w:rsid w:val="00CB03B3"/>
    <w:rsid w:val="00CB079E"/>
    <w:rsid w:val="00CB0BF8"/>
    <w:rsid w:val="00CB0C5E"/>
    <w:rsid w:val="00CB1886"/>
    <w:rsid w:val="00CB2483"/>
    <w:rsid w:val="00CB28BA"/>
    <w:rsid w:val="00CB2BEB"/>
    <w:rsid w:val="00CB2C8B"/>
    <w:rsid w:val="00CB352F"/>
    <w:rsid w:val="00CB42B4"/>
    <w:rsid w:val="00CB4404"/>
    <w:rsid w:val="00CB4BA9"/>
    <w:rsid w:val="00CB5CF4"/>
    <w:rsid w:val="00CB5F86"/>
    <w:rsid w:val="00CB6D29"/>
    <w:rsid w:val="00CB73F9"/>
    <w:rsid w:val="00CB7D17"/>
    <w:rsid w:val="00CB7F82"/>
    <w:rsid w:val="00CC00CD"/>
    <w:rsid w:val="00CC13B8"/>
    <w:rsid w:val="00CC3054"/>
    <w:rsid w:val="00CC5580"/>
    <w:rsid w:val="00CC57CC"/>
    <w:rsid w:val="00CC5E1B"/>
    <w:rsid w:val="00CC6049"/>
    <w:rsid w:val="00CC6270"/>
    <w:rsid w:val="00CC63E0"/>
    <w:rsid w:val="00CC6E83"/>
    <w:rsid w:val="00CD08F3"/>
    <w:rsid w:val="00CD0984"/>
    <w:rsid w:val="00CD0D67"/>
    <w:rsid w:val="00CD0F48"/>
    <w:rsid w:val="00CD158E"/>
    <w:rsid w:val="00CD2BBC"/>
    <w:rsid w:val="00CD3A3F"/>
    <w:rsid w:val="00CD3A54"/>
    <w:rsid w:val="00CD5B2D"/>
    <w:rsid w:val="00CD6217"/>
    <w:rsid w:val="00CE0011"/>
    <w:rsid w:val="00CE1D0B"/>
    <w:rsid w:val="00CE2398"/>
    <w:rsid w:val="00CE3091"/>
    <w:rsid w:val="00CE3BD8"/>
    <w:rsid w:val="00CE5DBA"/>
    <w:rsid w:val="00CE643B"/>
    <w:rsid w:val="00CE6454"/>
    <w:rsid w:val="00CE6636"/>
    <w:rsid w:val="00CE6DCE"/>
    <w:rsid w:val="00CE7617"/>
    <w:rsid w:val="00CE7629"/>
    <w:rsid w:val="00CE7C01"/>
    <w:rsid w:val="00CF0322"/>
    <w:rsid w:val="00CF1F01"/>
    <w:rsid w:val="00CF21DE"/>
    <w:rsid w:val="00CF2816"/>
    <w:rsid w:val="00CF364E"/>
    <w:rsid w:val="00CF38AE"/>
    <w:rsid w:val="00CF4DD0"/>
    <w:rsid w:val="00CF5531"/>
    <w:rsid w:val="00CF5B30"/>
    <w:rsid w:val="00CF70EF"/>
    <w:rsid w:val="00CF7928"/>
    <w:rsid w:val="00D002D7"/>
    <w:rsid w:val="00D00F51"/>
    <w:rsid w:val="00D01D6F"/>
    <w:rsid w:val="00D020B1"/>
    <w:rsid w:val="00D03025"/>
    <w:rsid w:val="00D0338E"/>
    <w:rsid w:val="00D03581"/>
    <w:rsid w:val="00D05E51"/>
    <w:rsid w:val="00D069B0"/>
    <w:rsid w:val="00D07006"/>
    <w:rsid w:val="00D07736"/>
    <w:rsid w:val="00D10AEA"/>
    <w:rsid w:val="00D11252"/>
    <w:rsid w:val="00D11682"/>
    <w:rsid w:val="00D117A0"/>
    <w:rsid w:val="00D11BC9"/>
    <w:rsid w:val="00D123A5"/>
    <w:rsid w:val="00D12A27"/>
    <w:rsid w:val="00D13D4A"/>
    <w:rsid w:val="00D1420F"/>
    <w:rsid w:val="00D143D1"/>
    <w:rsid w:val="00D148AF"/>
    <w:rsid w:val="00D148DA"/>
    <w:rsid w:val="00D14C7A"/>
    <w:rsid w:val="00D16AE0"/>
    <w:rsid w:val="00D16CBC"/>
    <w:rsid w:val="00D17162"/>
    <w:rsid w:val="00D17706"/>
    <w:rsid w:val="00D17C52"/>
    <w:rsid w:val="00D17EAE"/>
    <w:rsid w:val="00D207B0"/>
    <w:rsid w:val="00D20962"/>
    <w:rsid w:val="00D20FEA"/>
    <w:rsid w:val="00D22921"/>
    <w:rsid w:val="00D22C3E"/>
    <w:rsid w:val="00D22DE6"/>
    <w:rsid w:val="00D22F0E"/>
    <w:rsid w:val="00D237B9"/>
    <w:rsid w:val="00D253FB"/>
    <w:rsid w:val="00D260D1"/>
    <w:rsid w:val="00D261E3"/>
    <w:rsid w:val="00D26B36"/>
    <w:rsid w:val="00D27B2F"/>
    <w:rsid w:val="00D30051"/>
    <w:rsid w:val="00D30275"/>
    <w:rsid w:val="00D31165"/>
    <w:rsid w:val="00D31911"/>
    <w:rsid w:val="00D32014"/>
    <w:rsid w:val="00D32C1F"/>
    <w:rsid w:val="00D34419"/>
    <w:rsid w:val="00D35082"/>
    <w:rsid w:val="00D352F7"/>
    <w:rsid w:val="00D35CD4"/>
    <w:rsid w:val="00D36219"/>
    <w:rsid w:val="00D37189"/>
    <w:rsid w:val="00D37492"/>
    <w:rsid w:val="00D37502"/>
    <w:rsid w:val="00D37B1B"/>
    <w:rsid w:val="00D4011D"/>
    <w:rsid w:val="00D40298"/>
    <w:rsid w:val="00D40F4E"/>
    <w:rsid w:val="00D40FA7"/>
    <w:rsid w:val="00D419F4"/>
    <w:rsid w:val="00D42055"/>
    <w:rsid w:val="00D422D9"/>
    <w:rsid w:val="00D423E7"/>
    <w:rsid w:val="00D42791"/>
    <w:rsid w:val="00D428B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45A"/>
    <w:rsid w:val="00D516C8"/>
    <w:rsid w:val="00D51936"/>
    <w:rsid w:val="00D51F71"/>
    <w:rsid w:val="00D520E2"/>
    <w:rsid w:val="00D521D5"/>
    <w:rsid w:val="00D52658"/>
    <w:rsid w:val="00D52F25"/>
    <w:rsid w:val="00D53BDC"/>
    <w:rsid w:val="00D552BC"/>
    <w:rsid w:val="00D557B9"/>
    <w:rsid w:val="00D56773"/>
    <w:rsid w:val="00D5713F"/>
    <w:rsid w:val="00D57841"/>
    <w:rsid w:val="00D61995"/>
    <w:rsid w:val="00D61DDD"/>
    <w:rsid w:val="00D6257C"/>
    <w:rsid w:val="00D62800"/>
    <w:rsid w:val="00D63839"/>
    <w:rsid w:val="00D638D8"/>
    <w:rsid w:val="00D6551D"/>
    <w:rsid w:val="00D66054"/>
    <w:rsid w:val="00D660A3"/>
    <w:rsid w:val="00D66361"/>
    <w:rsid w:val="00D6636F"/>
    <w:rsid w:val="00D665A3"/>
    <w:rsid w:val="00D66A30"/>
    <w:rsid w:val="00D67343"/>
    <w:rsid w:val="00D704AF"/>
    <w:rsid w:val="00D70D36"/>
    <w:rsid w:val="00D711B6"/>
    <w:rsid w:val="00D7234D"/>
    <w:rsid w:val="00D726F5"/>
    <w:rsid w:val="00D73A8C"/>
    <w:rsid w:val="00D740DC"/>
    <w:rsid w:val="00D74594"/>
    <w:rsid w:val="00D7478C"/>
    <w:rsid w:val="00D753B0"/>
    <w:rsid w:val="00D7590C"/>
    <w:rsid w:val="00D75BBF"/>
    <w:rsid w:val="00D75C79"/>
    <w:rsid w:val="00D760FB"/>
    <w:rsid w:val="00D76582"/>
    <w:rsid w:val="00D76E69"/>
    <w:rsid w:val="00D7702B"/>
    <w:rsid w:val="00D771D3"/>
    <w:rsid w:val="00D77262"/>
    <w:rsid w:val="00D77786"/>
    <w:rsid w:val="00D779F9"/>
    <w:rsid w:val="00D77A3F"/>
    <w:rsid w:val="00D80E5E"/>
    <w:rsid w:val="00D81D68"/>
    <w:rsid w:val="00D81EBD"/>
    <w:rsid w:val="00D82A44"/>
    <w:rsid w:val="00D8315C"/>
    <w:rsid w:val="00D83170"/>
    <w:rsid w:val="00D83715"/>
    <w:rsid w:val="00D83E31"/>
    <w:rsid w:val="00D84743"/>
    <w:rsid w:val="00D904BE"/>
    <w:rsid w:val="00D906CC"/>
    <w:rsid w:val="00D917D1"/>
    <w:rsid w:val="00D927F0"/>
    <w:rsid w:val="00D933AE"/>
    <w:rsid w:val="00D93EC1"/>
    <w:rsid w:val="00D93ED3"/>
    <w:rsid w:val="00D9476F"/>
    <w:rsid w:val="00D94CB1"/>
    <w:rsid w:val="00D972FB"/>
    <w:rsid w:val="00DA17A2"/>
    <w:rsid w:val="00DA18B2"/>
    <w:rsid w:val="00DA20AE"/>
    <w:rsid w:val="00DA2A0A"/>
    <w:rsid w:val="00DA2D5C"/>
    <w:rsid w:val="00DA3818"/>
    <w:rsid w:val="00DA3B95"/>
    <w:rsid w:val="00DA448E"/>
    <w:rsid w:val="00DA499A"/>
    <w:rsid w:val="00DA4A13"/>
    <w:rsid w:val="00DA524F"/>
    <w:rsid w:val="00DA5384"/>
    <w:rsid w:val="00DA552B"/>
    <w:rsid w:val="00DA552E"/>
    <w:rsid w:val="00DA5BC5"/>
    <w:rsid w:val="00DA5D7B"/>
    <w:rsid w:val="00DA60AD"/>
    <w:rsid w:val="00DA6381"/>
    <w:rsid w:val="00DA6565"/>
    <w:rsid w:val="00DA6667"/>
    <w:rsid w:val="00DA6DEE"/>
    <w:rsid w:val="00DA72E0"/>
    <w:rsid w:val="00DA7E0E"/>
    <w:rsid w:val="00DB0136"/>
    <w:rsid w:val="00DB043C"/>
    <w:rsid w:val="00DB1D33"/>
    <w:rsid w:val="00DB3949"/>
    <w:rsid w:val="00DB3EF1"/>
    <w:rsid w:val="00DB3F51"/>
    <w:rsid w:val="00DB3F66"/>
    <w:rsid w:val="00DB44CD"/>
    <w:rsid w:val="00DB4600"/>
    <w:rsid w:val="00DB4F3A"/>
    <w:rsid w:val="00DB530D"/>
    <w:rsid w:val="00DB640C"/>
    <w:rsid w:val="00DB7373"/>
    <w:rsid w:val="00DC04BA"/>
    <w:rsid w:val="00DC09AA"/>
    <w:rsid w:val="00DC0E96"/>
    <w:rsid w:val="00DC11F9"/>
    <w:rsid w:val="00DC13DC"/>
    <w:rsid w:val="00DC2DA7"/>
    <w:rsid w:val="00DC2E16"/>
    <w:rsid w:val="00DC30AC"/>
    <w:rsid w:val="00DC334C"/>
    <w:rsid w:val="00DC3563"/>
    <w:rsid w:val="00DC38AD"/>
    <w:rsid w:val="00DC3FF7"/>
    <w:rsid w:val="00DC432B"/>
    <w:rsid w:val="00DC454E"/>
    <w:rsid w:val="00DC63ED"/>
    <w:rsid w:val="00DC6478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68FA"/>
    <w:rsid w:val="00DD7A9A"/>
    <w:rsid w:val="00DD7CE9"/>
    <w:rsid w:val="00DE06DC"/>
    <w:rsid w:val="00DE16B4"/>
    <w:rsid w:val="00DE222A"/>
    <w:rsid w:val="00DE29A4"/>
    <w:rsid w:val="00DE34BF"/>
    <w:rsid w:val="00DE37FE"/>
    <w:rsid w:val="00DE3AC4"/>
    <w:rsid w:val="00DE45DA"/>
    <w:rsid w:val="00DE4CA6"/>
    <w:rsid w:val="00DE587F"/>
    <w:rsid w:val="00DE5C83"/>
    <w:rsid w:val="00DE5D9C"/>
    <w:rsid w:val="00DE64E8"/>
    <w:rsid w:val="00DE6F68"/>
    <w:rsid w:val="00DE707D"/>
    <w:rsid w:val="00DF0035"/>
    <w:rsid w:val="00DF0BC3"/>
    <w:rsid w:val="00DF1209"/>
    <w:rsid w:val="00DF1314"/>
    <w:rsid w:val="00DF14AF"/>
    <w:rsid w:val="00DF173D"/>
    <w:rsid w:val="00DF1A06"/>
    <w:rsid w:val="00DF1CE0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9B1"/>
    <w:rsid w:val="00DF5A0A"/>
    <w:rsid w:val="00DF6192"/>
    <w:rsid w:val="00DF696F"/>
    <w:rsid w:val="00DF6DEC"/>
    <w:rsid w:val="00DF7271"/>
    <w:rsid w:val="00DF7406"/>
    <w:rsid w:val="00DF7D3C"/>
    <w:rsid w:val="00E0170C"/>
    <w:rsid w:val="00E02968"/>
    <w:rsid w:val="00E0496D"/>
    <w:rsid w:val="00E056BA"/>
    <w:rsid w:val="00E058A2"/>
    <w:rsid w:val="00E05EB0"/>
    <w:rsid w:val="00E076E0"/>
    <w:rsid w:val="00E07950"/>
    <w:rsid w:val="00E07E42"/>
    <w:rsid w:val="00E10261"/>
    <w:rsid w:val="00E10773"/>
    <w:rsid w:val="00E107C4"/>
    <w:rsid w:val="00E1091A"/>
    <w:rsid w:val="00E1125B"/>
    <w:rsid w:val="00E112F2"/>
    <w:rsid w:val="00E1136C"/>
    <w:rsid w:val="00E114EA"/>
    <w:rsid w:val="00E117EC"/>
    <w:rsid w:val="00E12DEB"/>
    <w:rsid w:val="00E1411E"/>
    <w:rsid w:val="00E141A9"/>
    <w:rsid w:val="00E15A36"/>
    <w:rsid w:val="00E15FC4"/>
    <w:rsid w:val="00E16FC3"/>
    <w:rsid w:val="00E17950"/>
    <w:rsid w:val="00E17A99"/>
    <w:rsid w:val="00E17E7F"/>
    <w:rsid w:val="00E20070"/>
    <w:rsid w:val="00E20203"/>
    <w:rsid w:val="00E20466"/>
    <w:rsid w:val="00E204B8"/>
    <w:rsid w:val="00E20514"/>
    <w:rsid w:val="00E20948"/>
    <w:rsid w:val="00E20F0C"/>
    <w:rsid w:val="00E215D6"/>
    <w:rsid w:val="00E2251E"/>
    <w:rsid w:val="00E23090"/>
    <w:rsid w:val="00E23665"/>
    <w:rsid w:val="00E23D9D"/>
    <w:rsid w:val="00E246AC"/>
    <w:rsid w:val="00E24C16"/>
    <w:rsid w:val="00E25284"/>
    <w:rsid w:val="00E2589A"/>
    <w:rsid w:val="00E26709"/>
    <w:rsid w:val="00E26723"/>
    <w:rsid w:val="00E26EB5"/>
    <w:rsid w:val="00E27267"/>
    <w:rsid w:val="00E27435"/>
    <w:rsid w:val="00E27E85"/>
    <w:rsid w:val="00E3003E"/>
    <w:rsid w:val="00E300CD"/>
    <w:rsid w:val="00E300DB"/>
    <w:rsid w:val="00E30569"/>
    <w:rsid w:val="00E309C0"/>
    <w:rsid w:val="00E30EC7"/>
    <w:rsid w:val="00E31D25"/>
    <w:rsid w:val="00E31E08"/>
    <w:rsid w:val="00E3277B"/>
    <w:rsid w:val="00E334AD"/>
    <w:rsid w:val="00E343F0"/>
    <w:rsid w:val="00E3465B"/>
    <w:rsid w:val="00E34DD8"/>
    <w:rsid w:val="00E34EDE"/>
    <w:rsid w:val="00E34FC9"/>
    <w:rsid w:val="00E353DC"/>
    <w:rsid w:val="00E3554F"/>
    <w:rsid w:val="00E35BA5"/>
    <w:rsid w:val="00E36A14"/>
    <w:rsid w:val="00E36BA1"/>
    <w:rsid w:val="00E37D91"/>
    <w:rsid w:val="00E4062A"/>
    <w:rsid w:val="00E432E7"/>
    <w:rsid w:val="00E43AA6"/>
    <w:rsid w:val="00E4461E"/>
    <w:rsid w:val="00E44A4E"/>
    <w:rsid w:val="00E44D37"/>
    <w:rsid w:val="00E45628"/>
    <w:rsid w:val="00E45D24"/>
    <w:rsid w:val="00E45FB2"/>
    <w:rsid w:val="00E465BA"/>
    <w:rsid w:val="00E46882"/>
    <w:rsid w:val="00E504A6"/>
    <w:rsid w:val="00E50B8C"/>
    <w:rsid w:val="00E50CA5"/>
    <w:rsid w:val="00E513C3"/>
    <w:rsid w:val="00E514AD"/>
    <w:rsid w:val="00E51E41"/>
    <w:rsid w:val="00E52026"/>
    <w:rsid w:val="00E52387"/>
    <w:rsid w:val="00E52554"/>
    <w:rsid w:val="00E553E4"/>
    <w:rsid w:val="00E55613"/>
    <w:rsid w:val="00E55800"/>
    <w:rsid w:val="00E5760E"/>
    <w:rsid w:val="00E5766F"/>
    <w:rsid w:val="00E576A2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377A"/>
    <w:rsid w:val="00E642EE"/>
    <w:rsid w:val="00E64793"/>
    <w:rsid w:val="00E64867"/>
    <w:rsid w:val="00E64A19"/>
    <w:rsid w:val="00E6535B"/>
    <w:rsid w:val="00E653B5"/>
    <w:rsid w:val="00E6546D"/>
    <w:rsid w:val="00E656C2"/>
    <w:rsid w:val="00E65747"/>
    <w:rsid w:val="00E65C8E"/>
    <w:rsid w:val="00E66D09"/>
    <w:rsid w:val="00E673FF"/>
    <w:rsid w:val="00E67821"/>
    <w:rsid w:val="00E678A4"/>
    <w:rsid w:val="00E67EB1"/>
    <w:rsid w:val="00E701E2"/>
    <w:rsid w:val="00E70BC2"/>
    <w:rsid w:val="00E7142E"/>
    <w:rsid w:val="00E7299E"/>
    <w:rsid w:val="00E72BF7"/>
    <w:rsid w:val="00E72F7C"/>
    <w:rsid w:val="00E730E0"/>
    <w:rsid w:val="00E7331D"/>
    <w:rsid w:val="00E73D2D"/>
    <w:rsid w:val="00E73EF7"/>
    <w:rsid w:val="00E73FAB"/>
    <w:rsid w:val="00E74522"/>
    <w:rsid w:val="00E7473A"/>
    <w:rsid w:val="00E75869"/>
    <w:rsid w:val="00E779E0"/>
    <w:rsid w:val="00E77CBD"/>
    <w:rsid w:val="00E77D9D"/>
    <w:rsid w:val="00E77DE4"/>
    <w:rsid w:val="00E77FDC"/>
    <w:rsid w:val="00E816A4"/>
    <w:rsid w:val="00E8199C"/>
    <w:rsid w:val="00E82DA4"/>
    <w:rsid w:val="00E82DFF"/>
    <w:rsid w:val="00E82F87"/>
    <w:rsid w:val="00E83B97"/>
    <w:rsid w:val="00E83E29"/>
    <w:rsid w:val="00E8425D"/>
    <w:rsid w:val="00E84D10"/>
    <w:rsid w:val="00E8518F"/>
    <w:rsid w:val="00E85917"/>
    <w:rsid w:val="00E859E1"/>
    <w:rsid w:val="00E85EC1"/>
    <w:rsid w:val="00E86046"/>
    <w:rsid w:val="00E866CA"/>
    <w:rsid w:val="00E86876"/>
    <w:rsid w:val="00E86F7F"/>
    <w:rsid w:val="00E86FCE"/>
    <w:rsid w:val="00E87043"/>
    <w:rsid w:val="00E871DD"/>
    <w:rsid w:val="00E872EF"/>
    <w:rsid w:val="00E87BE5"/>
    <w:rsid w:val="00E901C9"/>
    <w:rsid w:val="00E90CB6"/>
    <w:rsid w:val="00E91123"/>
    <w:rsid w:val="00E93240"/>
    <w:rsid w:val="00E935B4"/>
    <w:rsid w:val="00E937E7"/>
    <w:rsid w:val="00E93AD6"/>
    <w:rsid w:val="00E93ECC"/>
    <w:rsid w:val="00E9466D"/>
    <w:rsid w:val="00E95405"/>
    <w:rsid w:val="00E95AAC"/>
    <w:rsid w:val="00E96649"/>
    <w:rsid w:val="00E96AF6"/>
    <w:rsid w:val="00E96CC0"/>
    <w:rsid w:val="00E97ECE"/>
    <w:rsid w:val="00EA06E5"/>
    <w:rsid w:val="00EA121F"/>
    <w:rsid w:val="00EA181B"/>
    <w:rsid w:val="00EA20B7"/>
    <w:rsid w:val="00EA2D19"/>
    <w:rsid w:val="00EA48C5"/>
    <w:rsid w:val="00EA4A83"/>
    <w:rsid w:val="00EA4C4C"/>
    <w:rsid w:val="00EA524B"/>
    <w:rsid w:val="00EA6C6D"/>
    <w:rsid w:val="00EA7335"/>
    <w:rsid w:val="00EA7D81"/>
    <w:rsid w:val="00EB0BEF"/>
    <w:rsid w:val="00EB173F"/>
    <w:rsid w:val="00EB23AB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1B09"/>
    <w:rsid w:val="00EC37FD"/>
    <w:rsid w:val="00EC383C"/>
    <w:rsid w:val="00EC3ADA"/>
    <w:rsid w:val="00EC407A"/>
    <w:rsid w:val="00EC542B"/>
    <w:rsid w:val="00EC560C"/>
    <w:rsid w:val="00EC5A8D"/>
    <w:rsid w:val="00EC6DBA"/>
    <w:rsid w:val="00EC6F3C"/>
    <w:rsid w:val="00EC7560"/>
    <w:rsid w:val="00EC7D74"/>
    <w:rsid w:val="00EC7F73"/>
    <w:rsid w:val="00ED04D6"/>
    <w:rsid w:val="00ED05B4"/>
    <w:rsid w:val="00ED0B97"/>
    <w:rsid w:val="00ED0DEF"/>
    <w:rsid w:val="00ED1B0B"/>
    <w:rsid w:val="00ED50B4"/>
    <w:rsid w:val="00ED50DC"/>
    <w:rsid w:val="00ED50F5"/>
    <w:rsid w:val="00ED5C8F"/>
    <w:rsid w:val="00ED6690"/>
    <w:rsid w:val="00ED7132"/>
    <w:rsid w:val="00ED732A"/>
    <w:rsid w:val="00ED750B"/>
    <w:rsid w:val="00EE19A5"/>
    <w:rsid w:val="00EE22A0"/>
    <w:rsid w:val="00EE30C5"/>
    <w:rsid w:val="00EE359A"/>
    <w:rsid w:val="00EE368D"/>
    <w:rsid w:val="00EE491E"/>
    <w:rsid w:val="00EE50A9"/>
    <w:rsid w:val="00EE534E"/>
    <w:rsid w:val="00EE5D38"/>
    <w:rsid w:val="00EE64C4"/>
    <w:rsid w:val="00EE66E8"/>
    <w:rsid w:val="00EE677F"/>
    <w:rsid w:val="00EE6FEF"/>
    <w:rsid w:val="00EF0A18"/>
    <w:rsid w:val="00EF1258"/>
    <w:rsid w:val="00EF1371"/>
    <w:rsid w:val="00EF2577"/>
    <w:rsid w:val="00EF36E0"/>
    <w:rsid w:val="00EF3715"/>
    <w:rsid w:val="00EF3A54"/>
    <w:rsid w:val="00EF3FD7"/>
    <w:rsid w:val="00EF4093"/>
    <w:rsid w:val="00EF414A"/>
    <w:rsid w:val="00EF5693"/>
    <w:rsid w:val="00EF59EE"/>
    <w:rsid w:val="00EF6016"/>
    <w:rsid w:val="00EF70F0"/>
    <w:rsid w:val="00F00341"/>
    <w:rsid w:val="00F00B43"/>
    <w:rsid w:val="00F01636"/>
    <w:rsid w:val="00F0244F"/>
    <w:rsid w:val="00F03103"/>
    <w:rsid w:val="00F03129"/>
    <w:rsid w:val="00F043D9"/>
    <w:rsid w:val="00F044C5"/>
    <w:rsid w:val="00F04533"/>
    <w:rsid w:val="00F048BC"/>
    <w:rsid w:val="00F04AB4"/>
    <w:rsid w:val="00F05082"/>
    <w:rsid w:val="00F0598C"/>
    <w:rsid w:val="00F059BA"/>
    <w:rsid w:val="00F070E8"/>
    <w:rsid w:val="00F0746E"/>
    <w:rsid w:val="00F07EAB"/>
    <w:rsid w:val="00F102A3"/>
    <w:rsid w:val="00F11A7C"/>
    <w:rsid w:val="00F11D6D"/>
    <w:rsid w:val="00F11E61"/>
    <w:rsid w:val="00F12B97"/>
    <w:rsid w:val="00F1318E"/>
    <w:rsid w:val="00F131B1"/>
    <w:rsid w:val="00F13AAE"/>
    <w:rsid w:val="00F13C18"/>
    <w:rsid w:val="00F13F02"/>
    <w:rsid w:val="00F13F91"/>
    <w:rsid w:val="00F13FA0"/>
    <w:rsid w:val="00F14AA7"/>
    <w:rsid w:val="00F15084"/>
    <w:rsid w:val="00F15283"/>
    <w:rsid w:val="00F15331"/>
    <w:rsid w:val="00F1592C"/>
    <w:rsid w:val="00F16322"/>
    <w:rsid w:val="00F17680"/>
    <w:rsid w:val="00F2098C"/>
    <w:rsid w:val="00F21431"/>
    <w:rsid w:val="00F21553"/>
    <w:rsid w:val="00F21D53"/>
    <w:rsid w:val="00F21DDD"/>
    <w:rsid w:val="00F223E5"/>
    <w:rsid w:val="00F22710"/>
    <w:rsid w:val="00F239D8"/>
    <w:rsid w:val="00F242D4"/>
    <w:rsid w:val="00F24FF5"/>
    <w:rsid w:val="00F25834"/>
    <w:rsid w:val="00F271C3"/>
    <w:rsid w:val="00F273B8"/>
    <w:rsid w:val="00F276C7"/>
    <w:rsid w:val="00F2774A"/>
    <w:rsid w:val="00F27F4B"/>
    <w:rsid w:val="00F304C4"/>
    <w:rsid w:val="00F31477"/>
    <w:rsid w:val="00F32B20"/>
    <w:rsid w:val="00F32EB5"/>
    <w:rsid w:val="00F344B1"/>
    <w:rsid w:val="00F34B72"/>
    <w:rsid w:val="00F350E8"/>
    <w:rsid w:val="00F35917"/>
    <w:rsid w:val="00F37ACE"/>
    <w:rsid w:val="00F37FCA"/>
    <w:rsid w:val="00F4073A"/>
    <w:rsid w:val="00F40AB6"/>
    <w:rsid w:val="00F4119B"/>
    <w:rsid w:val="00F418D5"/>
    <w:rsid w:val="00F41D9A"/>
    <w:rsid w:val="00F4204B"/>
    <w:rsid w:val="00F425FB"/>
    <w:rsid w:val="00F438DE"/>
    <w:rsid w:val="00F43A7B"/>
    <w:rsid w:val="00F44239"/>
    <w:rsid w:val="00F4434C"/>
    <w:rsid w:val="00F4456D"/>
    <w:rsid w:val="00F45848"/>
    <w:rsid w:val="00F45D5A"/>
    <w:rsid w:val="00F462A4"/>
    <w:rsid w:val="00F464D4"/>
    <w:rsid w:val="00F4671A"/>
    <w:rsid w:val="00F467C0"/>
    <w:rsid w:val="00F468EB"/>
    <w:rsid w:val="00F470AC"/>
    <w:rsid w:val="00F47F93"/>
    <w:rsid w:val="00F50A9E"/>
    <w:rsid w:val="00F51DD5"/>
    <w:rsid w:val="00F51E01"/>
    <w:rsid w:val="00F51F88"/>
    <w:rsid w:val="00F51FA4"/>
    <w:rsid w:val="00F5208F"/>
    <w:rsid w:val="00F521C2"/>
    <w:rsid w:val="00F52389"/>
    <w:rsid w:val="00F52C4D"/>
    <w:rsid w:val="00F53705"/>
    <w:rsid w:val="00F53EDD"/>
    <w:rsid w:val="00F54963"/>
    <w:rsid w:val="00F5534D"/>
    <w:rsid w:val="00F5557F"/>
    <w:rsid w:val="00F55D74"/>
    <w:rsid w:val="00F5637F"/>
    <w:rsid w:val="00F57376"/>
    <w:rsid w:val="00F6027E"/>
    <w:rsid w:val="00F6083D"/>
    <w:rsid w:val="00F60949"/>
    <w:rsid w:val="00F6111D"/>
    <w:rsid w:val="00F61F0B"/>
    <w:rsid w:val="00F62143"/>
    <w:rsid w:val="00F624D1"/>
    <w:rsid w:val="00F625F2"/>
    <w:rsid w:val="00F62B75"/>
    <w:rsid w:val="00F6432C"/>
    <w:rsid w:val="00F64D17"/>
    <w:rsid w:val="00F64F41"/>
    <w:rsid w:val="00F64FB9"/>
    <w:rsid w:val="00F6536D"/>
    <w:rsid w:val="00F65577"/>
    <w:rsid w:val="00F65F5F"/>
    <w:rsid w:val="00F6791E"/>
    <w:rsid w:val="00F67AF5"/>
    <w:rsid w:val="00F67CC8"/>
    <w:rsid w:val="00F67EB3"/>
    <w:rsid w:val="00F706ED"/>
    <w:rsid w:val="00F72185"/>
    <w:rsid w:val="00F7225A"/>
    <w:rsid w:val="00F72C4B"/>
    <w:rsid w:val="00F72F2C"/>
    <w:rsid w:val="00F72F61"/>
    <w:rsid w:val="00F7302C"/>
    <w:rsid w:val="00F73223"/>
    <w:rsid w:val="00F73486"/>
    <w:rsid w:val="00F74E46"/>
    <w:rsid w:val="00F753DD"/>
    <w:rsid w:val="00F75542"/>
    <w:rsid w:val="00F75FFF"/>
    <w:rsid w:val="00F766F5"/>
    <w:rsid w:val="00F767D6"/>
    <w:rsid w:val="00F76EEC"/>
    <w:rsid w:val="00F770A3"/>
    <w:rsid w:val="00F7795B"/>
    <w:rsid w:val="00F808F9"/>
    <w:rsid w:val="00F81150"/>
    <w:rsid w:val="00F8136D"/>
    <w:rsid w:val="00F81529"/>
    <w:rsid w:val="00F8184B"/>
    <w:rsid w:val="00F824E1"/>
    <w:rsid w:val="00F825C3"/>
    <w:rsid w:val="00F835CA"/>
    <w:rsid w:val="00F839C8"/>
    <w:rsid w:val="00F848E7"/>
    <w:rsid w:val="00F854D8"/>
    <w:rsid w:val="00F85676"/>
    <w:rsid w:val="00F85963"/>
    <w:rsid w:val="00F87B1D"/>
    <w:rsid w:val="00F90F01"/>
    <w:rsid w:val="00F90F31"/>
    <w:rsid w:val="00F91086"/>
    <w:rsid w:val="00F9126A"/>
    <w:rsid w:val="00F91AE1"/>
    <w:rsid w:val="00F9277E"/>
    <w:rsid w:val="00F92E4F"/>
    <w:rsid w:val="00F93B28"/>
    <w:rsid w:val="00F93E18"/>
    <w:rsid w:val="00F93FDA"/>
    <w:rsid w:val="00F94890"/>
    <w:rsid w:val="00F961EA"/>
    <w:rsid w:val="00F97EF3"/>
    <w:rsid w:val="00FA0EE4"/>
    <w:rsid w:val="00FA158B"/>
    <w:rsid w:val="00FA1C2B"/>
    <w:rsid w:val="00FA1EC6"/>
    <w:rsid w:val="00FA2B55"/>
    <w:rsid w:val="00FA2DE5"/>
    <w:rsid w:val="00FA34D7"/>
    <w:rsid w:val="00FA3C95"/>
    <w:rsid w:val="00FA3CBD"/>
    <w:rsid w:val="00FA5047"/>
    <w:rsid w:val="00FA577F"/>
    <w:rsid w:val="00FA5AA7"/>
    <w:rsid w:val="00FA70FD"/>
    <w:rsid w:val="00FA75F0"/>
    <w:rsid w:val="00FA7979"/>
    <w:rsid w:val="00FA7DD8"/>
    <w:rsid w:val="00FB0355"/>
    <w:rsid w:val="00FB05EC"/>
    <w:rsid w:val="00FB06D6"/>
    <w:rsid w:val="00FB1438"/>
    <w:rsid w:val="00FB1477"/>
    <w:rsid w:val="00FB156D"/>
    <w:rsid w:val="00FB174C"/>
    <w:rsid w:val="00FB1D52"/>
    <w:rsid w:val="00FB2437"/>
    <w:rsid w:val="00FB387A"/>
    <w:rsid w:val="00FB3D70"/>
    <w:rsid w:val="00FB400C"/>
    <w:rsid w:val="00FB40F0"/>
    <w:rsid w:val="00FB42E8"/>
    <w:rsid w:val="00FB478B"/>
    <w:rsid w:val="00FB4AD5"/>
    <w:rsid w:val="00FB4DFC"/>
    <w:rsid w:val="00FB4E98"/>
    <w:rsid w:val="00FB5159"/>
    <w:rsid w:val="00FB51D4"/>
    <w:rsid w:val="00FB55EF"/>
    <w:rsid w:val="00FB5E55"/>
    <w:rsid w:val="00FB621B"/>
    <w:rsid w:val="00FB6D39"/>
    <w:rsid w:val="00FB764A"/>
    <w:rsid w:val="00FB7D4E"/>
    <w:rsid w:val="00FC04AA"/>
    <w:rsid w:val="00FC1FB9"/>
    <w:rsid w:val="00FC2057"/>
    <w:rsid w:val="00FC2D83"/>
    <w:rsid w:val="00FC325D"/>
    <w:rsid w:val="00FC341F"/>
    <w:rsid w:val="00FC3D7C"/>
    <w:rsid w:val="00FC435C"/>
    <w:rsid w:val="00FC4BFC"/>
    <w:rsid w:val="00FC6656"/>
    <w:rsid w:val="00FC6D65"/>
    <w:rsid w:val="00FC7E26"/>
    <w:rsid w:val="00FD03E2"/>
    <w:rsid w:val="00FD09A9"/>
    <w:rsid w:val="00FD0B3A"/>
    <w:rsid w:val="00FD1CC7"/>
    <w:rsid w:val="00FD209C"/>
    <w:rsid w:val="00FD215A"/>
    <w:rsid w:val="00FD28B6"/>
    <w:rsid w:val="00FD3455"/>
    <w:rsid w:val="00FD4498"/>
    <w:rsid w:val="00FD4BF1"/>
    <w:rsid w:val="00FD551A"/>
    <w:rsid w:val="00FD5EE3"/>
    <w:rsid w:val="00FD65EC"/>
    <w:rsid w:val="00FD6615"/>
    <w:rsid w:val="00FD736F"/>
    <w:rsid w:val="00FD73EA"/>
    <w:rsid w:val="00FD7D62"/>
    <w:rsid w:val="00FD7E66"/>
    <w:rsid w:val="00FD7EA0"/>
    <w:rsid w:val="00FE00D8"/>
    <w:rsid w:val="00FE0205"/>
    <w:rsid w:val="00FE0AFA"/>
    <w:rsid w:val="00FE1652"/>
    <w:rsid w:val="00FE18A7"/>
    <w:rsid w:val="00FE1E73"/>
    <w:rsid w:val="00FE26F2"/>
    <w:rsid w:val="00FE2B44"/>
    <w:rsid w:val="00FE3085"/>
    <w:rsid w:val="00FE33E2"/>
    <w:rsid w:val="00FE37D9"/>
    <w:rsid w:val="00FE40E4"/>
    <w:rsid w:val="00FE4553"/>
    <w:rsid w:val="00FE4669"/>
    <w:rsid w:val="00FE4767"/>
    <w:rsid w:val="00FE53EF"/>
    <w:rsid w:val="00FE5527"/>
    <w:rsid w:val="00FE5713"/>
    <w:rsid w:val="00FE6EB1"/>
    <w:rsid w:val="00FF0166"/>
    <w:rsid w:val="00FF301A"/>
    <w:rsid w:val="00FF35A4"/>
    <w:rsid w:val="00FF4287"/>
    <w:rsid w:val="00FF48DD"/>
    <w:rsid w:val="00FF4E26"/>
    <w:rsid w:val="00FF4F1E"/>
    <w:rsid w:val="00FF541E"/>
    <w:rsid w:val="00FF542D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934D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3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3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2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21</TotalTime>
  <Pages>4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1977</cp:revision>
  <dcterms:created xsi:type="dcterms:W3CDTF">2022-05-12T06:52:00Z</dcterms:created>
  <dcterms:modified xsi:type="dcterms:W3CDTF">2023-03-30T13:10:00Z</dcterms:modified>
</cp:coreProperties>
</file>